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184390953"/>
    <w:bookmarkEnd w:id="0"/>
    <w:p w14:paraId="068BF889" w14:textId="77777777" w:rsidR="00457708" w:rsidRPr="00E51DDB" w:rsidRDefault="00E51DDB" w:rsidP="003C367B">
      <w:pPr>
        <w:spacing w:after="0" w:line="276" w:lineRule="auto"/>
        <w:ind w:left="2126" w:right="-142"/>
        <w:jc w:val="center"/>
        <w:rPr>
          <w:color w:val="767171" w:themeColor="background2" w:themeShade="80"/>
        </w:rPr>
      </w:pPr>
      <w:r>
        <w:rPr>
          <w:noProof/>
          <w:color w:val="767171" w:themeColor="background2" w:themeShade="80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5639BC72" wp14:editId="638FF8F3">
                <wp:simplePos x="0" y="0"/>
                <wp:positionH relativeFrom="page">
                  <wp:align>left</wp:align>
                </wp:positionH>
                <wp:positionV relativeFrom="paragraph">
                  <wp:posOffset>-897255</wp:posOffset>
                </wp:positionV>
                <wp:extent cx="2289810" cy="10866120"/>
                <wp:effectExtent l="0" t="0" r="0" b="0"/>
                <wp:wrapNone/>
                <wp:docPr id="612258489" name="Grupa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9810" cy="10866120"/>
                          <a:chOff x="0" y="0"/>
                          <a:chExt cx="2289810" cy="10866120"/>
                        </a:xfrm>
                      </wpg:grpSpPr>
                      <wpg:grpSp>
                        <wpg:cNvPr id="1122857161" name="Grupa 6"/>
                        <wpg:cNvGrpSpPr>
                          <a:grpSpLocks noChangeAspect="1"/>
                        </wpg:cNvGrpSpPr>
                        <wpg:grpSpPr>
                          <a:xfrm>
                            <a:off x="0" y="0"/>
                            <a:ext cx="2289810" cy="10866120"/>
                            <a:chOff x="-25400" y="0"/>
                            <a:chExt cx="2290178" cy="10866120"/>
                          </a:xfrm>
                        </wpg:grpSpPr>
                        <wps:wsp>
                          <wps:cNvPr id="1350834577" name="Prostokąt 1350834577"/>
                          <wps:cNvSpPr/>
                          <wps:spPr>
                            <a:xfrm>
                              <a:off x="-25400" y="0"/>
                              <a:ext cx="2286000" cy="1086612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07045483" name="Prostokąt 1507045483"/>
                          <wps:cNvSpPr/>
                          <wps:spPr>
                            <a:xfrm>
                              <a:off x="256032" y="2392070"/>
                              <a:ext cx="1755775" cy="3159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8766026" w14:textId="77777777" w:rsidR="0013748C" w:rsidRDefault="0013748C" w:rsidP="00E51DDB">
                                <w:pPr>
                                  <w:spacing w:after="120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8972FB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Jedynym celem badania</w:t>
                                </w: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8972FB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jest zapobieganie wypadkom i</w:t>
                                </w: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8972FB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incydentom</w:t>
                                </w: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lotniczym.</w:t>
                                </w:r>
                              </w:p>
                              <w:p w14:paraId="0053620F" w14:textId="77777777" w:rsidR="0013748C" w:rsidRDefault="0013748C" w:rsidP="00E51DDB">
                                <w:pPr>
                                  <w:spacing w:after="120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F547F6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Komisja nie orzeka o winie i odpowiedzialności. </w:t>
                                </w: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Badanie jest </w:t>
                                </w:r>
                                <w:r w:rsidRPr="00077CC4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niezależne</w:t>
                                </w: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i </w:t>
                                </w:r>
                                <w:r w:rsidRPr="00077CC4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odrębne w stosunku do wszelkich postępowań sądowych lub administracyjnych</w:t>
                                </w: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.</w:t>
                                </w:r>
                              </w:p>
                              <w:p w14:paraId="19E57B2B" w14:textId="77777777" w:rsidR="0013748C" w:rsidRPr="00622920" w:rsidRDefault="0013748C" w:rsidP="00E51DDB">
                                <w:pPr>
                                  <w:spacing w:after="120"/>
                                  <w:rPr>
                                    <w:color w:val="FFFFFF" w:themeColor="background1"/>
                                  </w:rPr>
                                </w:pPr>
                                <w:r w:rsidRPr="00F547F6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Wykorzystywanie </w:t>
                                </w: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uchwały </w:t>
                                </w:r>
                                <w:r w:rsidRPr="00F547F6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do celów innych niż zapobieganie wypadkom i incydentom lotniczym, może </w:t>
                                </w:r>
                                <w:r w:rsidRPr="00622920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prowadzić do błędnych wniosków i interpretacji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38277485" name="Obraz 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8201" t="20509" r="29266" b="19781"/>
                            <a:stretch/>
                          </pic:blipFill>
                          <pic:spPr bwMode="auto">
                            <a:xfrm>
                              <a:off x="-24822" y="8471001"/>
                              <a:ext cx="2289600" cy="16052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673326404" name="Obraz 6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9366" y="1009740"/>
                            <a:ext cx="1100455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639BC72" id="Grupa 7" o:spid="_x0000_s1026" style="position:absolute;left:0;text-align:left;margin-left:0;margin-top:-70.65pt;width:180.3pt;height:855.6pt;z-index:251678720;mso-position-horizontal:left;mso-position-horizontal-relative:page" coordsize="22898,10866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">
                <v:group id="Grupa 6" o:spid="_x0000_s1027" style="position:absolute;width:22898;height:108661" coordorigin="-254" coordsize="22901,108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">
                  <o:lock v:ext="edit" aspectratio="t"/>
                  <v:rect id="Prostokąt 1350834577" o:spid="_x0000_s1028" style="position:absolute;left:-254;width:22860;height:1086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" fillcolor="#2f5496 [2404]" stroked="f" strokeweight="1pt"/>
                  <v:rect id="Prostokąt 1507045483" o:spid="_x0000_s1029" style="position:absolute;left:2560;top:23920;width:17558;height:315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" filled="f" stroked="f" strokeweight="1pt">
                    <v:textbox>
                      <w:txbxContent>
                        <w:p w14:paraId="48766026" w14:textId="77777777" w:rsidR="0013748C" w:rsidRDefault="0013748C" w:rsidP="00E51DDB">
                          <w:pPr>
                            <w:spacing w:after="120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8972FB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Jedynym celem badania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972FB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jest zapobieganie wypadkom i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972FB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incydentom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lotniczym.</w:t>
                          </w:r>
                        </w:p>
                        <w:p w14:paraId="0053620F" w14:textId="77777777" w:rsidR="0013748C" w:rsidRDefault="0013748C" w:rsidP="00E51DDB">
                          <w:pPr>
                            <w:spacing w:after="120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F547F6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Komisja nie orzeka o winie i odpowiedzialności. 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Badanie jest </w:t>
                          </w:r>
                          <w:r w:rsidRPr="00077CC4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niezależne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i </w:t>
                          </w:r>
                          <w:r w:rsidRPr="00077CC4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odrębne w stosunku do wszelkich postępowań sądowych lub administracyjnych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.</w:t>
                          </w:r>
                        </w:p>
                        <w:p w14:paraId="19E57B2B" w14:textId="77777777" w:rsidR="0013748C" w:rsidRPr="00622920" w:rsidRDefault="0013748C" w:rsidP="00E51DDB">
                          <w:pPr>
                            <w:spacing w:after="120"/>
                            <w:rPr>
                              <w:color w:val="FFFFFF" w:themeColor="background1"/>
                            </w:rPr>
                          </w:pPr>
                          <w:r w:rsidRPr="00F547F6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Wykorzystywanie 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uchwały </w:t>
                          </w:r>
                          <w:r w:rsidRPr="00F547F6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do celów innych niż zapobieganie wypadkom i incydentom lotniczym, może </w:t>
                          </w:r>
                          <w:r w:rsidRPr="00622920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prowadzić do błędnych wniosków i interpretacji.</w:t>
                          </w:r>
                        </w:p>
                      </w:txbxContent>
                    </v:textbox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Obraz 4" o:spid="_x0000_s1030" type="#_x0000_t75" style="position:absolute;left:-248;top:84710;width:22895;height:16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">
                    <v:imagedata r:id="rId11" o:title="" croptop="13441f" cropbottom="12964f" cropleft="18482f" cropright="19180f"/>
                  </v:shape>
                </v:group>
                <v:shape id="Obraz 6" o:spid="_x0000_s1031" type="#_x0000_t75" style="position:absolute;left:4593;top:10097;width:11005;height:10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">
                  <v:imagedata r:id="rId12" o:title=""/>
                </v:shape>
                <w10:wrap anchorx="page"/>
              </v:group>
            </w:pict>
          </mc:Fallback>
        </mc:AlternateContent>
      </w:r>
    </w:p>
    <w:p w14:paraId="42CA5DF6" w14:textId="77777777" w:rsidR="006F1520" w:rsidRDefault="006F1520" w:rsidP="003C367B">
      <w:pPr>
        <w:pStyle w:val="01Tekstpogrubiony"/>
        <w:spacing w:line="276" w:lineRule="auto"/>
      </w:pPr>
      <w:r>
        <w:rPr>
          <w:noProof/>
        </w:rPr>
        <mc:AlternateContent>
          <mc:Choice Requires="wps">
            <w:drawing>
              <wp:inline distT="0" distB="0" distL="0" distR="0" wp14:anchorId="7C3DCD8B" wp14:editId="254E755F">
                <wp:extent cx="4133850" cy="4648200"/>
                <wp:effectExtent l="0" t="0" r="0" b="0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464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BE323C" w14:textId="77777777" w:rsidR="0013748C" w:rsidRDefault="0013748C" w:rsidP="006F1520">
                            <w:pPr>
                              <w:pStyle w:val="Raportkocowy"/>
                              <w:contextualSpacing/>
                              <w:jc w:val="center"/>
                              <w:rPr>
                                <w:color w:val="767171" w:themeColor="background2" w:themeShade="80"/>
                                <w:spacing w:val="80"/>
                                <w:sz w:val="60"/>
                                <w:szCs w:val="60"/>
                                <w:lang w:val="pl-PL"/>
                              </w:rPr>
                            </w:pPr>
                            <w:r>
                              <w:rPr>
                                <w:color w:val="767171" w:themeColor="background2" w:themeShade="80"/>
                                <w:spacing w:val="80"/>
                                <w:sz w:val="60"/>
                                <w:szCs w:val="60"/>
                                <w:lang w:val="pl-PL"/>
                              </w:rPr>
                              <w:t>RAPORT</w:t>
                            </w:r>
                          </w:p>
                          <w:p w14:paraId="659A1360" w14:textId="36CFF0C2" w:rsidR="0013748C" w:rsidRPr="00865BA9" w:rsidRDefault="001D4DD4" w:rsidP="006F1520">
                            <w:pPr>
                              <w:pStyle w:val="Raportkocowy"/>
                              <w:contextualSpacing/>
                              <w:jc w:val="center"/>
                              <w:rPr>
                                <w:color w:val="767171" w:themeColor="background2" w:themeShade="80"/>
                                <w:spacing w:val="80"/>
                                <w:sz w:val="60"/>
                                <w:szCs w:val="60"/>
                                <w:lang w:val="pl-PL"/>
                              </w:rPr>
                            </w:pPr>
                            <w:r>
                              <w:rPr>
                                <w:color w:val="767171" w:themeColor="background2" w:themeShade="80"/>
                                <w:spacing w:val="80"/>
                                <w:sz w:val="60"/>
                                <w:szCs w:val="60"/>
                                <w:lang w:val="pl-PL"/>
                              </w:rPr>
                              <w:t>WSTĘPNY</w:t>
                            </w:r>
                          </w:p>
                          <w:p w14:paraId="62E62549" w14:textId="77777777" w:rsidR="0013748C" w:rsidRDefault="0013748C" w:rsidP="006F1520">
                            <w:pPr>
                              <w:pStyle w:val="01Tekstpogrubiony"/>
                              <w:ind w:left="0" w:right="0"/>
                              <w:contextualSpacing/>
                            </w:pPr>
                          </w:p>
                          <w:p w14:paraId="32315270" w14:textId="77777777" w:rsidR="0013748C" w:rsidRPr="00E341B6" w:rsidRDefault="0013748C" w:rsidP="006F1520">
                            <w:pPr>
                              <w:pStyle w:val="01Tekstpogrubiony"/>
                              <w:ind w:left="0" w:right="0"/>
                              <w:contextualSpacing/>
                            </w:pPr>
                          </w:p>
                          <w:p w14:paraId="29346243" w14:textId="77777777" w:rsidR="0013748C" w:rsidRDefault="0013748C" w:rsidP="006F1520">
                            <w:pPr>
                              <w:pStyle w:val="01Tekstpogrubiony"/>
                              <w:ind w:left="0" w:right="0"/>
                              <w:contextualSpacing/>
                            </w:pPr>
                            <w:r w:rsidRPr="00F27077">
                              <w:t>Państwowej Komisji Badania Wypadków Lotniczych</w:t>
                            </w:r>
                          </w:p>
                          <w:p w14:paraId="59AA7A6E" w14:textId="77777777" w:rsidR="0013748C" w:rsidRPr="001E57D3" w:rsidRDefault="0013748C" w:rsidP="006F1520">
                            <w:pPr>
                              <w:pStyle w:val="01Tekstpogrubiony"/>
                              <w:ind w:left="0" w:right="0"/>
                              <w:contextualSpacing/>
                              <w:rPr>
                                <w:b w:val="0"/>
                                <w:bCs/>
                              </w:rPr>
                            </w:pPr>
                          </w:p>
                          <w:p w14:paraId="7C27C2D9" w14:textId="235C3B39" w:rsidR="0013748C" w:rsidRDefault="0013748C" w:rsidP="006F1520">
                            <w:pPr>
                              <w:pStyle w:val="01Tekstpogrubiony"/>
                              <w:ind w:left="0" w:right="0"/>
                              <w:contextualSpacing/>
                              <w:rPr>
                                <w:b w:val="0"/>
                                <w:bCs/>
                                <w:color w:val="808080" w:themeColor="background1" w:themeShade="80"/>
                              </w:rPr>
                            </w:pPr>
                            <w:r w:rsidRPr="000D0641">
                              <w:rPr>
                                <w:rStyle w:val="Arial12szaryZnak"/>
                                <w:b w:val="0"/>
                                <w:bCs/>
                                <w:color w:val="767171" w:themeColor="background2" w:themeShade="80"/>
                              </w:rPr>
                              <w:t>z dnia</w:t>
                            </w:r>
                            <w:r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 w:val="0"/>
                                  <w:bCs/>
                                  <w:color w:val="808080" w:themeColor="background1" w:themeShade="80"/>
                                </w:rPr>
                                <w:alias w:val="DATA PODJĘCIA UCHWAŁY"/>
                                <w:tag w:val="DATA PODJĘCIA UCHWAŁY"/>
                                <w:id w:val="576481944"/>
                                <w:placeholder>
                                  <w:docPart w:val="F5C64CAF23494A59A4B4BB5010C9EEB5"/>
                                </w:placeholder>
                                <w15:color w:val="800000"/>
                                <w:date>
                                  <w:dateFormat w:val="d MMMM yyyy"/>
                                  <w:lid w:val="pl-PL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1D4DD4" w:rsidRPr="001D4DD4">
                                  <w:rPr>
                                    <w:b w:val="0"/>
                                    <w:bCs/>
                                    <w:color w:val="808080" w:themeColor="background1" w:themeShade="80"/>
                                  </w:rPr>
                                  <w:t xml:space="preserve">25 </w:t>
                                </w:r>
                                <w:r w:rsidR="00C946B7">
                                  <w:rPr>
                                    <w:b w:val="0"/>
                                    <w:bCs/>
                                    <w:color w:val="808080" w:themeColor="background1" w:themeShade="80"/>
                                  </w:rPr>
                                  <w:t>lipca</w:t>
                                </w:r>
                                <w:r w:rsidRPr="001D4DD4">
                                  <w:rPr>
                                    <w:b w:val="0"/>
                                    <w:bCs/>
                                    <w:color w:val="808080" w:themeColor="background1" w:themeShade="80"/>
                                  </w:rPr>
                                  <w:t xml:space="preserve"> 202</w:t>
                                </w:r>
                                <w:r w:rsidR="001D4DD4" w:rsidRPr="001D4DD4">
                                  <w:rPr>
                                    <w:b w:val="0"/>
                                    <w:bCs/>
                                    <w:color w:val="808080" w:themeColor="background1" w:themeShade="80"/>
                                  </w:rPr>
                                  <w:t>5</w:t>
                                </w:r>
                                <w:r w:rsidR="00BA2009">
                                  <w:rPr>
                                    <w:b w:val="0"/>
                                    <w:bCs/>
                                    <w:color w:val="808080" w:themeColor="background1" w:themeShade="80"/>
                                  </w:rPr>
                                  <w:t xml:space="preserve"> r.</w:t>
                                </w:r>
                              </w:sdtContent>
                            </w:sdt>
                          </w:p>
                          <w:p w14:paraId="1C6AE676" w14:textId="77777777" w:rsidR="0013748C" w:rsidRPr="0098786B" w:rsidRDefault="0013748C" w:rsidP="00084617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0"/>
                              <w:ind w:left="0"/>
                              <w:contextualSpacing/>
                              <w:jc w:val="center"/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4C17F86F" w14:textId="39AB5084" w:rsidR="0013748C" w:rsidRPr="001E57D3" w:rsidRDefault="0013748C" w:rsidP="006F1520">
                            <w:pPr>
                              <w:pStyle w:val="01Tekstpogrubiony"/>
                              <w:ind w:left="0" w:right="0"/>
                              <w:contextualSpacing/>
                              <w:rPr>
                                <w:b w:val="0"/>
                              </w:rPr>
                            </w:pPr>
                            <w:r w:rsidRPr="005834C4">
                              <w:rPr>
                                <w:b w:val="0"/>
                                <w:color w:val="808080" w:themeColor="background1" w:themeShade="80"/>
                              </w:rPr>
                              <w:t xml:space="preserve">w sprawie </w:t>
                            </w:r>
                            <w:sdt>
                              <w:sdtPr>
                                <w:rPr>
                                  <w:bCs/>
                                </w:rPr>
                                <w:alias w:val="KWALIFIKACJA ZDARZENIA"/>
                                <w:tag w:val="KWALIFIKACJA ZDARZENIA"/>
                                <w:id w:val="-856879019"/>
                                <w15:color w:val="800000"/>
                                <w:dropDownList>
                                  <w:listItem w:displayText="wypadku lotniczego" w:value="wypadku lotniczego"/>
                                  <w:listItem w:displayText="poważnego incydentu lotniczego" w:value="poważnego incydentu lotniczego"/>
                                  <w:listItem w:displayText="incydentu lotniczego" w:value="incydentu lotniczego"/>
                                  <w:listItem w:displayText="innego zdarzenia lotniczego" w:value="innego zdarzenia lotniczego"/>
                                  <w:listItem w:value="Powrót do polecenia"/>
                                </w:dropDownList>
                              </w:sdtPr>
                              <w:sdtEndPr/>
                              <w:sdtContent>
                                <w:r w:rsidR="004E0F92">
                                  <w:rPr>
                                    <w:bCs/>
                                  </w:rPr>
                                  <w:t>wypadku lotniczego</w:t>
                                </w:r>
                              </w:sdtContent>
                            </w:sdt>
                          </w:p>
                          <w:p w14:paraId="4EA2A3AC" w14:textId="77777777" w:rsidR="0013748C" w:rsidRPr="0098786B" w:rsidRDefault="0013748C" w:rsidP="00084617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0"/>
                              <w:ind w:left="0"/>
                              <w:contextualSpacing/>
                              <w:jc w:val="center"/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506DE629" w14:textId="77777777" w:rsidR="0013748C" w:rsidRPr="0098786B" w:rsidRDefault="0013748C" w:rsidP="00084617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0"/>
                              <w:ind w:left="0"/>
                              <w:contextualSpacing/>
                              <w:jc w:val="center"/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23238338" w14:textId="6AC0AF67" w:rsidR="0013748C" w:rsidRPr="00C566AF" w:rsidRDefault="00FE4045" w:rsidP="006F1520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0"/>
                              <w:ind w:left="0"/>
                              <w:contextualSpacing/>
                              <w:jc w:val="center"/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rFonts w:eastAsia="+mn-ea"/>
                                  <w:b/>
                                  <w:bCs/>
                                  <w:color w:val="808080" w:themeColor="background1" w:themeShade="80"/>
                                  <w:spacing w:val="60"/>
                                  <w:kern w:val="24"/>
                                  <w:sz w:val="60"/>
                                  <w:szCs w:val="60"/>
                                </w:rPr>
                                <w:alias w:val="NUMER ZDARZENIA"/>
                                <w:tag w:val="NUMER ZDARZENIA"/>
                                <w:id w:val="1163437790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15:color w:val="800000"/>
                                <w:text w:multiLine="1"/>
                              </w:sdtPr>
                              <w:sdtEndPr/>
                              <w:sdtContent>
                                <w:r w:rsidR="0013748C">
                                  <w:rPr>
                                    <w:rFonts w:eastAsia="+mn-ea"/>
                                    <w:b/>
                                    <w:bCs/>
                                    <w:color w:val="808080" w:themeColor="background1" w:themeShade="80"/>
                                    <w:spacing w:val="60"/>
                                    <w:kern w:val="24"/>
                                    <w:sz w:val="60"/>
                                    <w:szCs w:val="60"/>
                                  </w:rPr>
                                  <w:t>2025-00</w:t>
                                </w:r>
                                <w:r w:rsidR="004E0F92">
                                  <w:rPr>
                                    <w:rFonts w:eastAsia="+mn-ea"/>
                                    <w:b/>
                                    <w:bCs/>
                                    <w:color w:val="808080" w:themeColor="background1" w:themeShade="80"/>
                                    <w:spacing w:val="60"/>
                                    <w:kern w:val="24"/>
                                    <w:sz w:val="60"/>
                                    <w:szCs w:val="60"/>
                                  </w:rPr>
                                  <w:t>52</w:t>
                                </w:r>
                              </w:sdtContent>
                            </w:sdt>
                          </w:p>
                          <w:p w14:paraId="246DCA65" w14:textId="77777777" w:rsidR="0013748C" w:rsidRPr="00CF7E0F" w:rsidRDefault="0013748C" w:rsidP="006F1520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0"/>
                              <w:ind w:left="0"/>
                              <w:contextualSpacing/>
                              <w:jc w:val="center"/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  <w:sz w:val="10"/>
                                <w:szCs w:val="10"/>
                              </w:rPr>
                            </w:pPr>
                          </w:p>
                          <w:p w14:paraId="22FA505F" w14:textId="77777777" w:rsidR="0013748C" w:rsidRPr="00C566AF" w:rsidRDefault="0013748C" w:rsidP="006F1520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0"/>
                              <w:ind w:left="0"/>
                              <w:contextualSpacing/>
                              <w:jc w:val="center"/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C566AF"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  <w:sz w:val="28"/>
                                <w:szCs w:val="28"/>
                              </w:rPr>
                              <w:t>NUMER ZDARZENIA</w:t>
                            </w:r>
                          </w:p>
                          <w:p w14:paraId="77EA1185" w14:textId="77777777" w:rsidR="0013748C" w:rsidRPr="00142C54" w:rsidRDefault="0013748C" w:rsidP="00212795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120"/>
                              <w:ind w:left="0"/>
                              <w:jc w:val="center"/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</w:rPr>
                            </w:pPr>
                          </w:p>
                          <w:p w14:paraId="69AF0051" w14:textId="5E3FE134" w:rsidR="0013748C" w:rsidRDefault="004E0F92" w:rsidP="006F1520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ind w:left="0"/>
                              <w:contextualSpacing/>
                              <w:jc w:val="center"/>
                              <w:rPr>
                                <w:rStyle w:val="Arial12szaryZnak"/>
                                <w:color w:val="767171" w:themeColor="background2" w:themeShade="80"/>
                              </w:rPr>
                            </w:pPr>
                            <w:r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>Śmigłowiec</w:t>
                            </w:r>
                            <w:r w:rsidR="0013748C"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, </w:t>
                            </w:r>
                            <w:r w:rsidR="0067160F"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Robinson </w:t>
                            </w:r>
                            <w:r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R44 </w:t>
                            </w:r>
                            <w:proofErr w:type="spellStart"/>
                            <w:r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>Raven</w:t>
                            </w:r>
                            <w:proofErr w:type="spellEnd"/>
                            <w:r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 II,</w:t>
                            </w:r>
                            <w:r w:rsidR="0013748C"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 SP-</w:t>
                            </w:r>
                            <w:r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>MMO</w:t>
                            </w:r>
                          </w:p>
                          <w:p w14:paraId="79AC1DEE" w14:textId="77777777" w:rsidR="0013748C" w:rsidRPr="0098786B" w:rsidRDefault="0013748C" w:rsidP="006F1520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0"/>
                              <w:ind w:left="0"/>
                              <w:contextualSpacing/>
                              <w:jc w:val="center"/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5B0532FD" w14:textId="2A4E039B" w:rsidR="0013748C" w:rsidRDefault="004E0F92" w:rsidP="00E10525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0"/>
                              <w:ind w:left="0"/>
                              <w:contextualSpacing/>
                              <w:jc w:val="center"/>
                              <w:rPr>
                                <w:rStyle w:val="Arial12szaryZnak"/>
                                <w:color w:val="767171" w:themeColor="background2" w:themeShade="80"/>
                              </w:rPr>
                            </w:pPr>
                            <w:r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>28</w:t>
                            </w:r>
                            <w:r w:rsidR="0013748C"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 </w:t>
                            </w:r>
                            <w:r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czerwca </w:t>
                            </w:r>
                            <w:r w:rsidR="0013748C"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2025 r., </w:t>
                            </w:r>
                            <w:r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>Klecza Dolna</w:t>
                            </w:r>
                            <w:r w:rsidR="0013748C"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 </w:t>
                            </w:r>
                          </w:p>
                          <w:p w14:paraId="7181F3BE" w14:textId="77777777" w:rsidR="0013748C" w:rsidRDefault="0013748C" w:rsidP="006F1520">
                            <w:pPr>
                              <w:pStyle w:val="NormalnyA12szary"/>
                              <w:tabs>
                                <w:tab w:val="left" w:pos="1985"/>
                              </w:tabs>
                              <w:spacing w:after="0"/>
                              <w:ind w:left="0"/>
                              <w:contextualSpacing/>
                              <w:jc w:val="center"/>
                              <w:rPr>
                                <w:rFonts w:eastAsia="+mn-ea"/>
                                <w:color w:val="808080" w:themeColor="background1" w:themeShade="80"/>
                                <w:spacing w:val="6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C3DCD8B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32" type="#_x0000_t202" style="width:325.5pt;height:36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" stroked="f">
                <v:textbox>
                  <w:txbxContent>
                    <w:p w14:paraId="52BE323C" w14:textId="77777777" w:rsidR="0013748C" w:rsidRDefault="0013748C" w:rsidP="006F1520">
                      <w:pPr>
                        <w:pStyle w:val="Raportkocowy"/>
                        <w:contextualSpacing/>
                        <w:jc w:val="center"/>
                        <w:rPr>
                          <w:color w:val="767171" w:themeColor="background2" w:themeShade="80"/>
                          <w:spacing w:val="80"/>
                          <w:sz w:val="60"/>
                          <w:szCs w:val="60"/>
                          <w:lang w:val="pl-PL"/>
                        </w:rPr>
                      </w:pPr>
                      <w:r>
                        <w:rPr>
                          <w:color w:val="767171" w:themeColor="background2" w:themeShade="80"/>
                          <w:spacing w:val="80"/>
                          <w:sz w:val="60"/>
                          <w:szCs w:val="60"/>
                          <w:lang w:val="pl-PL"/>
                        </w:rPr>
                        <w:t>RAPORT</w:t>
                      </w:r>
                    </w:p>
                    <w:p w14:paraId="659A1360" w14:textId="36CFF0C2" w:rsidR="0013748C" w:rsidRPr="00865BA9" w:rsidRDefault="001D4DD4" w:rsidP="006F1520">
                      <w:pPr>
                        <w:pStyle w:val="Raportkocowy"/>
                        <w:contextualSpacing/>
                        <w:jc w:val="center"/>
                        <w:rPr>
                          <w:color w:val="767171" w:themeColor="background2" w:themeShade="80"/>
                          <w:spacing w:val="80"/>
                          <w:sz w:val="60"/>
                          <w:szCs w:val="60"/>
                          <w:lang w:val="pl-PL"/>
                        </w:rPr>
                      </w:pPr>
                      <w:r>
                        <w:rPr>
                          <w:color w:val="767171" w:themeColor="background2" w:themeShade="80"/>
                          <w:spacing w:val="80"/>
                          <w:sz w:val="60"/>
                          <w:szCs w:val="60"/>
                          <w:lang w:val="pl-PL"/>
                        </w:rPr>
                        <w:t>WSTĘPNY</w:t>
                      </w:r>
                    </w:p>
                    <w:p w14:paraId="62E62549" w14:textId="77777777" w:rsidR="0013748C" w:rsidRDefault="0013748C" w:rsidP="006F1520">
                      <w:pPr>
                        <w:pStyle w:val="01Tekstpogrubiony"/>
                        <w:ind w:left="0" w:right="0"/>
                        <w:contextualSpacing/>
                      </w:pPr>
                    </w:p>
                    <w:p w14:paraId="32315270" w14:textId="77777777" w:rsidR="0013748C" w:rsidRPr="00E341B6" w:rsidRDefault="0013748C" w:rsidP="006F1520">
                      <w:pPr>
                        <w:pStyle w:val="01Tekstpogrubiony"/>
                        <w:ind w:left="0" w:right="0"/>
                        <w:contextualSpacing/>
                      </w:pPr>
                    </w:p>
                    <w:p w14:paraId="29346243" w14:textId="77777777" w:rsidR="0013748C" w:rsidRDefault="0013748C" w:rsidP="006F1520">
                      <w:pPr>
                        <w:pStyle w:val="01Tekstpogrubiony"/>
                        <w:ind w:left="0" w:right="0"/>
                        <w:contextualSpacing/>
                      </w:pPr>
                      <w:r w:rsidRPr="00F27077">
                        <w:t>Państwowej Komisji Badania Wypadków Lotniczych</w:t>
                      </w:r>
                    </w:p>
                    <w:p w14:paraId="59AA7A6E" w14:textId="77777777" w:rsidR="0013748C" w:rsidRPr="001E57D3" w:rsidRDefault="0013748C" w:rsidP="006F1520">
                      <w:pPr>
                        <w:pStyle w:val="01Tekstpogrubiony"/>
                        <w:ind w:left="0" w:right="0"/>
                        <w:contextualSpacing/>
                        <w:rPr>
                          <w:b w:val="0"/>
                          <w:bCs/>
                        </w:rPr>
                      </w:pPr>
                    </w:p>
                    <w:p w14:paraId="7C27C2D9" w14:textId="235C3B39" w:rsidR="0013748C" w:rsidRDefault="0013748C" w:rsidP="006F1520">
                      <w:pPr>
                        <w:pStyle w:val="01Tekstpogrubiony"/>
                        <w:ind w:left="0" w:right="0"/>
                        <w:contextualSpacing/>
                        <w:rPr>
                          <w:b w:val="0"/>
                          <w:bCs/>
                          <w:color w:val="808080" w:themeColor="background1" w:themeShade="80"/>
                        </w:rPr>
                      </w:pPr>
                      <w:r w:rsidRPr="000D0641">
                        <w:rPr>
                          <w:rStyle w:val="Arial12szaryZnak"/>
                          <w:b w:val="0"/>
                          <w:bCs/>
                          <w:color w:val="767171" w:themeColor="background2" w:themeShade="80"/>
                        </w:rPr>
                        <w:t>z dnia</w:t>
                      </w:r>
                      <w:r>
                        <w:rPr>
                          <w:rStyle w:val="Arial12szaryZnak"/>
                          <w:color w:val="767171" w:themeColor="background2" w:themeShade="80"/>
                        </w:rPr>
                        <w:t xml:space="preserve"> </w:t>
                      </w:r>
                      <w:sdt>
                        <w:sdtPr>
                          <w:rPr>
                            <w:b w:val="0"/>
                            <w:bCs/>
                            <w:color w:val="808080" w:themeColor="background1" w:themeShade="80"/>
                          </w:rPr>
                          <w:alias w:val="DATA PODJĘCIA UCHWAŁY"/>
                          <w:tag w:val="DATA PODJĘCIA UCHWAŁY"/>
                          <w:id w:val="576481944"/>
                          <w:placeholder>
                            <w:docPart w:val="F5C64CAF23494A59A4B4BB5010C9EEB5"/>
                          </w:placeholder>
                          <w15:color w:val="800000"/>
                          <w:date>
                            <w:dateFormat w:val="d MMMM yyyy"/>
                            <w:lid w:val="pl-PL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1D4DD4" w:rsidRPr="001D4DD4">
                            <w:rPr>
                              <w:b w:val="0"/>
                              <w:bCs/>
                              <w:color w:val="808080" w:themeColor="background1" w:themeShade="80"/>
                            </w:rPr>
                            <w:t xml:space="preserve">25 </w:t>
                          </w:r>
                          <w:r w:rsidR="00C946B7">
                            <w:rPr>
                              <w:b w:val="0"/>
                              <w:bCs/>
                              <w:color w:val="808080" w:themeColor="background1" w:themeShade="80"/>
                            </w:rPr>
                            <w:t>lipca</w:t>
                          </w:r>
                          <w:r w:rsidRPr="001D4DD4">
                            <w:rPr>
                              <w:b w:val="0"/>
                              <w:bCs/>
                              <w:color w:val="808080" w:themeColor="background1" w:themeShade="80"/>
                            </w:rPr>
                            <w:t xml:space="preserve"> 202</w:t>
                          </w:r>
                          <w:r w:rsidR="001D4DD4" w:rsidRPr="001D4DD4">
                            <w:rPr>
                              <w:b w:val="0"/>
                              <w:bCs/>
                              <w:color w:val="808080" w:themeColor="background1" w:themeShade="80"/>
                            </w:rPr>
                            <w:t>5</w:t>
                          </w:r>
                          <w:r w:rsidR="00BA2009">
                            <w:rPr>
                              <w:b w:val="0"/>
                              <w:bCs/>
                              <w:color w:val="808080" w:themeColor="background1" w:themeShade="80"/>
                            </w:rPr>
                            <w:t xml:space="preserve"> r.</w:t>
                          </w:r>
                        </w:sdtContent>
                      </w:sdt>
                    </w:p>
                    <w:p w14:paraId="1C6AE676" w14:textId="77777777" w:rsidR="0013748C" w:rsidRPr="0098786B" w:rsidRDefault="0013748C" w:rsidP="00084617">
                      <w:pPr>
                        <w:pStyle w:val="NormalnyA12szary"/>
                        <w:tabs>
                          <w:tab w:val="left" w:pos="1985"/>
                        </w:tabs>
                        <w:spacing w:after="0"/>
                        <w:ind w:left="0"/>
                        <w:contextualSpacing/>
                        <w:jc w:val="center"/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  <w:sz w:val="16"/>
                          <w:szCs w:val="16"/>
                        </w:rPr>
                      </w:pPr>
                    </w:p>
                    <w:p w14:paraId="4C17F86F" w14:textId="39AB5084" w:rsidR="0013748C" w:rsidRPr="001E57D3" w:rsidRDefault="0013748C" w:rsidP="006F1520">
                      <w:pPr>
                        <w:pStyle w:val="01Tekstpogrubiony"/>
                        <w:ind w:left="0" w:right="0"/>
                        <w:contextualSpacing/>
                        <w:rPr>
                          <w:b w:val="0"/>
                        </w:rPr>
                      </w:pPr>
                      <w:r w:rsidRPr="005834C4">
                        <w:rPr>
                          <w:b w:val="0"/>
                          <w:color w:val="808080" w:themeColor="background1" w:themeShade="80"/>
                        </w:rPr>
                        <w:t xml:space="preserve">w sprawie </w:t>
                      </w:r>
                      <w:sdt>
                        <w:sdtPr>
                          <w:rPr>
                            <w:bCs/>
                          </w:rPr>
                          <w:alias w:val="KWALIFIKACJA ZDARZENIA"/>
                          <w:tag w:val="KWALIFIKACJA ZDARZENIA"/>
                          <w:id w:val="-856879019"/>
                          <w15:color w:val="800000"/>
                          <w:dropDownList>
                            <w:listItem w:displayText="wypadku lotniczego" w:value="wypadku lotniczego"/>
                            <w:listItem w:displayText="poważnego incydentu lotniczego" w:value="poważnego incydentu lotniczego"/>
                            <w:listItem w:displayText="incydentu lotniczego" w:value="incydentu lotniczego"/>
                            <w:listItem w:displayText="innego zdarzenia lotniczego" w:value="innego zdarzenia lotniczego"/>
                            <w:listItem w:value="Powrót do polecenia"/>
                          </w:dropDownList>
                        </w:sdtPr>
                        <w:sdtEndPr/>
                        <w:sdtContent>
                          <w:r w:rsidR="004E0F92">
                            <w:rPr>
                              <w:bCs/>
                            </w:rPr>
                            <w:t>wypadku lotniczego</w:t>
                          </w:r>
                        </w:sdtContent>
                      </w:sdt>
                    </w:p>
                    <w:p w14:paraId="4EA2A3AC" w14:textId="77777777" w:rsidR="0013748C" w:rsidRPr="0098786B" w:rsidRDefault="0013748C" w:rsidP="00084617">
                      <w:pPr>
                        <w:pStyle w:val="NormalnyA12szary"/>
                        <w:tabs>
                          <w:tab w:val="left" w:pos="1985"/>
                        </w:tabs>
                        <w:spacing w:after="0"/>
                        <w:ind w:left="0"/>
                        <w:contextualSpacing/>
                        <w:jc w:val="center"/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  <w:sz w:val="16"/>
                          <w:szCs w:val="16"/>
                        </w:rPr>
                      </w:pPr>
                    </w:p>
                    <w:p w14:paraId="506DE629" w14:textId="77777777" w:rsidR="0013748C" w:rsidRPr="0098786B" w:rsidRDefault="0013748C" w:rsidP="00084617">
                      <w:pPr>
                        <w:pStyle w:val="NormalnyA12szary"/>
                        <w:tabs>
                          <w:tab w:val="left" w:pos="1985"/>
                        </w:tabs>
                        <w:spacing w:after="0"/>
                        <w:ind w:left="0"/>
                        <w:contextualSpacing/>
                        <w:jc w:val="center"/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  <w:sz w:val="16"/>
                          <w:szCs w:val="16"/>
                        </w:rPr>
                      </w:pPr>
                    </w:p>
                    <w:p w14:paraId="23238338" w14:textId="6AC0AF67" w:rsidR="0013748C" w:rsidRPr="00C566AF" w:rsidRDefault="00FE4045" w:rsidP="006F1520">
                      <w:pPr>
                        <w:pStyle w:val="NormalnyA12szary"/>
                        <w:tabs>
                          <w:tab w:val="left" w:pos="1985"/>
                        </w:tabs>
                        <w:spacing w:after="0"/>
                        <w:ind w:left="0"/>
                        <w:contextualSpacing/>
                        <w:jc w:val="center"/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  <w:sz w:val="28"/>
                          <w:szCs w:val="28"/>
                        </w:rPr>
                      </w:pPr>
                      <w:sdt>
                        <w:sdtPr>
                          <w:rPr>
                            <w:rFonts w:eastAsia="+mn-ea"/>
                            <w:b/>
                            <w:bCs/>
                            <w:color w:val="808080" w:themeColor="background1" w:themeShade="80"/>
                            <w:spacing w:val="60"/>
                            <w:kern w:val="24"/>
                            <w:sz w:val="60"/>
                            <w:szCs w:val="60"/>
                          </w:rPr>
                          <w:alias w:val="NUMER ZDARZENIA"/>
                          <w:tag w:val="NUMER ZDARZENIA"/>
                          <w:id w:val="1163437790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15:color w:val="800000"/>
                          <w:text w:multiLine="1"/>
                        </w:sdtPr>
                        <w:sdtEndPr/>
                        <w:sdtContent>
                          <w:r w:rsidR="0013748C">
                            <w:rPr>
                              <w:rFonts w:eastAsia="+mn-ea"/>
                              <w:b/>
                              <w:bCs/>
                              <w:color w:val="808080" w:themeColor="background1" w:themeShade="80"/>
                              <w:spacing w:val="60"/>
                              <w:kern w:val="24"/>
                              <w:sz w:val="60"/>
                              <w:szCs w:val="60"/>
                            </w:rPr>
                            <w:t>2025-00</w:t>
                          </w:r>
                          <w:r w:rsidR="004E0F92">
                            <w:rPr>
                              <w:rFonts w:eastAsia="+mn-ea"/>
                              <w:b/>
                              <w:bCs/>
                              <w:color w:val="808080" w:themeColor="background1" w:themeShade="80"/>
                              <w:spacing w:val="60"/>
                              <w:kern w:val="24"/>
                              <w:sz w:val="60"/>
                              <w:szCs w:val="60"/>
                            </w:rPr>
                            <w:t>52</w:t>
                          </w:r>
                        </w:sdtContent>
                      </w:sdt>
                    </w:p>
                    <w:p w14:paraId="246DCA65" w14:textId="77777777" w:rsidR="0013748C" w:rsidRPr="00CF7E0F" w:rsidRDefault="0013748C" w:rsidP="006F1520">
                      <w:pPr>
                        <w:pStyle w:val="NormalnyA12szary"/>
                        <w:tabs>
                          <w:tab w:val="left" w:pos="1985"/>
                        </w:tabs>
                        <w:spacing w:after="0"/>
                        <w:ind w:left="0"/>
                        <w:contextualSpacing/>
                        <w:jc w:val="center"/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  <w:sz w:val="10"/>
                          <w:szCs w:val="10"/>
                        </w:rPr>
                      </w:pPr>
                    </w:p>
                    <w:p w14:paraId="22FA505F" w14:textId="77777777" w:rsidR="0013748C" w:rsidRPr="00C566AF" w:rsidRDefault="0013748C" w:rsidP="006F1520">
                      <w:pPr>
                        <w:pStyle w:val="NormalnyA12szary"/>
                        <w:tabs>
                          <w:tab w:val="left" w:pos="1985"/>
                        </w:tabs>
                        <w:spacing w:after="0"/>
                        <w:ind w:left="0"/>
                        <w:contextualSpacing/>
                        <w:jc w:val="center"/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  <w:sz w:val="28"/>
                          <w:szCs w:val="28"/>
                        </w:rPr>
                      </w:pPr>
                      <w:r w:rsidRPr="00C566AF"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  <w:sz w:val="28"/>
                          <w:szCs w:val="28"/>
                        </w:rPr>
                        <w:t>NUMER ZDARZENIA</w:t>
                      </w:r>
                    </w:p>
                    <w:p w14:paraId="77EA1185" w14:textId="77777777" w:rsidR="0013748C" w:rsidRPr="00142C54" w:rsidRDefault="0013748C" w:rsidP="00212795">
                      <w:pPr>
                        <w:pStyle w:val="NormalnyA12szary"/>
                        <w:tabs>
                          <w:tab w:val="left" w:pos="1985"/>
                        </w:tabs>
                        <w:spacing w:after="120"/>
                        <w:ind w:left="0"/>
                        <w:jc w:val="center"/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</w:rPr>
                      </w:pPr>
                    </w:p>
                    <w:p w14:paraId="69AF0051" w14:textId="5E3FE134" w:rsidR="0013748C" w:rsidRDefault="004E0F92" w:rsidP="006F1520">
                      <w:pPr>
                        <w:pStyle w:val="NormalnyA12szary"/>
                        <w:tabs>
                          <w:tab w:val="left" w:pos="1985"/>
                        </w:tabs>
                        <w:ind w:left="0"/>
                        <w:contextualSpacing/>
                        <w:jc w:val="center"/>
                        <w:rPr>
                          <w:rStyle w:val="Arial12szaryZnak"/>
                          <w:color w:val="767171" w:themeColor="background2" w:themeShade="80"/>
                        </w:rPr>
                      </w:pPr>
                      <w:r>
                        <w:rPr>
                          <w:rStyle w:val="Arial12szaryZnak"/>
                          <w:color w:val="767171" w:themeColor="background2" w:themeShade="80"/>
                        </w:rPr>
                        <w:t>Śmigłowiec</w:t>
                      </w:r>
                      <w:r w:rsidR="0013748C">
                        <w:rPr>
                          <w:rStyle w:val="Arial12szaryZnak"/>
                          <w:color w:val="767171" w:themeColor="background2" w:themeShade="80"/>
                        </w:rPr>
                        <w:t xml:space="preserve">, </w:t>
                      </w:r>
                      <w:r w:rsidR="0067160F">
                        <w:rPr>
                          <w:rStyle w:val="Arial12szaryZnak"/>
                          <w:color w:val="767171" w:themeColor="background2" w:themeShade="80"/>
                        </w:rPr>
                        <w:t xml:space="preserve">Robinson </w:t>
                      </w:r>
                      <w:r>
                        <w:rPr>
                          <w:rStyle w:val="Arial12szaryZnak"/>
                          <w:color w:val="767171" w:themeColor="background2" w:themeShade="80"/>
                        </w:rPr>
                        <w:t xml:space="preserve">R44 </w:t>
                      </w:r>
                      <w:proofErr w:type="spellStart"/>
                      <w:r>
                        <w:rPr>
                          <w:rStyle w:val="Arial12szaryZnak"/>
                          <w:color w:val="767171" w:themeColor="background2" w:themeShade="80"/>
                        </w:rPr>
                        <w:t>Raven</w:t>
                      </w:r>
                      <w:proofErr w:type="spellEnd"/>
                      <w:r>
                        <w:rPr>
                          <w:rStyle w:val="Arial12szaryZnak"/>
                          <w:color w:val="767171" w:themeColor="background2" w:themeShade="80"/>
                        </w:rPr>
                        <w:t xml:space="preserve"> II,</w:t>
                      </w:r>
                      <w:r w:rsidR="0013748C">
                        <w:rPr>
                          <w:rStyle w:val="Arial12szaryZnak"/>
                          <w:color w:val="767171" w:themeColor="background2" w:themeShade="80"/>
                        </w:rPr>
                        <w:t xml:space="preserve"> SP-</w:t>
                      </w:r>
                      <w:r>
                        <w:rPr>
                          <w:rStyle w:val="Arial12szaryZnak"/>
                          <w:color w:val="767171" w:themeColor="background2" w:themeShade="80"/>
                        </w:rPr>
                        <w:t>MMO</w:t>
                      </w:r>
                    </w:p>
                    <w:p w14:paraId="79AC1DEE" w14:textId="77777777" w:rsidR="0013748C" w:rsidRPr="0098786B" w:rsidRDefault="0013748C" w:rsidP="006F1520">
                      <w:pPr>
                        <w:pStyle w:val="NormalnyA12szary"/>
                        <w:tabs>
                          <w:tab w:val="left" w:pos="1985"/>
                        </w:tabs>
                        <w:spacing w:after="0"/>
                        <w:ind w:left="0"/>
                        <w:contextualSpacing/>
                        <w:jc w:val="center"/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  <w:sz w:val="16"/>
                          <w:szCs w:val="16"/>
                        </w:rPr>
                      </w:pPr>
                    </w:p>
                    <w:p w14:paraId="5B0532FD" w14:textId="2A4E039B" w:rsidR="0013748C" w:rsidRDefault="004E0F92" w:rsidP="00E10525">
                      <w:pPr>
                        <w:pStyle w:val="NormalnyA12szary"/>
                        <w:tabs>
                          <w:tab w:val="left" w:pos="1985"/>
                        </w:tabs>
                        <w:spacing w:after="0"/>
                        <w:ind w:left="0"/>
                        <w:contextualSpacing/>
                        <w:jc w:val="center"/>
                        <w:rPr>
                          <w:rStyle w:val="Arial12szaryZnak"/>
                          <w:color w:val="767171" w:themeColor="background2" w:themeShade="80"/>
                        </w:rPr>
                      </w:pPr>
                      <w:r>
                        <w:rPr>
                          <w:rStyle w:val="Arial12szaryZnak"/>
                          <w:color w:val="767171" w:themeColor="background2" w:themeShade="80"/>
                        </w:rPr>
                        <w:t>28</w:t>
                      </w:r>
                      <w:r w:rsidR="0013748C">
                        <w:rPr>
                          <w:rStyle w:val="Arial12szaryZnak"/>
                          <w:color w:val="767171" w:themeColor="background2" w:themeShade="80"/>
                        </w:rPr>
                        <w:t xml:space="preserve"> </w:t>
                      </w:r>
                      <w:r>
                        <w:rPr>
                          <w:rStyle w:val="Arial12szaryZnak"/>
                          <w:color w:val="767171" w:themeColor="background2" w:themeShade="80"/>
                        </w:rPr>
                        <w:t xml:space="preserve">czerwca </w:t>
                      </w:r>
                      <w:r w:rsidR="0013748C">
                        <w:rPr>
                          <w:rStyle w:val="Arial12szaryZnak"/>
                          <w:color w:val="767171" w:themeColor="background2" w:themeShade="80"/>
                        </w:rPr>
                        <w:t xml:space="preserve">2025 r., </w:t>
                      </w:r>
                      <w:r>
                        <w:rPr>
                          <w:rStyle w:val="Arial12szaryZnak"/>
                          <w:color w:val="767171" w:themeColor="background2" w:themeShade="80"/>
                        </w:rPr>
                        <w:t>Klecza Dolna</w:t>
                      </w:r>
                      <w:r w:rsidR="0013748C">
                        <w:rPr>
                          <w:rStyle w:val="Arial12szaryZnak"/>
                          <w:color w:val="767171" w:themeColor="background2" w:themeShade="80"/>
                        </w:rPr>
                        <w:t xml:space="preserve"> </w:t>
                      </w:r>
                    </w:p>
                    <w:p w14:paraId="7181F3BE" w14:textId="77777777" w:rsidR="0013748C" w:rsidRDefault="0013748C" w:rsidP="006F1520">
                      <w:pPr>
                        <w:pStyle w:val="NormalnyA12szary"/>
                        <w:tabs>
                          <w:tab w:val="left" w:pos="1985"/>
                        </w:tabs>
                        <w:spacing w:after="0"/>
                        <w:ind w:left="0"/>
                        <w:contextualSpacing/>
                        <w:jc w:val="center"/>
                        <w:rPr>
                          <w:rFonts w:eastAsia="+mn-ea"/>
                          <w:color w:val="808080" w:themeColor="background1" w:themeShade="80"/>
                          <w:spacing w:val="60"/>
                          <w:kern w:val="24"/>
                          <w:sz w:val="16"/>
                          <w:szCs w:val="16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bookmarkStart w:id="1" w:name="_GoBack"/>
      <w:bookmarkEnd w:id="1"/>
    </w:p>
    <w:p w14:paraId="68837710" w14:textId="3C74ACED" w:rsidR="00991F48" w:rsidRPr="00991F48" w:rsidRDefault="001D4DD4" w:rsidP="003C367B">
      <w:pPr>
        <w:pStyle w:val="01Tekstpogrubiony"/>
        <w:spacing w:line="276" w:lineRule="auto"/>
        <w:ind w:left="2126" w:right="91"/>
        <w:rPr>
          <w:b w:val="0"/>
          <w:sz w:val="16"/>
          <w:szCs w:val="16"/>
        </w:rPr>
      </w:pPr>
      <w:r>
        <w:rPr>
          <w:noProof/>
          <w:lang w:eastAsia="pl-PL"/>
        </w:rPr>
        <mc:AlternateContent>
          <mc:Choice Requires="wps">
            <w:drawing>
              <wp:inline distT="0" distB="0" distL="0" distR="0" wp14:anchorId="631AC8ED" wp14:editId="0D9ED322">
                <wp:extent cx="4184650" cy="4213514"/>
                <wp:effectExtent l="0" t="0" r="6350" b="0"/>
                <wp:docPr id="57" name="Pole tekstow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4650" cy="42135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ela-Siatka"/>
                              <w:tblW w:w="6237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51"/>
                              <w:gridCol w:w="5386"/>
                            </w:tblGrid>
                            <w:tr w:rsidR="001D4DD4" w:rsidRPr="00343DDD" w14:paraId="16D08A82" w14:textId="77777777" w:rsidTr="00EC180A">
                              <w:trPr>
                                <w:trHeight w:val="566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14:paraId="5D54FA47" w14:textId="77777777" w:rsidR="001D4DD4" w:rsidRDefault="001D4DD4" w:rsidP="00EC180A">
                                  <w:pPr>
                                    <w:jc w:val="center"/>
                                    <w:rPr>
                                      <w:noProof/>
                                    </w:rPr>
                                  </w:pPr>
                                  <w:r w:rsidRPr="00852BEF">
                                    <w:rPr>
                                      <w:noProof/>
                                      <w:lang w:eastAsia="pl-PL"/>
                                    </w:rPr>
                                    <w:drawing>
                                      <wp:inline distT="0" distB="0" distL="0" distR="0" wp14:anchorId="2D2DF240" wp14:editId="56B34A61">
                                        <wp:extent cx="146050" cy="1352550"/>
                                        <wp:effectExtent l="0" t="0" r="6350" b="0"/>
                                        <wp:docPr id="58" name="Obraz 1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46050" cy="13525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  <w:vAlign w:val="center"/>
                                </w:tcPr>
                                <w:p w14:paraId="2012619E" w14:textId="77777777" w:rsidR="001D4DD4" w:rsidRDefault="001D4DD4" w:rsidP="005D1AAE">
                                  <w:pPr>
                                    <w:spacing w:line="259" w:lineRule="auto"/>
                                    <w:jc w:val="both"/>
                                    <w:rPr>
                                      <w:color w:val="767171" w:themeColor="background2" w:themeShade="80"/>
                                    </w:rPr>
                                  </w:pPr>
                                  <w:r w:rsidRPr="00410E5F">
                                    <w:rPr>
                                      <w:color w:val="767171" w:themeColor="background2" w:themeShade="80"/>
                                    </w:rPr>
                                    <w:t xml:space="preserve">Raport wstępny został wydany na podstawie informacji znanych Komisji w dniu jego wydania. </w:t>
                                  </w:r>
                                </w:p>
                                <w:p w14:paraId="7C37AC7B" w14:textId="77777777" w:rsidR="001D4DD4" w:rsidRDefault="001D4DD4" w:rsidP="005D1AAE">
                                  <w:pPr>
                                    <w:spacing w:line="259" w:lineRule="auto"/>
                                    <w:jc w:val="both"/>
                                    <w:rPr>
                                      <w:color w:val="767171" w:themeColor="background2" w:themeShade="80"/>
                                    </w:rPr>
                                  </w:pPr>
                                </w:p>
                                <w:p w14:paraId="7EE0F2D3" w14:textId="77777777" w:rsidR="001D4DD4" w:rsidRPr="0038680D" w:rsidRDefault="001D4DD4" w:rsidP="005D1AAE">
                                  <w:pPr>
                                    <w:spacing w:line="259" w:lineRule="auto"/>
                                    <w:jc w:val="both"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</w:rPr>
                                  </w:pPr>
                                  <w:r w:rsidRPr="00410E5F">
                                    <w:rPr>
                                      <w:color w:val="767171" w:themeColor="background2" w:themeShade="80"/>
                                    </w:rPr>
                                    <w:t>Raport przedstawia jedynie fakty dotyczące okoliczności zaistnienia i przebiegu zdarzenia lotniczego oraz w stosownych przypadkach doraźne zalecenia dotyczące bezpieczeństwa.</w:t>
                                  </w:r>
                                </w:p>
                              </w:tc>
                            </w:tr>
                            <w:tr w:rsidR="001D4DD4" w:rsidRPr="00343DDD" w14:paraId="7A814E3A" w14:textId="77777777" w:rsidTr="00EC180A">
                              <w:trPr>
                                <w:trHeight w:val="543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14:paraId="595E4875" w14:textId="77777777" w:rsidR="001D4DD4" w:rsidRDefault="001D4DD4" w:rsidP="00EC180A">
                                  <w:pPr>
                                    <w:jc w:val="center"/>
                                    <w:rPr>
                                      <w:noProof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  <w:vAlign w:val="center"/>
                                </w:tcPr>
                                <w:p w14:paraId="110EA94B" w14:textId="77777777" w:rsidR="001D4DD4" w:rsidRPr="0038680D" w:rsidRDefault="001D4DD4" w:rsidP="00EC180A">
                                  <w:pPr>
                                    <w:pStyle w:val="04Daneadresowe"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</w:rPr>
                                  </w:pPr>
                                </w:p>
                              </w:tc>
                            </w:tr>
                            <w:tr w:rsidR="001D4DD4" w:rsidRPr="00343DDD" w14:paraId="5EC16C9D" w14:textId="77777777" w:rsidTr="00EC180A">
                              <w:trPr>
                                <w:trHeight w:val="566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14:paraId="4DA2F8D0" w14:textId="77777777" w:rsidR="001D4DD4" w:rsidRPr="00343DDD" w:rsidRDefault="001D4DD4" w:rsidP="00EC180A">
                                  <w:pPr>
                                    <w:jc w:val="center"/>
                                    <w:rPr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pl-PL"/>
                                    </w:rPr>
                                    <w:drawing>
                                      <wp:inline distT="0" distB="0" distL="0" distR="0" wp14:anchorId="37394FDE" wp14:editId="2CB9CF51">
                                        <wp:extent cx="346710" cy="315595"/>
                                        <wp:effectExtent l="0" t="0" r="0" b="0"/>
                                        <wp:docPr id="59" name="Grafika 85004443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75468685" name="Obraz 12" descr="Znacznik kontur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346801" cy="3159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  <w:vAlign w:val="center"/>
                                </w:tcPr>
                                <w:p w14:paraId="00301337" w14:textId="77777777" w:rsidR="001D4DD4" w:rsidRPr="0038680D" w:rsidRDefault="001D4DD4" w:rsidP="00EC180A">
                                  <w:pPr>
                                    <w:pStyle w:val="04Daneadresowe"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</w:rPr>
                                  </w:pPr>
                                  <w:r w:rsidRPr="0038680D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</w:rPr>
                                    <w:t xml:space="preserve">Państwowa Komisja Badania Wypadków Lotniczych </w:t>
                                  </w:r>
                                </w:p>
                                <w:p w14:paraId="4F5DDBAD" w14:textId="77777777" w:rsidR="001D4DD4" w:rsidRPr="0038680D" w:rsidRDefault="001D4DD4" w:rsidP="00EC180A">
                                  <w:pPr>
                                    <w:jc w:val="both"/>
                                    <w:rPr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</w:pPr>
                                  <w:r w:rsidRPr="0038680D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  <w:t>ul. Puławska 125, 02-707 Warszawa</w:t>
                                  </w:r>
                                </w:p>
                              </w:tc>
                            </w:tr>
                            <w:tr w:rsidR="001D4DD4" w:rsidRPr="00343DDD" w14:paraId="01C3092A" w14:textId="77777777" w:rsidTr="00EC180A">
                              <w:trPr>
                                <w:trHeight w:val="704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14:paraId="3D70B96C" w14:textId="77777777" w:rsidR="001D4DD4" w:rsidRPr="00343DDD" w:rsidRDefault="001D4DD4" w:rsidP="00EC180A">
                                  <w:pPr>
                                    <w:jc w:val="center"/>
                                    <w:rPr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pl-PL"/>
                                    </w:rPr>
                                    <w:drawing>
                                      <wp:inline distT="0" distB="0" distL="0" distR="0" wp14:anchorId="6F531DD4" wp14:editId="62AC5230">
                                        <wp:extent cx="227136" cy="244475"/>
                                        <wp:effectExtent l="0" t="0" r="1905" b="3175"/>
                                        <wp:docPr id="60" name="Obraz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31356" cy="24901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  <w:vAlign w:val="center"/>
                                </w:tcPr>
                                <w:p w14:paraId="28863DC7" w14:textId="77777777" w:rsidR="001D4DD4" w:rsidRPr="0038680D" w:rsidRDefault="001D4DD4" w:rsidP="00EC180A">
                                  <w:pPr>
                                    <w:pStyle w:val="04Daneadresowe"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</w:rPr>
                                  </w:pPr>
                                  <w:r w:rsidRPr="0038680D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</w:rPr>
                                    <w:t>Adres do korespondencji:</w:t>
                                  </w:r>
                                </w:p>
                                <w:p w14:paraId="3922A93B" w14:textId="34670695" w:rsidR="001D4DD4" w:rsidRPr="0038680D" w:rsidRDefault="001D4DD4" w:rsidP="00BA2009">
                                  <w:pPr>
                                    <w:pStyle w:val="04Daneadresowe"/>
                                    <w:rPr>
                                      <w:color w:val="767171" w:themeColor="background2" w:themeShade="80"/>
                                    </w:rPr>
                                  </w:pPr>
                                  <w:r w:rsidRPr="0038680D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</w:rPr>
                                    <w:t>ul. Chałubińskiego 4/6</w:t>
                                  </w:r>
                                  <w:r w:rsidR="00BA200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</w:rPr>
                                    <w:t xml:space="preserve">, </w:t>
                                  </w:r>
                                  <w:r w:rsidRPr="0038680D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</w:rPr>
                                    <w:t>00-928 Warszawa</w:t>
                                  </w:r>
                                </w:p>
                              </w:tc>
                            </w:tr>
                            <w:tr w:rsidR="001D4DD4" w:rsidRPr="00343DDD" w14:paraId="2AEA9E7D" w14:textId="77777777" w:rsidTr="00EC180A"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14:paraId="324343BC" w14:textId="77777777" w:rsidR="001D4DD4" w:rsidRPr="00343DDD" w:rsidRDefault="001D4DD4" w:rsidP="00EC180A">
                                  <w:pPr>
                                    <w:jc w:val="center"/>
                                    <w:rPr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pl-PL"/>
                                    </w:rPr>
                                    <w:drawing>
                                      <wp:inline distT="0" distB="0" distL="0" distR="0" wp14:anchorId="07D9E52A" wp14:editId="4D393B0C">
                                        <wp:extent cx="236855" cy="215265"/>
                                        <wp:effectExtent l="0" t="0" r="4445" b="0"/>
                                        <wp:docPr id="61" name="Grafika 19909990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98088515" name="Obraz 12" descr="Adres e-mail kontur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1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6855" cy="2152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  <w:vAlign w:val="center"/>
                                </w:tcPr>
                                <w:p w14:paraId="598A54F8" w14:textId="77777777" w:rsidR="001D4DD4" w:rsidRPr="0038680D" w:rsidRDefault="001D4DD4" w:rsidP="00EC180A">
                                  <w:pPr>
                                    <w:jc w:val="both"/>
                                    <w:rPr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</w:pPr>
                                  <w:r w:rsidRPr="0038680D">
                                    <w:rPr>
                                      <w:rStyle w:val="Styldata1"/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  <w:t>kontakt@pkbwl.gov.pl</w:t>
                                  </w:r>
                                </w:p>
                              </w:tc>
                            </w:tr>
                            <w:tr w:rsidR="001D4DD4" w:rsidRPr="00343DDD" w14:paraId="05ABE84E" w14:textId="77777777" w:rsidTr="00EC180A"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14:paraId="05CEE693" w14:textId="77777777" w:rsidR="001D4DD4" w:rsidRPr="00343DDD" w:rsidRDefault="001D4DD4" w:rsidP="00EC180A">
                                  <w:pPr>
                                    <w:jc w:val="center"/>
                                    <w:rPr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pl-PL"/>
                                    </w:rPr>
                                    <w:drawing>
                                      <wp:inline distT="0" distB="0" distL="0" distR="0" wp14:anchorId="279B1D71" wp14:editId="04C548FA">
                                        <wp:extent cx="315595" cy="287020"/>
                                        <wp:effectExtent l="0" t="0" r="0" b="0"/>
                                        <wp:docPr id="62" name="Grafika 98321003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69653" name="Obraz 5" descr="Zestaw głośnomówiący kontur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1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2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316101" cy="28744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  <w:vAlign w:val="center"/>
                                </w:tcPr>
                                <w:p w14:paraId="6D703B9D" w14:textId="77777777" w:rsidR="001D4DD4" w:rsidRPr="0038680D" w:rsidRDefault="001D4DD4" w:rsidP="00EC180A">
                                  <w:pPr>
                                    <w:jc w:val="both"/>
                                    <w:rPr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</w:pPr>
                                  <w:r w:rsidRPr="0038680D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  <w:t>Telefon alarmowy 24 h: +48 500 233 233</w:t>
                                  </w:r>
                                </w:p>
                              </w:tc>
                            </w:tr>
                            <w:tr w:rsidR="001D4DD4" w:rsidRPr="00343DDD" w14:paraId="2403D6F8" w14:textId="77777777" w:rsidTr="00EC180A">
                              <w:trPr>
                                <w:trHeight w:val="80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14:paraId="2EFBABF7" w14:textId="77777777" w:rsidR="001D4DD4" w:rsidRPr="00343DDD" w:rsidRDefault="001D4DD4" w:rsidP="00EC180A">
                                  <w:pPr>
                                    <w:jc w:val="center"/>
                                    <w:rPr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pl-PL"/>
                                    </w:rPr>
                                    <w:drawing>
                                      <wp:inline distT="0" distB="0" distL="0" distR="0" wp14:anchorId="1F8D58E4" wp14:editId="0C97F3E7">
                                        <wp:extent cx="315595" cy="287020"/>
                                        <wp:effectExtent l="0" t="0" r="0" b="0"/>
                                        <wp:docPr id="63" name="Grafika 41236276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78099133" name="Obraz 7" descr="Internet z wypełnieniem pełnym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2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316103" cy="28724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  <w:vAlign w:val="center"/>
                                </w:tcPr>
                                <w:p w14:paraId="0800DBFB" w14:textId="77777777" w:rsidR="001D4DD4" w:rsidRPr="0038680D" w:rsidRDefault="001D4DD4" w:rsidP="00EC180A">
                                  <w:pPr>
                                    <w:jc w:val="both"/>
                                    <w:rPr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</w:pPr>
                                  <w:r w:rsidRPr="0038680D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767171" w:themeColor="background2" w:themeShade="80"/>
                                      <w:sz w:val="20"/>
                                      <w:szCs w:val="20"/>
                                    </w:rPr>
                                    <w:t>https://www.pkbwl.gov.pl</w:t>
                                  </w:r>
                                </w:p>
                              </w:tc>
                            </w:tr>
                          </w:tbl>
                          <w:p w14:paraId="425AB711" w14:textId="77777777" w:rsidR="001D4DD4" w:rsidRPr="005F48D2" w:rsidRDefault="001D4DD4" w:rsidP="001D4DD4">
                            <w:pPr>
                              <w:jc w:val="both"/>
                              <w:rPr>
                                <w:color w:val="767171" w:themeColor="background2" w:themeShade="8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36000" rIns="91440" bIns="36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1AC8ED" id="Pole tekstowe 10" o:spid="_x0000_s1033" type="#_x0000_t202" style="width:329.5pt;height:33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" fillcolor="white [3201]" stroked="f" strokeweight=".5pt">
                <v:textbox inset=",1mm,,1mm">
                  <w:txbxContent>
                    <w:tbl>
                      <w:tblPr>
                        <w:tblStyle w:val="Tabela-Siatka"/>
                        <w:tblW w:w="6237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51"/>
                        <w:gridCol w:w="5386"/>
                      </w:tblGrid>
                      <w:tr w:rsidR="001D4DD4" w:rsidRPr="00343DDD" w14:paraId="16D08A82" w14:textId="77777777" w:rsidTr="00EC180A">
                        <w:trPr>
                          <w:trHeight w:val="566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14:paraId="5D54FA47" w14:textId="77777777" w:rsidR="001D4DD4" w:rsidRDefault="001D4DD4" w:rsidP="00EC180A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 w:rsidRPr="00852BEF">
                              <w:rPr>
                                <w:noProof/>
                                <w:lang w:eastAsia="pl-PL"/>
                              </w:rPr>
                              <w:drawing>
                                <wp:inline distT="0" distB="0" distL="0" distR="0" wp14:anchorId="2D2DF240" wp14:editId="56B34A61">
                                  <wp:extent cx="146050" cy="1352550"/>
                                  <wp:effectExtent l="0" t="0" r="6350" b="0"/>
                                  <wp:docPr id="58" name="Obraz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050" cy="1352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386" w:type="dxa"/>
                            <w:vAlign w:val="center"/>
                          </w:tcPr>
                          <w:p w14:paraId="2012619E" w14:textId="77777777" w:rsidR="001D4DD4" w:rsidRDefault="001D4DD4" w:rsidP="005D1AAE">
                            <w:pPr>
                              <w:spacing w:line="259" w:lineRule="auto"/>
                              <w:jc w:val="both"/>
                              <w:rPr>
                                <w:color w:val="767171" w:themeColor="background2" w:themeShade="80"/>
                              </w:rPr>
                            </w:pPr>
                            <w:r w:rsidRPr="00410E5F">
                              <w:rPr>
                                <w:color w:val="767171" w:themeColor="background2" w:themeShade="80"/>
                              </w:rPr>
                              <w:t xml:space="preserve">Raport wstępny został wydany na podstawie informacji znanych Komisji w dniu jego wydania. </w:t>
                            </w:r>
                          </w:p>
                          <w:p w14:paraId="7C37AC7B" w14:textId="77777777" w:rsidR="001D4DD4" w:rsidRDefault="001D4DD4" w:rsidP="005D1AAE">
                            <w:pPr>
                              <w:spacing w:line="259" w:lineRule="auto"/>
                              <w:jc w:val="both"/>
                              <w:rPr>
                                <w:color w:val="767171" w:themeColor="background2" w:themeShade="80"/>
                              </w:rPr>
                            </w:pPr>
                          </w:p>
                          <w:p w14:paraId="7EE0F2D3" w14:textId="77777777" w:rsidR="001D4DD4" w:rsidRPr="0038680D" w:rsidRDefault="001D4DD4" w:rsidP="005D1AAE">
                            <w:pPr>
                              <w:spacing w:line="259" w:lineRule="auto"/>
                              <w:jc w:val="both"/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</w:rPr>
                            </w:pPr>
                            <w:r w:rsidRPr="00410E5F">
                              <w:rPr>
                                <w:color w:val="767171" w:themeColor="background2" w:themeShade="80"/>
                              </w:rPr>
                              <w:t>Raport przedstawia jedynie fakty dotyczące okoliczności zaistnienia i przebiegu zdarzenia lotniczego oraz w stosownych przypadkach doraźne zalecenia dotyczące bezpieczeństwa.</w:t>
                            </w:r>
                          </w:p>
                        </w:tc>
                      </w:tr>
                      <w:tr w:rsidR="001D4DD4" w:rsidRPr="00343DDD" w14:paraId="7A814E3A" w14:textId="77777777" w:rsidTr="00EC180A">
                        <w:trPr>
                          <w:trHeight w:val="543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14:paraId="595E4875" w14:textId="77777777" w:rsidR="001D4DD4" w:rsidRDefault="001D4DD4" w:rsidP="00EC180A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  <w:vAlign w:val="center"/>
                          </w:tcPr>
                          <w:p w14:paraId="110EA94B" w14:textId="77777777" w:rsidR="001D4DD4" w:rsidRPr="0038680D" w:rsidRDefault="001D4DD4" w:rsidP="00EC180A">
                            <w:pPr>
                              <w:pStyle w:val="04Daneadresowe"/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</w:rPr>
                            </w:pPr>
                          </w:p>
                        </w:tc>
                      </w:tr>
                      <w:tr w:rsidR="001D4DD4" w:rsidRPr="00343DDD" w14:paraId="5EC16C9D" w14:textId="77777777" w:rsidTr="00EC180A">
                        <w:trPr>
                          <w:trHeight w:val="566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14:paraId="4DA2F8D0" w14:textId="77777777" w:rsidR="001D4DD4" w:rsidRPr="00343DDD" w:rsidRDefault="001D4DD4" w:rsidP="00EC180A">
                            <w:pPr>
                              <w:jc w:val="center"/>
                              <w:rPr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lang w:eastAsia="pl-PL"/>
                              </w:rPr>
                              <w:drawing>
                                <wp:inline distT="0" distB="0" distL="0" distR="0" wp14:anchorId="37394FDE" wp14:editId="2CB9CF51">
                                  <wp:extent cx="346710" cy="315595"/>
                                  <wp:effectExtent l="0" t="0" r="0" b="0"/>
                                  <wp:docPr id="59" name="Grafika 8500444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75468685" name="Obraz 12" descr="Znacznik kontur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6801" cy="3159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386" w:type="dxa"/>
                            <w:vAlign w:val="center"/>
                          </w:tcPr>
                          <w:p w14:paraId="00301337" w14:textId="77777777" w:rsidR="001D4DD4" w:rsidRPr="0038680D" w:rsidRDefault="001D4DD4" w:rsidP="00EC180A">
                            <w:pPr>
                              <w:pStyle w:val="04Daneadresowe"/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</w:rPr>
                            </w:pPr>
                            <w:r w:rsidRPr="0038680D"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</w:rPr>
                              <w:t xml:space="preserve">Państwowa Komisja Badania Wypadków Lotniczych </w:t>
                            </w:r>
                          </w:p>
                          <w:p w14:paraId="4F5DDBAD" w14:textId="77777777" w:rsidR="001D4DD4" w:rsidRPr="0038680D" w:rsidRDefault="001D4DD4" w:rsidP="00EC180A">
                            <w:pPr>
                              <w:jc w:val="both"/>
                              <w:rPr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38680D"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ul. Puławska 125, 02-707 Warszawa</w:t>
                            </w:r>
                          </w:p>
                        </w:tc>
                      </w:tr>
                      <w:tr w:rsidR="001D4DD4" w:rsidRPr="00343DDD" w14:paraId="01C3092A" w14:textId="77777777" w:rsidTr="00EC180A">
                        <w:trPr>
                          <w:trHeight w:val="704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14:paraId="3D70B96C" w14:textId="77777777" w:rsidR="001D4DD4" w:rsidRPr="00343DDD" w:rsidRDefault="001D4DD4" w:rsidP="00EC180A">
                            <w:pPr>
                              <w:jc w:val="center"/>
                              <w:rPr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lang w:eastAsia="pl-PL"/>
                              </w:rPr>
                              <w:drawing>
                                <wp:inline distT="0" distB="0" distL="0" distR="0" wp14:anchorId="6F531DD4" wp14:editId="62AC5230">
                                  <wp:extent cx="227136" cy="244475"/>
                                  <wp:effectExtent l="0" t="0" r="1905" b="3175"/>
                                  <wp:docPr id="60" name="Obraz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1356" cy="2490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386" w:type="dxa"/>
                            <w:vAlign w:val="center"/>
                          </w:tcPr>
                          <w:p w14:paraId="28863DC7" w14:textId="77777777" w:rsidR="001D4DD4" w:rsidRPr="0038680D" w:rsidRDefault="001D4DD4" w:rsidP="00EC180A">
                            <w:pPr>
                              <w:pStyle w:val="04Daneadresowe"/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</w:rPr>
                            </w:pPr>
                            <w:r w:rsidRPr="0038680D"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</w:rPr>
                              <w:t>Adres do korespondencji:</w:t>
                            </w:r>
                          </w:p>
                          <w:p w14:paraId="3922A93B" w14:textId="34670695" w:rsidR="001D4DD4" w:rsidRPr="0038680D" w:rsidRDefault="001D4DD4" w:rsidP="00BA2009">
                            <w:pPr>
                              <w:pStyle w:val="04Daneadresowe"/>
                              <w:rPr>
                                <w:color w:val="767171" w:themeColor="background2" w:themeShade="80"/>
                              </w:rPr>
                            </w:pPr>
                            <w:r w:rsidRPr="0038680D"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</w:rPr>
                              <w:t>ul. Chałubińskiego 4/6</w:t>
                            </w:r>
                            <w:r w:rsidR="00BA2009"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</w:rPr>
                              <w:t xml:space="preserve">, </w:t>
                            </w:r>
                            <w:r w:rsidRPr="0038680D"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</w:rPr>
                              <w:t>00-928 Warszawa</w:t>
                            </w:r>
                          </w:p>
                        </w:tc>
                      </w:tr>
                      <w:tr w:rsidR="001D4DD4" w:rsidRPr="00343DDD" w14:paraId="2AEA9E7D" w14:textId="77777777" w:rsidTr="00EC180A">
                        <w:tc>
                          <w:tcPr>
                            <w:tcW w:w="851" w:type="dxa"/>
                            <w:vAlign w:val="center"/>
                          </w:tcPr>
                          <w:p w14:paraId="324343BC" w14:textId="77777777" w:rsidR="001D4DD4" w:rsidRPr="00343DDD" w:rsidRDefault="001D4DD4" w:rsidP="00EC180A">
                            <w:pPr>
                              <w:jc w:val="center"/>
                              <w:rPr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lang w:eastAsia="pl-PL"/>
                              </w:rPr>
                              <w:drawing>
                                <wp:inline distT="0" distB="0" distL="0" distR="0" wp14:anchorId="07D9E52A" wp14:editId="4D393B0C">
                                  <wp:extent cx="236855" cy="215265"/>
                                  <wp:effectExtent l="0" t="0" r="4445" b="0"/>
                                  <wp:docPr id="61" name="Grafika 19909990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98088515" name="Obraz 12" descr="Adres e-mail kontur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855" cy="2152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386" w:type="dxa"/>
                            <w:vAlign w:val="center"/>
                          </w:tcPr>
                          <w:p w14:paraId="598A54F8" w14:textId="77777777" w:rsidR="001D4DD4" w:rsidRPr="0038680D" w:rsidRDefault="001D4DD4" w:rsidP="00EC180A">
                            <w:pPr>
                              <w:jc w:val="both"/>
                              <w:rPr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38680D">
                              <w:rPr>
                                <w:rStyle w:val="Styldata1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kontakt@pkbwl.gov.pl</w:t>
                            </w:r>
                          </w:p>
                        </w:tc>
                      </w:tr>
                      <w:tr w:rsidR="001D4DD4" w:rsidRPr="00343DDD" w14:paraId="05ABE84E" w14:textId="77777777" w:rsidTr="00EC180A">
                        <w:tc>
                          <w:tcPr>
                            <w:tcW w:w="851" w:type="dxa"/>
                            <w:vAlign w:val="center"/>
                          </w:tcPr>
                          <w:p w14:paraId="05CEE693" w14:textId="77777777" w:rsidR="001D4DD4" w:rsidRPr="00343DDD" w:rsidRDefault="001D4DD4" w:rsidP="00EC180A">
                            <w:pPr>
                              <w:jc w:val="center"/>
                              <w:rPr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lang w:eastAsia="pl-PL"/>
                              </w:rPr>
                              <w:drawing>
                                <wp:inline distT="0" distB="0" distL="0" distR="0" wp14:anchorId="279B1D71" wp14:editId="04C548FA">
                                  <wp:extent cx="315595" cy="287020"/>
                                  <wp:effectExtent l="0" t="0" r="0" b="0"/>
                                  <wp:docPr id="62" name="Grafika 9832100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69653" name="Obraz 5" descr="Zestaw głośnomówiący kontur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2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6101" cy="28744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386" w:type="dxa"/>
                            <w:vAlign w:val="center"/>
                          </w:tcPr>
                          <w:p w14:paraId="6D703B9D" w14:textId="77777777" w:rsidR="001D4DD4" w:rsidRPr="0038680D" w:rsidRDefault="001D4DD4" w:rsidP="00EC180A">
                            <w:pPr>
                              <w:jc w:val="both"/>
                              <w:rPr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38680D"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Telefon alarmowy 24 h: +48 500 233 233</w:t>
                            </w:r>
                          </w:p>
                        </w:tc>
                      </w:tr>
                      <w:tr w:rsidR="001D4DD4" w:rsidRPr="00343DDD" w14:paraId="2403D6F8" w14:textId="77777777" w:rsidTr="00EC180A">
                        <w:trPr>
                          <w:trHeight w:val="80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14:paraId="2EFBABF7" w14:textId="77777777" w:rsidR="001D4DD4" w:rsidRPr="00343DDD" w:rsidRDefault="001D4DD4" w:rsidP="00EC180A">
                            <w:pPr>
                              <w:jc w:val="center"/>
                              <w:rPr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lang w:eastAsia="pl-PL"/>
                              </w:rPr>
                              <w:drawing>
                                <wp:inline distT="0" distB="0" distL="0" distR="0" wp14:anchorId="1F8D58E4" wp14:editId="0C97F3E7">
                                  <wp:extent cx="315595" cy="287020"/>
                                  <wp:effectExtent l="0" t="0" r="0" b="0"/>
                                  <wp:docPr id="63" name="Grafika 4123627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78099133" name="Obraz 7" descr="Internet z wypełnieniem pełnym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2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6103" cy="28724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386" w:type="dxa"/>
                            <w:vAlign w:val="center"/>
                          </w:tcPr>
                          <w:p w14:paraId="0800DBFB" w14:textId="77777777" w:rsidR="001D4DD4" w:rsidRPr="0038680D" w:rsidRDefault="001D4DD4" w:rsidP="00EC180A">
                            <w:pPr>
                              <w:jc w:val="both"/>
                              <w:rPr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38680D">
                              <w:rPr>
                                <w:rStyle w:val="Wyrnieniedelikatne"/>
                                <w:i w:val="0"/>
                                <w:iCs w:val="0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https://www.pkbwl.gov.pl</w:t>
                            </w:r>
                          </w:p>
                        </w:tc>
                      </w:tr>
                    </w:tbl>
                    <w:p w14:paraId="425AB711" w14:textId="77777777" w:rsidR="001D4DD4" w:rsidRPr="005F48D2" w:rsidRDefault="001D4DD4" w:rsidP="001D4DD4">
                      <w:pPr>
                        <w:jc w:val="both"/>
                        <w:rPr>
                          <w:color w:val="767171" w:themeColor="background2" w:themeShade="80"/>
                          <w:sz w:val="16"/>
                          <w:szCs w:val="16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991F48" w:rsidRPr="00991F48">
        <w:rPr>
          <w:sz w:val="16"/>
          <w:szCs w:val="16"/>
        </w:rPr>
        <w:br w:type="page"/>
      </w:r>
    </w:p>
    <w:p w14:paraId="3FA8C009" w14:textId="77777777" w:rsidR="000D1611" w:rsidRPr="000C11B5" w:rsidRDefault="00246081" w:rsidP="003C367B">
      <w:pPr>
        <w:pStyle w:val="Styl8"/>
        <w:numPr>
          <w:ilvl w:val="0"/>
          <w:numId w:val="34"/>
        </w:numPr>
        <w:tabs>
          <w:tab w:val="left" w:pos="709"/>
        </w:tabs>
        <w:spacing w:line="276" w:lineRule="auto"/>
        <w:jc w:val="left"/>
      </w:pPr>
      <w:r>
        <w:lastRenderedPageBreak/>
        <w:t>Przebieg zdarzenia</w:t>
      </w:r>
    </w:p>
    <w:p w14:paraId="65B75C26" w14:textId="3014384F" w:rsidR="004E0F92" w:rsidRDefault="00563317" w:rsidP="003C367B">
      <w:pPr>
        <w:pStyle w:val="01Tekst"/>
        <w:spacing w:line="276" w:lineRule="auto"/>
        <w:rPr>
          <w:noProof/>
          <w:color w:val="auto"/>
        </w:rPr>
      </w:pPr>
      <w:r w:rsidRPr="00367294">
        <w:t>W dniu</w:t>
      </w:r>
      <w:r w:rsidR="004E0F92" w:rsidRPr="0092168C">
        <w:rPr>
          <w:noProof/>
          <w:color w:val="auto"/>
        </w:rPr>
        <w:t xml:space="preserve"> </w:t>
      </w:r>
      <w:r w:rsidR="004E0F92">
        <w:rPr>
          <w:noProof/>
          <w:color w:val="auto"/>
        </w:rPr>
        <w:t xml:space="preserve">28 czerwca </w:t>
      </w:r>
      <w:r w:rsidR="004E0F92" w:rsidRPr="0092168C">
        <w:rPr>
          <w:noProof/>
          <w:color w:val="auto"/>
        </w:rPr>
        <w:t>202</w:t>
      </w:r>
      <w:r w:rsidR="004E0F92">
        <w:rPr>
          <w:noProof/>
          <w:color w:val="auto"/>
        </w:rPr>
        <w:t>5</w:t>
      </w:r>
      <w:r w:rsidR="004E0F92" w:rsidRPr="0092168C">
        <w:rPr>
          <w:noProof/>
          <w:color w:val="auto"/>
        </w:rPr>
        <w:t xml:space="preserve"> r.</w:t>
      </w:r>
      <w:r w:rsidR="004E0F92">
        <w:rPr>
          <w:noProof/>
          <w:color w:val="auto"/>
        </w:rPr>
        <w:t xml:space="preserve"> pilot PPL(H) zaplanował loty w miejscowości Klecza Dolna,</w:t>
      </w:r>
      <w:r w:rsidR="00442DA6">
        <w:rPr>
          <w:noProof/>
          <w:color w:val="auto"/>
        </w:rPr>
        <w:t xml:space="preserve"> w sąsiedztwie</w:t>
      </w:r>
      <w:r w:rsidR="004E0F92">
        <w:rPr>
          <w:noProof/>
          <w:color w:val="auto"/>
        </w:rPr>
        <w:t xml:space="preserve"> </w:t>
      </w:r>
      <w:r w:rsidR="00423ABD">
        <w:rPr>
          <w:noProof/>
          <w:color w:val="auto"/>
        </w:rPr>
        <w:t xml:space="preserve">odbywającego się </w:t>
      </w:r>
      <w:r w:rsidR="004E0F92">
        <w:rPr>
          <w:noProof/>
          <w:color w:val="auto"/>
        </w:rPr>
        <w:t>festyn</w:t>
      </w:r>
      <w:r w:rsidR="00442DA6">
        <w:rPr>
          <w:noProof/>
          <w:color w:val="auto"/>
        </w:rPr>
        <w:t>u</w:t>
      </w:r>
      <w:r w:rsidR="004E0F92">
        <w:rPr>
          <w:noProof/>
          <w:color w:val="auto"/>
        </w:rPr>
        <w:t xml:space="preserve"> strażacki</w:t>
      </w:r>
      <w:r w:rsidR="00442DA6">
        <w:rPr>
          <w:noProof/>
          <w:color w:val="auto"/>
        </w:rPr>
        <w:t>ego</w:t>
      </w:r>
      <w:r w:rsidR="004E0F92">
        <w:rPr>
          <w:noProof/>
          <w:color w:val="auto"/>
        </w:rPr>
        <w:t xml:space="preserve">. Pilot korzystał ze śmigłowca </w:t>
      </w:r>
      <w:r w:rsidR="00CA466A">
        <w:rPr>
          <w:noProof/>
          <w:color w:val="auto"/>
        </w:rPr>
        <w:t>wynajętego</w:t>
      </w:r>
      <w:r w:rsidR="009F3D3E">
        <w:rPr>
          <w:noProof/>
          <w:color w:val="auto"/>
        </w:rPr>
        <w:t xml:space="preserve"> od</w:t>
      </w:r>
      <w:r w:rsidR="004E0F92">
        <w:rPr>
          <w:noProof/>
          <w:color w:val="auto"/>
        </w:rPr>
        <w:t xml:space="preserve"> lokalnego operatora, stacjonującego na prywatnym lądowisku w</w:t>
      </w:r>
      <w:r w:rsidR="00423ABD">
        <w:rPr>
          <w:noProof/>
          <w:color w:val="auto"/>
        </w:rPr>
        <w:t> </w:t>
      </w:r>
      <w:r w:rsidR="004E0F92">
        <w:rPr>
          <w:noProof/>
          <w:color w:val="auto"/>
        </w:rPr>
        <w:t xml:space="preserve">Barwałdzie Średnim, odległym o około 6 km od Kleczy Dolnej. </w:t>
      </w:r>
    </w:p>
    <w:p w14:paraId="46570342" w14:textId="42431770" w:rsidR="004E0F92" w:rsidRDefault="004E0F92" w:rsidP="003C367B">
      <w:pPr>
        <w:pStyle w:val="01Tekst"/>
        <w:spacing w:line="276" w:lineRule="auto"/>
        <w:rPr>
          <w:color w:val="auto"/>
        </w:rPr>
      </w:pPr>
      <w:r>
        <w:rPr>
          <w:noProof/>
          <w:color w:val="auto"/>
        </w:rPr>
        <w:t>O godz. 16</w:t>
      </w:r>
      <w:r w:rsidR="009C6EA0">
        <w:rPr>
          <w:noProof/>
          <w:color w:val="auto"/>
        </w:rPr>
        <w:t>:</w:t>
      </w:r>
      <w:r>
        <w:rPr>
          <w:noProof/>
          <w:color w:val="auto"/>
        </w:rPr>
        <w:t xml:space="preserve">34 </w:t>
      </w:r>
      <w:r w:rsidR="00BA2009">
        <w:rPr>
          <w:noProof/>
          <w:color w:val="auto"/>
        </w:rPr>
        <w:t xml:space="preserve">LMT </w:t>
      </w:r>
      <w:r>
        <w:rPr>
          <w:noProof/>
          <w:color w:val="auto"/>
        </w:rPr>
        <w:t xml:space="preserve">pilot wystartował z Barwałdu i </w:t>
      </w:r>
      <w:r w:rsidR="00442DA6">
        <w:rPr>
          <w:noProof/>
          <w:color w:val="auto"/>
        </w:rPr>
        <w:t>po 5 min. lotu</w:t>
      </w:r>
      <w:r w:rsidR="00442DA6">
        <w:rPr>
          <w:rStyle w:val="Odwoanieprzypisudolnego"/>
          <w:noProof/>
          <w:color w:val="auto"/>
        </w:rPr>
        <w:footnoteReference w:id="1"/>
      </w:r>
      <w:r>
        <w:rPr>
          <w:noProof/>
          <w:color w:val="auto"/>
        </w:rPr>
        <w:t xml:space="preserve"> lądował w Kleczy Dolnej. Jako miejsce lądowania wybrał położoną w centralnej części wsi, wykoszoną łąkę, otoczoną drzewami oraz z przebiegającą przez nią linią energetyczną.</w:t>
      </w:r>
    </w:p>
    <w:p w14:paraId="1324D292" w14:textId="3BB52975" w:rsidR="004E0F92" w:rsidRDefault="004E0F92" w:rsidP="003C367B">
      <w:pPr>
        <w:pStyle w:val="01Tekst"/>
        <w:spacing w:line="276" w:lineRule="auto"/>
        <w:rPr>
          <w:noProof/>
          <w:color w:val="auto"/>
        </w:rPr>
      </w:pPr>
      <w:r>
        <w:rPr>
          <w:noProof/>
          <w:color w:val="auto"/>
        </w:rPr>
        <w:t>Z łąki</w:t>
      </w:r>
      <w:r w:rsidR="00BC3A85">
        <w:rPr>
          <w:noProof/>
          <w:color w:val="auto"/>
        </w:rPr>
        <w:t xml:space="preserve"> w Kleczy</w:t>
      </w:r>
      <w:r>
        <w:rPr>
          <w:noProof/>
          <w:color w:val="auto"/>
        </w:rPr>
        <w:t xml:space="preserve"> pilot </w:t>
      </w:r>
      <w:r w:rsidR="00442DA6">
        <w:rPr>
          <w:noProof/>
          <w:color w:val="auto"/>
        </w:rPr>
        <w:t xml:space="preserve">zamierzał </w:t>
      </w:r>
      <w:r>
        <w:rPr>
          <w:noProof/>
          <w:color w:val="auto"/>
        </w:rPr>
        <w:t>wykonywa</w:t>
      </w:r>
      <w:r w:rsidR="00442DA6">
        <w:rPr>
          <w:noProof/>
          <w:color w:val="auto"/>
        </w:rPr>
        <w:t xml:space="preserve">ć </w:t>
      </w:r>
      <w:r>
        <w:rPr>
          <w:noProof/>
          <w:color w:val="auto"/>
        </w:rPr>
        <w:t>loty</w:t>
      </w:r>
      <w:r w:rsidR="00442DA6">
        <w:rPr>
          <w:noProof/>
          <w:color w:val="auto"/>
        </w:rPr>
        <w:t>, zabierając pasażerów</w:t>
      </w:r>
      <w:r>
        <w:rPr>
          <w:noProof/>
          <w:color w:val="auto"/>
        </w:rPr>
        <w:t xml:space="preserve">. </w:t>
      </w:r>
    </w:p>
    <w:p w14:paraId="3A874060" w14:textId="1516CB4F" w:rsidR="008D0092" w:rsidRDefault="004E0F92" w:rsidP="003C367B">
      <w:pPr>
        <w:pStyle w:val="01Tekst"/>
        <w:spacing w:line="276" w:lineRule="auto"/>
        <w:rPr>
          <w:noProof/>
          <w:color w:val="auto"/>
        </w:rPr>
      </w:pPr>
      <w:r>
        <w:rPr>
          <w:noProof/>
          <w:color w:val="auto"/>
        </w:rPr>
        <w:t xml:space="preserve">Do lotu zakończonego zdarzeniem pilot zabrał troje pasażerów. </w:t>
      </w:r>
      <w:r w:rsidR="00442DA6">
        <w:rPr>
          <w:noProof/>
          <w:color w:val="auto"/>
        </w:rPr>
        <w:t>Prawdopodobnie był to krótki</w:t>
      </w:r>
      <w:r w:rsidR="009C6EA0">
        <w:rPr>
          <w:noProof/>
          <w:color w:val="auto"/>
        </w:rPr>
        <w:t>, kilkuminutowy</w:t>
      </w:r>
      <w:r w:rsidR="00442DA6">
        <w:rPr>
          <w:noProof/>
          <w:color w:val="auto"/>
        </w:rPr>
        <w:t xml:space="preserve"> lot widokowy, w najbliższej okolicy.</w:t>
      </w:r>
    </w:p>
    <w:p w14:paraId="0048A277" w14:textId="77D67053" w:rsidR="009F3D3E" w:rsidRDefault="004E0F92" w:rsidP="003C367B">
      <w:pPr>
        <w:pStyle w:val="01Tekst"/>
        <w:spacing w:line="276" w:lineRule="auto"/>
        <w:rPr>
          <w:noProof/>
          <w:color w:val="auto"/>
        </w:rPr>
      </w:pPr>
      <w:r>
        <w:rPr>
          <w:noProof/>
          <w:color w:val="auto"/>
        </w:rPr>
        <w:t xml:space="preserve">Podczas podejścia do lądowania </w:t>
      </w:r>
      <w:r w:rsidR="00E375B2">
        <w:rPr>
          <w:noProof/>
          <w:color w:val="auto"/>
        </w:rPr>
        <w:t>śmigłowiec</w:t>
      </w:r>
      <w:r>
        <w:rPr>
          <w:noProof/>
          <w:color w:val="auto"/>
        </w:rPr>
        <w:t xml:space="preserve"> zbliżył się zanadto do linii energetycznej. O</w:t>
      </w:r>
      <w:r w:rsidR="008D0092">
        <w:rPr>
          <w:noProof/>
          <w:color w:val="auto"/>
        </w:rPr>
        <w:t>koło godz. 17:00</w:t>
      </w:r>
      <w:r w:rsidR="00E375B2">
        <w:rPr>
          <w:noProof/>
          <w:color w:val="auto"/>
        </w:rPr>
        <w:t xml:space="preserve"> </w:t>
      </w:r>
      <w:r>
        <w:rPr>
          <w:noProof/>
          <w:color w:val="auto"/>
        </w:rPr>
        <w:t>zaczepił</w:t>
      </w:r>
      <w:r w:rsidR="00B61BD3">
        <w:rPr>
          <w:noProof/>
          <w:color w:val="auto"/>
        </w:rPr>
        <w:t xml:space="preserve"> </w:t>
      </w:r>
      <w:r w:rsidR="00E375B2">
        <w:rPr>
          <w:noProof/>
          <w:color w:val="auto"/>
        </w:rPr>
        <w:t xml:space="preserve">wirnikiem </w:t>
      </w:r>
      <w:r w:rsidR="00B61BD3">
        <w:rPr>
          <w:noProof/>
          <w:color w:val="auto"/>
        </w:rPr>
        <w:t>o linię pr</w:t>
      </w:r>
      <w:r w:rsidR="00BB7714">
        <w:rPr>
          <w:noProof/>
          <w:color w:val="auto"/>
        </w:rPr>
        <w:t>zesyłową</w:t>
      </w:r>
      <w:r w:rsidR="00B61BD3">
        <w:rPr>
          <w:noProof/>
          <w:color w:val="auto"/>
        </w:rPr>
        <w:t>, zrywając</w:t>
      </w:r>
      <w:r>
        <w:rPr>
          <w:noProof/>
          <w:color w:val="auto"/>
        </w:rPr>
        <w:t xml:space="preserve"> jeden z przewodów </w:t>
      </w:r>
      <w:r w:rsidR="00423ABD">
        <w:rPr>
          <w:noProof/>
          <w:color w:val="auto"/>
        </w:rPr>
        <w:t xml:space="preserve">o napięciu </w:t>
      </w:r>
      <w:r>
        <w:rPr>
          <w:noProof/>
          <w:color w:val="auto"/>
        </w:rPr>
        <w:t>15</w:t>
      </w:r>
      <w:r w:rsidR="008D0092">
        <w:rPr>
          <w:noProof/>
          <w:color w:val="auto"/>
        </w:rPr>
        <w:t xml:space="preserve"> </w:t>
      </w:r>
      <w:r>
        <w:rPr>
          <w:noProof/>
          <w:color w:val="auto"/>
        </w:rPr>
        <w:t>kV (Rys.1).</w:t>
      </w:r>
    </w:p>
    <w:p w14:paraId="21A39C14" w14:textId="77777777" w:rsidR="009F3D3E" w:rsidRDefault="009F3D3E" w:rsidP="003C367B">
      <w:pPr>
        <w:pStyle w:val="01Tekst"/>
        <w:keepNext/>
        <w:spacing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5DEA23" wp14:editId="0AEC0068">
                <wp:simplePos x="0" y="0"/>
                <wp:positionH relativeFrom="column">
                  <wp:posOffset>1776592</wp:posOffset>
                </wp:positionH>
                <wp:positionV relativeFrom="paragraph">
                  <wp:posOffset>360349</wp:posOffset>
                </wp:positionV>
                <wp:extent cx="811033" cy="604300"/>
                <wp:effectExtent l="0" t="0" r="27305" b="24765"/>
                <wp:wrapNone/>
                <wp:docPr id="34" name="Ow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1033" cy="604300"/>
                        </a:xfrm>
                        <a:prstGeom prst="ellipse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oval w14:anchorId="4B1AE772" id="Owal 34" o:spid="_x0000_s1026" style="position:absolute;margin-left:139.9pt;margin-top:28.35pt;width:63.85pt;height:47.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" filled="f" strokecolor="red" strokeweight="1.7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AD85865" wp14:editId="78C3EC06">
            <wp:extent cx="5400040" cy="3014345"/>
            <wp:effectExtent l="0" t="0" r="0" b="0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3A511" w14:textId="3F9BF56F" w:rsidR="009F3D3E" w:rsidRDefault="009F3D3E" w:rsidP="003C367B">
      <w:pPr>
        <w:pStyle w:val="Legenda"/>
        <w:spacing w:line="276" w:lineRule="auto"/>
        <w:jc w:val="center"/>
      </w:pPr>
      <w:r>
        <w:t xml:space="preserve">Rys. </w:t>
      </w:r>
      <w:fldSimple w:instr=" SEQ Rys. \* ARABIC ">
        <w:r w:rsidR="0080092A">
          <w:rPr>
            <w:noProof/>
          </w:rPr>
          <w:t>1</w:t>
        </w:r>
      </w:fldSimple>
      <w:r>
        <w:t xml:space="preserve"> Śmigłowiec w chwili zaczepienia wirnikiem o linię energetyczną. Czerwoną elipsą zaznaczono miejsce kolizji</w:t>
      </w:r>
      <w:r w:rsidR="00442DA6">
        <w:t xml:space="preserve"> [źródło: Internet]</w:t>
      </w:r>
    </w:p>
    <w:p w14:paraId="0DD2AB1C" w14:textId="78A00E72" w:rsidR="00993B15" w:rsidRDefault="00993B15" w:rsidP="003C367B">
      <w:pPr>
        <w:pStyle w:val="01Tekst"/>
        <w:spacing w:line="276" w:lineRule="auto"/>
        <w:rPr>
          <w:noProof/>
          <w:color w:val="auto"/>
        </w:rPr>
      </w:pPr>
      <w:r>
        <w:rPr>
          <w:noProof/>
          <w:color w:val="auto"/>
        </w:rPr>
        <w:t xml:space="preserve">Uderzenie łopat wirnika o przewód spowodowało </w:t>
      </w:r>
      <w:r w:rsidR="004E0F92">
        <w:rPr>
          <w:noProof/>
          <w:color w:val="auto"/>
        </w:rPr>
        <w:t>zaburzenie równowagi śmigłowca</w:t>
      </w:r>
      <w:r>
        <w:rPr>
          <w:noProof/>
          <w:color w:val="auto"/>
        </w:rPr>
        <w:t xml:space="preserve">, które pilot opanował. Podejście do lądowania i kolizja z przewodem zostały zarejestrowane zarówno przez świadka znajdującego się na skraju łąki jak i jednego z pasażerów w śmigłowcu. </w:t>
      </w:r>
    </w:p>
    <w:p w14:paraId="06AEEB7B" w14:textId="68D09519" w:rsidR="004E0F92" w:rsidRDefault="00993B15" w:rsidP="003C367B">
      <w:pPr>
        <w:pStyle w:val="01Tekst"/>
        <w:spacing w:line="276" w:lineRule="auto"/>
        <w:rPr>
          <w:noProof/>
          <w:color w:val="auto"/>
        </w:rPr>
      </w:pPr>
      <w:r>
        <w:rPr>
          <w:noProof/>
          <w:color w:val="auto"/>
        </w:rPr>
        <w:t>Pilot wylądował</w:t>
      </w:r>
      <w:r w:rsidR="004E0F92">
        <w:rPr>
          <w:noProof/>
          <w:color w:val="auto"/>
        </w:rPr>
        <w:t xml:space="preserve"> na łące</w:t>
      </w:r>
      <w:r>
        <w:rPr>
          <w:noProof/>
          <w:color w:val="auto"/>
        </w:rPr>
        <w:t>, gdzie w</w:t>
      </w:r>
      <w:r w:rsidR="004E0F92">
        <w:rPr>
          <w:noProof/>
          <w:color w:val="auto"/>
        </w:rPr>
        <w:t>ysadził pasażerów</w:t>
      </w:r>
      <w:r w:rsidR="001A52EE">
        <w:rPr>
          <w:noProof/>
          <w:color w:val="auto"/>
        </w:rPr>
        <w:t>.</w:t>
      </w:r>
      <w:r w:rsidR="000914CC">
        <w:rPr>
          <w:noProof/>
          <w:color w:val="auto"/>
        </w:rPr>
        <w:t xml:space="preserve"> </w:t>
      </w:r>
      <w:r w:rsidR="002276CC">
        <w:rPr>
          <w:noProof/>
          <w:color w:val="auto"/>
        </w:rPr>
        <w:t>Żadna z osób uczestniczących w zdarzeniu nie odniosła obrażeń.</w:t>
      </w:r>
      <w:r w:rsidR="004E0F92">
        <w:rPr>
          <w:noProof/>
          <w:color w:val="auto"/>
        </w:rPr>
        <w:t xml:space="preserve"> </w:t>
      </w:r>
      <w:r w:rsidR="002276CC">
        <w:rPr>
          <w:noProof/>
          <w:color w:val="auto"/>
        </w:rPr>
        <w:t>Pilot w</w:t>
      </w:r>
      <w:r w:rsidR="001A52EE">
        <w:rPr>
          <w:noProof/>
          <w:color w:val="auto"/>
        </w:rPr>
        <w:t>ysiadł ze śmigłowca</w:t>
      </w:r>
      <w:r w:rsidR="008D0092">
        <w:rPr>
          <w:noProof/>
          <w:color w:val="auto"/>
        </w:rPr>
        <w:t xml:space="preserve"> </w:t>
      </w:r>
      <w:r w:rsidR="008D0092">
        <w:rPr>
          <w:noProof/>
          <w:color w:val="auto"/>
        </w:rPr>
        <w:lastRenderedPageBreak/>
        <w:t>aby</w:t>
      </w:r>
      <w:r w:rsidR="001A52EE">
        <w:rPr>
          <w:noProof/>
          <w:color w:val="auto"/>
        </w:rPr>
        <w:t xml:space="preserve"> </w:t>
      </w:r>
      <w:r w:rsidR="004E0F92">
        <w:rPr>
          <w:noProof/>
          <w:color w:val="auto"/>
        </w:rPr>
        <w:t>oceni</w:t>
      </w:r>
      <w:r w:rsidR="001A52EE">
        <w:rPr>
          <w:noProof/>
          <w:color w:val="auto"/>
        </w:rPr>
        <w:t xml:space="preserve">ć </w:t>
      </w:r>
      <w:r w:rsidR="004E0F92">
        <w:rPr>
          <w:noProof/>
          <w:color w:val="auto"/>
        </w:rPr>
        <w:t>uszkodzenia</w:t>
      </w:r>
      <w:r w:rsidR="001A52EE">
        <w:rPr>
          <w:noProof/>
          <w:color w:val="auto"/>
        </w:rPr>
        <w:t>.</w:t>
      </w:r>
      <w:r w:rsidR="004E0F92">
        <w:rPr>
          <w:noProof/>
          <w:color w:val="auto"/>
        </w:rPr>
        <w:t xml:space="preserve"> </w:t>
      </w:r>
      <w:r w:rsidR="001A52EE">
        <w:rPr>
          <w:noProof/>
          <w:color w:val="auto"/>
        </w:rPr>
        <w:t xml:space="preserve">Telefonicznie </w:t>
      </w:r>
      <w:r w:rsidR="004E0F92">
        <w:rPr>
          <w:noProof/>
          <w:color w:val="auto"/>
        </w:rPr>
        <w:t>po</w:t>
      </w:r>
      <w:r w:rsidR="001A52EE">
        <w:rPr>
          <w:noProof/>
          <w:color w:val="auto"/>
        </w:rPr>
        <w:t>wiadomił</w:t>
      </w:r>
      <w:r w:rsidR="004E0F92">
        <w:rPr>
          <w:noProof/>
          <w:color w:val="auto"/>
        </w:rPr>
        <w:t xml:space="preserve"> o</w:t>
      </w:r>
      <w:r w:rsidR="00423ABD">
        <w:rPr>
          <w:noProof/>
          <w:color w:val="auto"/>
        </w:rPr>
        <w:t> </w:t>
      </w:r>
      <w:r w:rsidR="004E0F92">
        <w:rPr>
          <w:noProof/>
          <w:color w:val="auto"/>
        </w:rPr>
        <w:t>zdarzeniu służby energetyczne, które przybyły na miejsce i odłączyły napięcie linii.</w:t>
      </w:r>
    </w:p>
    <w:p w14:paraId="6CA25C19" w14:textId="269B60A5" w:rsidR="002D31D1" w:rsidRDefault="002D31D1" w:rsidP="003C367B">
      <w:pPr>
        <w:pStyle w:val="01Tekst"/>
        <w:spacing w:line="276" w:lineRule="auto"/>
        <w:rPr>
          <w:noProof/>
          <w:color w:val="auto"/>
        </w:rPr>
      </w:pPr>
      <w:r>
        <w:rPr>
          <w:noProof/>
          <w:color w:val="auto"/>
        </w:rPr>
        <w:t>Iskrząc</w:t>
      </w:r>
      <w:r w:rsidR="003E1E02">
        <w:rPr>
          <w:noProof/>
          <w:color w:val="auto"/>
        </w:rPr>
        <w:t>y, przecięty</w:t>
      </w:r>
      <w:r>
        <w:rPr>
          <w:noProof/>
          <w:color w:val="auto"/>
        </w:rPr>
        <w:t xml:space="preserve"> przew</w:t>
      </w:r>
      <w:r w:rsidR="003E1E02">
        <w:rPr>
          <w:noProof/>
          <w:color w:val="auto"/>
        </w:rPr>
        <w:t>ód</w:t>
      </w:r>
      <w:r>
        <w:rPr>
          <w:noProof/>
          <w:color w:val="auto"/>
        </w:rPr>
        <w:t xml:space="preserve"> opadł na ziemię, powodując zapalenie się trawy</w:t>
      </w:r>
      <w:r w:rsidR="007A656C">
        <w:rPr>
          <w:noProof/>
          <w:color w:val="auto"/>
        </w:rPr>
        <w:t xml:space="preserve"> (Rys. 2)</w:t>
      </w:r>
      <w:r>
        <w:rPr>
          <w:noProof/>
          <w:color w:val="auto"/>
        </w:rPr>
        <w:t xml:space="preserve">. </w:t>
      </w:r>
      <w:r w:rsidR="000D64C2">
        <w:rPr>
          <w:noProof/>
          <w:color w:val="auto"/>
        </w:rPr>
        <w:t>Ogień</w:t>
      </w:r>
      <w:r>
        <w:rPr>
          <w:noProof/>
          <w:color w:val="auto"/>
        </w:rPr>
        <w:t xml:space="preserve"> został ugaszony przez obecnych na festynie strażaków</w:t>
      </w:r>
      <w:r w:rsidR="007A656C">
        <w:rPr>
          <w:noProof/>
          <w:color w:val="auto"/>
        </w:rPr>
        <w:t>.</w:t>
      </w:r>
    </w:p>
    <w:p w14:paraId="31F82480" w14:textId="77777777" w:rsidR="007A656C" w:rsidRDefault="007A656C" w:rsidP="003C367B">
      <w:pPr>
        <w:pStyle w:val="01Tekst"/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90B81F0" wp14:editId="69849E5D">
            <wp:extent cx="5400000" cy="3157200"/>
            <wp:effectExtent l="0" t="0" r="0" b="5715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1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ACCAF" w14:textId="0F618715" w:rsidR="007A656C" w:rsidRDefault="007A656C" w:rsidP="003C367B">
      <w:pPr>
        <w:pStyle w:val="Legenda"/>
        <w:spacing w:line="276" w:lineRule="auto"/>
        <w:jc w:val="center"/>
      </w:pPr>
      <w:r>
        <w:t xml:space="preserve">Rys. </w:t>
      </w:r>
      <w:fldSimple w:instr=" SEQ Rys. \* ARABIC ">
        <w:r w:rsidR="0080092A">
          <w:rPr>
            <w:noProof/>
          </w:rPr>
          <w:t>2</w:t>
        </w:r>
      </w:fldSimple>
      <w:r w:rsidRPr="007A656C">
        <w:t xml:space="preserve"> </w:t>
      </w:r>
      <w:r>
        <w:t xml:space="preserve">Dym zapalonej trawy w pobliżu miejsca lądowania [źródło: </w:t>
      </w:r>
      <w:r w:rsidR="00442DA6">
        <w:t>I</w:t>
      </w:r>
      <w:r>
        <w:t>nternet</w:t>
      </w:r>
      <w:r w:rsidR="00B07B21">
        <w:t>/Facebook</w:t>
      </w:r>
      <w:r>
        <w:t>]</w:t>
      </w:r>
    </w:p>
    <w:p w14:paraId="7F8C893F" w14:textId="638EB026" w:rsidR="004E0F92" w:rsidRDefault="002D31D1" w:rsidP="003C367B">
      <w:pPr>
        <w:pStyle w:val="01Tekst"/>
        <w:spacing w:line="276" w:lineRule="auto"/>
        <w:rPr>
          <w:noProof/>
          <w:color w:val="auto"/>
        </w:rPr>
      </w:pPr>
      <w:r>
        <w:rPr>
          <w:noProof/>
          <w:color w:val="auto"/>
        </w:rPr>
        <w:t>Pilot sk</w:t>
      </w:r>
      <w:r w:rsidR="004E0F92">
        <w:rPr>
          <w:noProof/>
          <w:color w:val="auto"/>
        </w:rPr>
        <w:t>ontaktował się z operatorem</w:t>
      </w:r>
      <w:r w:rsidR="008D0092">
        <w:rPr>
          <w:noProof/>
          <w:color w:val="auto"/>
        </w:rPr>
        <w:t xml:space="preserve">, od którego </w:t>
      </w:r>
      <w:r w:rsidR="002276CC">
        <w:rPr>
          <w:noProof/>
          <w:color w:val="auto"/>
        </w:rPr>
        <w:t>wynaj</w:t>
      </w:r>
      <w:r w:rsidR="008D0092">
        <w:rPr>
          <w:noProof/>
          <w:color w:val="auto"/>
        </w:rPr>
        <w:t>ął</w:t>
      </w:r>
      <w:r w:rsidR="002276CC">
        <w:rPr>
          <w:noProof/>
          <w:color w:val="auto"/>
        </w:rPr>
        <w:t xml:space="preserve"> śmigłowiec</w:t>
      </w:r>
      <w:r w:rsidR="000914CC">
        <w:rPr>
          <w:noProof/>
          <w:color w:val="auto"/>
        </w:rPr>
        <w:t>.</w:t>
      </w:r>
    </w:p>
    <w:p w14:paraId="4D7A4599" w14:textId="5050DA01" w:rsidR="004E0F92" w:rsidRDefault="00AA2919" w:rsidP="003C367B">
      <w:pPr>
        <w:pStyle w:val="01Tekst"/>
        <w:spacing w:line="276" w:lineRule="auto"/>
        <w:rPr>
          <w:noProof/>
          <w:color w:val="auto"/>
        </w:rPr>
      </w:pPr>
      <w:r>
        <w:rPr>
          <w:noProof/>
          <w:color w:val="auto"/>
        </w:rPr>
        <w:t>Pilot</w:t>
      </w:r>
      <w:r w:rsidRPr="002276CC">
        <w:rPr>
          <w:noProof/>
          <w:color w:val="auto"/>
        </w:rPr>
        <w:t xml:space="preserve"> </w:t>
      </w:r>
      <w:r>
        <w:rPr>
          <w:noProof/>
          <w:color w:val="auto"/>
        </w:rPr>
        <w:t>podjął d</w:t>
      </w:r>
      <w:r w:rsidR="004E0F92">
        <w:rPr>
          <w:noProof/>
          <w:color w:val="auto"/>
        </w:rPr>
        <w:t xml:space="preserve">ecyzję o </w:t>
      </w:r>
      <w:r w:rsidR="00993B15">
        <w:rPr>
          <w:noProof/>
          <w:color w:val="auto"/>
        </w:rPr>
        <w:t>przebazowaniu</w:t>
      </w:r>
      <w:r w:rsidR="004E0F92">
        <w:rPr>
          <w:noProof/>
          <w:color w:val="auto"/>
        </w:rPr>
        <w:t xml:space="preserve"> </w:t>
      </w:r>
      <w:r w:rsidR="00993B15">
        <w:rPr>
          <w:noProof/>
          <w:color w:val="auto"/>
        </w:rPr>
        <w:t>uszkodzonego śmigłowca</w:t>
      </w:r>
      <w:r>
        <w:rPr>
          <w:noProof/>
          <w:color w:val="auto"/>
        </w:rPr>
        <w:t>.</w:t>
      </w:r>
      <w:r w:rsidR="004E0F92">
        <w:rPr>
          <w:noProof/>
          <w:color w:val="auto"/>
        </w:rPr>
        <w:t xml:space="preserve"> </w:t>
      </w:r>
      <w:r w:rsidR="000914CC">
        <w:rPr>
          <w:noProof/>
          <w:color w:val="auto"/>
        </w:rPr>
        <w:t>Po</w:t>
      </w:r>
      <w:r w:rsidR="004E0F92">
        <w:rPr>
          <w:noProof/>
          <w:color w:val="auto"/>
        </w:rPr>
        <w:t xml:space="preserve"> godz. 18</w:t>
      </w:r>
      <w:r w:rsidR="009C6EA0">
        <w:rPr>
          <w:noProof/>
          <w:color w:val="auto"/>
        </w:rPr>
        <w:t>:</w:t>
      </w:r>
      <w:r w:rsidR="000914CC">
        <w:rPr>
          <w:noProof/>
          <w:color w:val="auto"/>
        </w:rPr>
        <w:t>00</w:t>
      </w:r>
      <w:r w:rsidR="004E0F92">
        <w:rPr>
          <w:noProof/>
          <w:color w:val="auto"/>
        </w:rPr>
        <w:t xml:space="preserve"> odleciał do Barwałdu. </w:t>
      </w:r>
    </w:p>
    <w:p w14:paraId="5624470D" w14:textId="69F200B5" w:rsidR="004E0F92" w:rsidRDefault="000914CC" w:rsidP="003C367B">
      <w:pPr>
        <w:pStyle w:val="01Tekst"/>
        <w:spacing w:line="276" w:lineRule="auto"/>
        <w:rPr>
          <w:noProof/>
          <w:color w:val="auto"/>
        </w:rPr>
      </w:pPr>
      <w:r>
        <w:rPr>
          <w:noProof/>
          <w:color w:val="auto"/>
        </w:rPr>
        <w:t xml:space="preserve">Organizacja </w:t>
      </w:r>
      <w:r w:rsidR="00F25A9B">
        <w:rPr>
          <w:noProof/>
          <w:color w:val="auto"/>
        </w:rPr>
        <w:t>CAO dokonała zgłoszenia zdarzenia do PKBWL. Wystawiła zlecenie na wykonanie przeglądu</w:t>
      </w:r>
      <w:r w:rsidR="00993B15">
        <w:rPr>
          <w:noProof/>
          <w:color w:val="auto"/>
        </w:rPr>
        <w:t xml:space="preserve"> śmigłowca</w:t>
      </w:r>
      <w:r w:rsidR="00F25A9B">
        <w:rPr>
          <w:noProof/>
          <w:color w:val="auto"/>
        </w:rPr>
        <w:t>.</w:t>
      </w:r>
    </w:p>
    <w:p w14:paraId="6F134133" w14:textId="77777777" w:rsidR="001D4DD4" w:rsidRPr="000729C7" w:rsidRDefault="001D4DD4" w:rsidP="001D4DD4">
      <w:pPr>
        <w:pStyle w:val="Styl8"/>
        <w:numPr>
          <w:ilvl w:val="0"/>
          <w:numId w:val="34"/>
        </w:numPr>
        <w:spacing w:line="276" w:lineRule="auto"/>
        <w:contextualSpacing w:val="0"/>
        <w:jc w:val="left"/>
      </w:pPr>
      <w:r>
        <w:t>Obrażenia osób</w:t>
      </w:r>
    </w:p>
    <w:p w14:paraId="50B9313F" w14:textId="77777777" w:rsidR="001D4DD4" w:rsidRPr="000F45D4" w:rsidRDefault="001D4DD4" w:rsidP="001D4DD4">
      <w:pPr>
        <w:pStyle w:val="10Tabela"/>
      </w:pPr>
      <w:r w:rsidRPr="000F45D4">
        <w:t xml:space="preserve">Tabela </w:t>
      </w:r>
      <w:fldSimple w:instr=" SEQ Tabela \* ARABIC ">
        <w:r w:rsidRPr="000F45D4">
          <w:rPr>
            <w:noProof/>
          </w:rPr>
          <w:t>1</w:t>
        </w:r>
      </w:fldSimple>
      <w:r w:rsidRPr="000F45D4">
        <w:t>. Ogólne zestawienie obrażeń</w:t>
      </w:r>
    </w:p>
    <w:tbl>
      <w:tblPr>
        <w:tblOverlap w:val="never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10" w:type="dxa"/>
          <w:bottom w:w="57" w:type="dxa"/>
          <w:right w:w="10" w:type="dxa"/>
        </w:tblCellMar>
        <w:tblLook w:val="06A0" w:firstRow="1" w:lastRow="0" w:firstColumn="1" w:lastColumn="0" w:noHBand="1" w:noVBand="1"/>
      </w:tblPr>
      <w:tblGrid>
        <w:gridCol w:w="1698"/>
        <w:gridCol w:w="1699"/>
        <w:gridCol w:w="1699"/>
        <w:gridCol w:w="1699"/>
        <w:gridCol w:w="1699"/>
      </w:tblGrid>
      <w:tr w:rsidR="00AA2919" w:rsidRPr="00B6389E" w14:paraId="78894EDB" w14:textId="77777777" w:rsidTr="00AA2919">
        <w:trPr>
          <w:trHeight w:val="283"/>
          <w:jc w:val="center"/>
        </w:trPr>
        <w:tc>
          <w:tcPr>
            <w:tcW w:w="1000" w:type="pct"/>
            <w:shd w:val="clear" w:color="auto" w:fill="D0CECE" w:themeFill="background2" w:themeFillShade="E6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6BA31121" w14:textId="77777777" w:rsidR="00AA2919" w:rsidRPr="00B6389E" w:rsidRDefault="00AA2919" w:rsidP="00A7531E">
            <w:pPr>
              <w:pStyle w:val="Norm9pt"/>
              <w:spacing w:after="0" w:line="276" w:lineRule="auto"/>
              <w:jc w:val="left"/>
              <w:rPr>
                <w:b/>
                <w:lang w:val="pl-PL"/>
              </w:rPr>
            </w:pPr>
            <w:r w:rsidRPr="00B6389E">
              <w:rPr>
                <w:b/>
                <w:iCs/>
                <w:lang w:val="pl-PL"/>
              </w:rPr>
              <w:t>Obrażenia ciała</w:t>
            </w:r>
          </w:p>
        </w:tc>
        <w:tc>
          <w:tcPr>
            <w:tcW w:w="1000" w:type="pct"/>
            <w:shd w:val="clear" w:color="auto" w:fill="D9E2F3" w:themeFill="accent1" w:themeFillTint="33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69D5179F" w14:textId="77777777" w:rsidR="00AA2919" w:rsidRPr="00B6389E" w:rsidRDefault="00AA2919" w:rsidP="00A7531E">
            <w:pPr>
              <w:pStyle w:val="Norm9pt"/>
              <w:spacing w:after="0" w:line="276" w:lineRule="auto"/>
              <w:jc w:val="center"/>
              <w:rPr>
                <w:b/>
                <w:lang w:val="pl-PL"/>
              </w:rPr>
            </w:pPr>
            <w:r w:rsidRPr="00B6389E">
              <w:rPr>
                <w:b/>
                <w:iCs/>
                <w:lang w:val="pl-PL"/>
              </w:rPr>
              <w:t>Załoga</w:t>
            </w:r>
          </w:p>
        </w:tc>
        <w:tc>
          <w:tcPr>
            <w:tcW w:w="1000" w:type="pct"/>
            <w:shd w:val="clear" w:color="auto" w:fill="D9E2F3" w:themeFill="accent1" w:themeFillTint="33"/>
            <w:vAlign w:val="center"/>
          </w:tcPr>
          <w:p w14:paraId="2D230948" w14:textId="654C1057" w:rsidR="00AA2919" w:rsidRPr="00B6389E" w:rsidRDefault="00AA2919" w:rsidP="00A7531E">
            <w:pPr>
              <w:pStyle w:val="Norm9pt"/>
              <w:spacing w:after="0" w:line="276" w:lineRule="auto"/>
              <w:jc w:val="center"/>
              <w:rPr>
                <w:b/>
                <w:iCs/>
                <w:lang w:val="pl-PL"/>
              </w:rPr>
            </w:pPr>
            <w:r>
              <w:rPr>
                <w:b/>
                <w:iCs/>
                <w:lang w:val="pl-PL"/>
              </w:rPr>
              <w:t>Pasażerowie</w:t>
            </w:r>
          </w:p>
        </w:tc>
        <w:tc>
          <w:tcPr>
            <w:tcW w:w="1000" w:type="pct"/>
            <w:shd w:val="clear" w:color="auto" w:fill="D9E2F3" w:themeFill="accent1" w:themeFillTint="33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2EF819B0" w14:textId="0F077BBF" w:rsidR="00AA2919" w:rsidRPr="00B6389E" w:rsidRDefault="00AA2919" w:rsidP="00A7531E">
            <w:pPr>
              <w:pStyle w:val="Norm9pt"/>
              <w:spacing w:after="0" w:line="276" w:lineRule="auto"/>
              <w:jc w:val="center"/>
              <w:rPr>
                <w:b/>
                <w:lang w:val="pl-PL"/>
              </w:rPr>
            </w:pPr>
            <w:r w:rsidRPr="00B6389E">
              <w:rPr>
                <w:b/>
                <w:iCs/>
                <w:lang w:val="pl-PL"/>
              </w:rPr>
              <w:t>Ogółem na pokładzie statku powietrznego</w:t>
            </w:r>
          </w:p>
        </w:tc>
        <w:tc>
          <w:tcPr>
            <w:tcW w:w="1000" w:type="pct"/>
            <w:shd w:val="clear" w:color="auto" w:fill="D9E2F3" w:themeFill="accent1" w:themeFillTint="33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7EFE3021" w14:textId="77777777" w:rsidR="00AA2919" w:rsidRPr="00B6389E" w:rsidRDefault="00AA2919" w:rsidP="00A7531E">
            <w:pPr>
              <w:pStyle w:val="Norm9pt"/>
              <w:spacing w:after="0" w:line="276" w:lineRule="auto"/>
              <w:jc w:val="center"/>
              <w:rPr>
                <w:b/>
                <w:lang w:val="pl-PL"/>
              </w:rPr>
            </w:pPr>
            <w:r w:rsidRPr="00B6389E">
              <w:rPr>
                <w:b/>
                <w:iCs/>
                <w:lang w:val="pl-PL"/>
              </w:rPr>
              <w:t>Pozostali</w:t>
            </w:r>
          </w:p>
        </w:tc>
      </w:tr>
      <w:tr w:rsidR="00AA2919" w:rsidRPr="00E92824" w14:paraId="19D39215" w14:textId="77777777" w:rsidTr="00AA2919">
        <w:trPr>
          <w:trHeight w:val="283"/>
          <w:jc w:val="center"/>
        </w:trPr>
        <w:tc>
          <w:tcPr>
            <w:tcW w:w="1000" w:type="pct"/>
            <w:shd w:val="clear" w:color="auto" w:fill="D0CECE" w:themeFill="background2" w:themeFillShade="E6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46A324EA" w14:textId="77777777" w:rsidR="00AA2919" w:rsidRPr="00876632" w:rsidRDefault="00AA2919" w:rsidP="00A7531E">
            <w:pPr>
              <w:pStyle w:val="Norm9pt"/>
              <w:spacing w:after="0" w:line="276" w:lineRule="auto"/>
              <w:jc w:val="left"/>
              <w:rPr>
                <w:lang w:val="pl-PL"/>
              </w:rPr>
            </w:pPr>
            <w:r w:rsidRPr="00876632">
              <w:rPr>
                <w:lang w:val="pl-PL"/>
              </w:rPr>
              <w:t>Śmiertelne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7BCBFA7F" w14:textId="5CF81D9D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vAlign w:val="center"/>
          </w:tcPr>
          <w:p w14:paraId="78CF1F91" w14:textId="321BCEA5" w:rsidR="00AA2919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5B55E401" w14:textId="3427E028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0918DC99" w14:textId="77777777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</w:tr>
      <w:tr w:rsidR="00AA2919" w:rsidRPr="00E92824" w14:paraId="43C212C6" w14:textId="77777777" w:rsidTr="00AA2919">
        <w:trPr>
          <w:trHeight w:val="283"/>
          <w:jc w:val="center"/>
        </w:trPr>
        <w:tc>
          <w:tcPr>
            <w:tcW w:w="1000" w:type="pct"/>
            <w:shd w:val="clear" w:color="auto" w:fill="D0CECE" w:themeFill="background2" w:themeFillShade="E6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6497E174" w14:textId="77777777" w:rsidR="00AA2919" w:rsidRPr="00E92824" w:rsidRDefault="00AA2919" w:rsidP="00A7531E">
            <w:pPr>
              <w:pStyle w:val="Norm9pt"/>
              <w:spacing w:after="0" w:line="276" w:lineRule="auto"/>
              <w:jc w:val="left"/>
              <w:rPr>
                <w:lang w:val="pl-PL"/>
              </w:rPr>
            </w:pPr>
            <w:r w:rsidRPr="00E92824">
              <w:rPr>
                <w:lang w:val="pl-PL"/>
              </w:rPr>
              <w:t>Poważne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31B11754" w14:textId="77777777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vAlign w:val="center"/>
          </w:tcPr>
          <w:p w14:paraId="01FC08BC" w14:textId="6FD35F23" w:rsidR="00AA2919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71D8B27A" w14:textId="3CFAF0FE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2143DEAB" w14:textId="77777777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</w:tr>
      <w:tr w:rsidR="00AA2919" w:rsidRPr="00E92824" w14:paraId="1072344B" w14:textId="77777777" w:rsidTr="00AA2919">
        <w:trPr>
          <w:trHeight w:val="283"/>
          <w:jc w:val="center"/>
        </w:trPr>
        <w:tc>
          <w:tcPr>
            <w:tcW w:w="1000" w:type="pct"/>
            <w:shd w:val="clear" w:color="auto" w:fill="D0CECE" w:themeFill="background2" w:themeFillShade="E6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075708CE" w14:textId="77777777" w:rsidR="00AA2919" w:rsidRPr="00E92824" w:rsidRDefault="00AA2919" w:rsidP="00A7531E">
            <w:pPr>
              <w:pStyle w:val="Norm9pt"/>
              <w:spacing w:after="0" w:line="276" w:lineRule="auto"/>
              <w:jc w:val="left"/>
              <w:rPr>
                <w:lang w:val="pl-PL"/>
              </w:rPr>
            </w:pPr>
            <w:r w:rsidRPr="00E92824">
              <w:rPr>
                <w:lang w:val="pl-PL"/>
              </w:rPr>
              <w:t>Lekkie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30F97644" w14:textId="77777777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vAlign w:val="center"/>
          </w:tcPr>
          <w:p w14:paraId="20DF8004" w14:textId="1AF5C1B2" w:rsidR="00AA2919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6D3AE7B7" w14:textId="3CE7BA36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07D84F98" w14:textId="77777777" w:rsidR="00AA2919" w:rsidRPr="0029676C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</w:tr>
      <w:tr w:rsidR="00AA2919" w:rsidRPr="00E92824" w14:paraId="14C1FA91" w14:textId="77777777" w:rsidTr="00AA2919">
        <w:trPr>
          <w:trHeight w:val="283"/>
          <w:jc w:val="center"/>
        </w:trPr>
        <w:tc>
          <w:tcPr>
            <w:tcW w:w="1000" w:type="pct"/>
            <w:shd w:val="clear" w:color="auto" w:fill="D0CECE" w:themeFill="background2" w:themeFillShade="E6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084CCBF5" w14:textId="77777777" w:rsidR="00AA2919" w:rsidRPr="00E92824" w:rsidRDefault="00AA2919" w:rsidP="00A7531E">
            <w:pPr>
              <w:pStyle w:val="Norm9pt"/>
              <w:spacing w:after="0" w:line="276" w:lineRule="auto"/>
              <w:jc w:val="left"/>
              <w:rPr>
                <w:lang w:val="pl-PL"/>
              </w:rPr>
            </w:pPr>
            <w:r w:rsidRPr="00E92824">
              <w:rPr>
                <w:lang w:val="pl-PL"/>
              </w:rPr>
              <w:t>Brak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05393E04" w14:textId="69E35B92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1</w:t>
            </w:r>
          </w:p>
        </w:tc>
        <w:tc>
          <w:tcPr>
            <w:tcW w:w="1000" w:type="pct"/>
            <w:shd w:val="clear" w:color="auto" w:fill="FFFFFF"/>
            <w:vAlign w:val="center"/>
          </w:tcPr>
          <w:p w14:paraId="39769610" w14:textId="6114866E" w:rsidR="00AA2919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000CC1ED" w14:textId="393ECE21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0478437E" w14:textId="77777777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</w:tr>
      <w:tr w:rsidR="00AA2919" w:rsidRPr="00E92824" w14:paraId="0F2B23B2" w14:textId="77777777" w:rsidTr="00AA2919">
        <w:trPr>
          <w:trHeight w:val="283"/>
          <w:jc w:val="center"/>
        </w:trPr>
        <w:tc>
          <w:tcPr>
            <w:tcW w:w="1000" w:type="pct"/>
            <w:shd w:val="clear" w:color="auto" w:fill="D0CECE" w:themeFill="background2" w:themeFillShade="E6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70B639E0" w14:textId="77777777" w:rsidR="00AA2919" w:rsidRPr="00691F78" w:rsidRDefault="00AA2919" w:rsidP="00A7531E">
            <w:pPr>
              <w:pStyle w:val="Norm9pt"/>
              <w:spacing w:after="0" w:line="276" w:lineRule="auto"/>
              <w:jc w:val="left"/>
              <w:rPr>
                <w:b/>
                <w:lang w:val="pl-PL"/>
              </w:rPr>
            </w:pPr>
            <w:r w:rsidRPr="00691F78">
              <w:rPr>
                <w:b/>
                <w:lang w:val="pl-PL"/>
              </w:rPr>
              <w:t>RAZEM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19D72CAC" w14:textId="2B45AC95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1</w:t>
            </w:r>
          </w:p>
        </w:tc>
        <w:tc>
          <w:tcPr>
            <w:tcW w:w="1000" w:type="pct"/>
            <w:shd w:val="clear" w:color="auto" w:fill="FFFFFF"/>
            <w:vAlign w:val="center"/>
          </w:tcPr>
          <w:p w14:paraId="49702F7E" w14:textId="2AFAA686" w:rsidR="00AA2919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6ED99248" w14:textId="7B81119E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4</w:t>
            </w:r>
          </w:p>
        </w:tc>
        <w:tc>
          <w:tcPr>
            <w:tcW w:w="1000" w:type="pct"/>
            <w:shd w:val="clear" w:color="auto" w:fill="FFFFFF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2BCDBF28" w14:textId="77777777" w:rsidR="00AA2919" w:rsidRPr="00691F78" w:rsidRDefault="00AA2919" w:rsidP="00A7531E">
            <w:pPr>
              <w:pStyle w:val="Norm9pt"/>
              <w:spacing w:after="0" w:line="276" w:lineRule="auto"/>
              <w:jc w:val="center"/>
              <w:rPr>
                <w:color w:val="262626" w:themeColor="text1" w:themeTint="D9"/>
                <w:lang w:val="pl-PL"/>
              </w:rPr>
            </w:pPr>
            <w:r>
              <w:rPr>
                <w:color w:val="262626" w:themeColor="text1" w:themeTint="D9"/>
                <w:lang w:val="pl-PL"/>
              </w:rPr>
              <w:t>0</w:t>
            </w:r>
          </w:p>
        </w:tc>
      </w:tr>
    </w:tbl>
    <w:p w14:paraId="0505260E" w14:textId="77777777" w:rsidR="001D4DD4" w:rsidRDefault="001D4DD4" w:rsidP="001D4DD4">
      <w:pPr>
        <w:rPr>
          <w:sz w:val="20"/>
          <w:szCs w:val="20"/>
        </w:rPr>
      </w:pPr>
    </w:p>
    <w:p w14:paraId="04AE9B0F" w14:textId="77777777" w:rsidR="001D4DD4" w:rsidRDefault="001D4DD4" w:rsidP="001D4DD4">
      <w:pPr>
        <w:pStyle w:val="Styl8"/>
        <w:numPr>
          <w:ilvl w:val="0"/>
          <w:numId w:val="34"/>
        </w:numPr>
        <w:spacing w:line="276" w:lineRule="auto"/>
        <w:contextualSpacing w:val="0"/>
        <w:jc w:val="left"/>
      </w:pPr>
      <w:r>
        <w:lastRenderedPageBreak/>
        <w:t>Uszkodzenia statku powietrznego</w:t>
      </w:r>
    </w:p>
    <w:p w14:paraId="44D16DC1" w14:textId="249B4979" w:rsidR="00AA2919" w:rsidRDefault="00AA2919" w:rsidP="001D4DD4">
      <w:pPr>
        <w:spacing w:before="120" w:after="120" w:line="276" w:lineRule="auto"/>
        <w:jc w:val="both"/>
      </w:pPr>
      <w:r>
        <w:t xml:space="preserve">Według pozyskanych </w:t>
      </w:r>
      <w:r w:rsidR="000914CC">
        <w:t xml:space="preserve">od CAO </w:t>
      </w:r>
      <w:r>
        <w:t>informacji uszkodzeniom uległy łopaty wirnika nośnego śmigłowca. Po weryfikacji stacja obsługowa przekaże do PKBWL raport o uszkodzeniach.</w:t>
      </w:r>
    </w:p>
    <w:p w14:paraId="22C598DE" w14:textId="77777777" w:rsidR="001D4DD4" w:rsidRDefault="001D4DD4" w:rsidP="001D4DD4">
      <w:pPr>
        <w:pStyle w:val="Styl8"/>
        <w:numPr>
          <w:ilvl w:val="0"/>
          <w:numId w:val="34"/>
        </w:numPr>
        <w:spacing w:line="276" w:lineRule="auto"/>
        <w:contextualSpacing w:val="0"/>
        <w:jc w:val="left"/>
      </w:pPr>
      <w:r>
        <w:t>Inne istotne informacje</w:t>
      </w:r>
    </w:p>
    <w:p w14:paraId="11864ACD" w14:textId="055F8E21" w:rsidR="001D4DD4" w:rsidRDefault="001D4DD4" w:rsidP="00AA2919">
      <w:pPr>
        <w:pStyle w:val="05Ustp"/>
        <w:numPr>
          <w:ilvl w:val="1"/>
          <w:numId w:val="34"/>
        </w:numPr>
      </w:pPr>
      <w:r>
        <w:t>Informacje o załodze</w:t>
      </w:r>
    </w:p>
    <w:p w14:paraId="78114020" w14:textId="630522E4" w:rsidR="00AA2919" w:rsidRDefault="00AA2919" w:rsidP="00AA2919">
      <w:pPr>
        <w:spacing w:before="120" w:after="120" w:line="276" w:lineRule="auto"/>
        <w:jc w:val="both"/>
      </w:pPr>
      <w:bookmarkStart w:id="2" w:name="_Hlk125730988"/>
      <w:r>
        <w:t>Mężczyzna lat 36, posiadający licencję PPL(H) w okresie ważności, wydaną w marcu 2025 r., tj. na około 4 miesiące przed wypadkiem.</w:t>
      </w:r>
    </w:p>
    <w:p w14:paraId="48D60EE6" w14:textId="77777777" w:rsidR="00AA2919" w:rsidRDefault="00AA2919" w:rsidP="00AA2919">
      <w:pPr>
        <w:spacing w:before="120" w:after="120" w:line="276" w:lineRule="auto"/>
        <w:jc w:val="both"/>
      </w:pPr>
      <w:r>
        <w:t xml:space="preserve">Posiadał ważne orzeczenie lotniczo-lekarskie kl. 2 i LAPL, bez ograniczeń. </w:t>
      </w:r>
    </w:p>
    <w:p w14:paraId="57067062" w14:textId="64BE4733" w:rsidR="00AA2919" w:rsidRDefault="00AA2919" w:rsidP="00AA2919">
      <w:pPr>
        <w:spacing w:before="120" w:after="120" w:line="276" w:lineRule="auto"/>
        <w:jc w:val="both"/>
      </w:pPr>
      <w:r>
        <w:t>Pilot zadeklarował nalot ogólny na śmigłowcach 108 godz. 56 min., wyłącznie  na typie Robinson R44.</w:t>
      </w:r>
    </w:p>
    <w:bookmarkEnd w:id="2"/>
    <w:p w14:paraId="37E9F830" w14:textId="3D36FC7E" w:rsidR="001D4DD4" w:rsidRPr="00076D00" w:rsidRDefault="001D4DD4" w:rsidP="001D4DD4">
      <w:pPr>
        <w:pStyle w:val="05Ustp"/>
        <w:numPr>
          <w:ilvl w:val="0"/>
          <w:numId w:val="0"/>
        </w:numPr>
        <w:rPr>
          <w:color w:val="auto"/>
        </w:rPr>
      </w:pPr>
      <w:r>
        <w:t>D</w:t>
      </w:r>
      <w:r w:rsidRPr="00076D00">
        <w:t>oświadczeni</w:t>
      </w:r>
      <w:r>
        <w:t xml:space="preserve">e i przygotowanie lotnicze </w:t>
      </w:r>
      <w:r w:rsidR="00AA2919">
        <w:t>pilota</w:t>
      </w:r>
      <w:r>
        <w:t xml:space="preserve"> pozostaje przedmiotem badania PKBWL</w:t>
      </w:r>
      <w:r w:rsidRPr="00076D00">
        <w:t>.</w:t>
      </w:r>
    </w:p>
    <w:p w14:paraId="25E30D53" w14:textId="35B178C5" w:rsidR="001D4DD4" w:rsidRDefault="001D4DD4" w:rsidP="00AA2919">
      <w:pPr>
        <w:pStyle w:val="05Ustp"/>
        <w:numPr>
          <w:ilvl w:val="1"/>
          <w:numId w:val="34"/>
        </w:numPr>
      </w:pPr>
      <w:r>
        <w:t xml:space="preserve">Informacje dotyczące </w:t>
      </w:r>
      <w:r w:rsidR="00F64EF9">
        <w:t>śmigłowca</w:t>
      </w:r>
    </w:p>
    <w:p w14:paraId="38512679" w14:textId="596733DB" w:rsidR="00F64EF9" w:rsidRDefault="00F64EF9" w:rsidP="00F64EF9">
      <w:pPr>
        <w:spacing w:before="120" w:after="120" w:line="276" w:lineRule="auto"/>
        <w:jc w:val="both"/>
      </w:pPr>
      <w:r>
        <w:t>Śmigłowiec posiadał ważne Świadectwo zdatności do lotu oraz Poświadczenie przeglądu zdatności do lotu (ARC), wystawione przez stację CAO.</w:t>
      </w:r>
    </w:p>
    <w:p w14:paraId="673D407B" w14:textId="26E63068" w:rsidR="00F64EF9" w:rsidRDefault="00F64EF9" w:rsidP="00F64EF9">
      <w:pPr>
        <w:spacing w:before="120" w:after="120" w:line="276" w:lineRule="auto"/>
        <w:jc w:val="both"/>
      </w:pPr>
      <w:r>
        <w:t>Pokładowy dziennik techniczny z dnia zdarzenia zawierał tylko jeden lot – z Barwałdu na lądowisko, gdzie doszło do zdarzenia.</w:t>
      </w:r>
    </w:p>
    <w:p w14:paraId="60C2A0B5" w14:textId="77777777" w:rsidR="001D4DD4" w:rsidRPr="0047248D" w:rsidRDefault="001D4DD4" w:rsidP="001D4DD4">
      <w:pPr>
        <w:pStyle w:val="Styl8"/>
        <w:numPr>
          <w:ilvl w:val="0"/>
          <w:numId w:val="34"/>
        </w:numPr>
        <w:spacing w:line="276" w:lineRule="auto"/>
        <w:contextualSpacing w:val="0"/>
        <w:jc w:val="left"/>
      </w:pPr>
      <w:bookmarkStart w:id="3" w:name="_Toc131447162"/>
      <w:r w:rsidRPr="0047248D">
        <w:t>Planowane działania PKBWL</w:t>
      </w:r>
      <w:bookmarkEnd w:id="3"/>
    </w:p>
    <w:p w14:paraId="259C1A7E" w14:textId="3F4903F7" w:rsidR="001D4DD4" w:rsidRPr="00E411CF" w:rsidRDefault="00F64EF9" w:rsidP="001D4DD4">
      <w:pPr>
        <w:pStyle w:val="01Tekst"/>
        <w:numPr>
          <w:ilvl w:val="0"/>
          <w:numId w:val="49"/>
        </w:numPr>
        <w:rPr>
          <w:color w:val="auto"/>
        </w:rPr>
      </w:pPr>
      <w:r>
        <w:rPr>
          <w:color w:val="auto"/>
        </w:rPr>
        <w:t xml:space="preserve">Analiza </w:t>
      </w:r>
      <w:r w:rsidR="00F0432C">
        <w:rPr>
          <w:color w:val="auto"/>
        </w:rPr>
        <w:t xml:space="preserve">warunków wykonania </w:t>
      </w:r>
      <w:r>
        <w:rPr>
          <w:color w:val="auto"/>
        </w:rPr>
        <w:t>lotu</w:t>
      </w:r>
      <w:r w:rsidR="00F0432C">
        <w:rPr>
          <w:color w:val="auto"/>
        </w:rPr>
        <w:t>(ów)</w:t>
      </w:r>
      <w:r>
        <w:rPr>
          <w:color w:val="auto"/>
        </w:rPr>
        <w:t xml:space="preserve"> śmigłowcem z lądowiska niefigurującego w</w:t>
      </w:r>
      <w:r w:rsidR="00023D37">
        <w:rPr>
          <w:color w:val="auto"/>
        </w:rPr>
        <w:t> </w:t>
      </w:r>
      <w:r>
        <w:rPr>
          <w:color w:val="auto"/>
        </w:rPr>
        <w:t>ewidencji lądowisk ULC</w:t>
      </w:r>
      <w:r w:rsidR="00023D37">
        <w:rPr>
          <w:color w:val="auto"/>
        </w:rPr>
        <w:t xml:space="preserve"> oraz analiza zabezpieczenia naziemnego lotów</w:t>
      </w:r>
      <w:r w:rsidR="001D4DD4">
        <w:rPr>
          <w:color w:val="auto"/>
        </w:rPr>
        <w:t>.</w:t>
      </w:r>
    </w:p>
    <w:p w14:paraId="0C70C406" w14:textId="36EBDE79" w:rsidR="00023D37" w:rsidRDefault="00023D37" w:rsidP="001D4DD4">
      <w:pPr>
        <w:pStyle w:val="01Tekst"/>
        <w:numPr>
          <w:ilvl w:val="0"/>
          <w:numId w:val="49"/>
        </w:numPr>
        <w:rPr>
          <w:color w:val="auto"/>
        </w:rPr>
      </w:pPr>
      <w:r>
        <w:rPr>
          <w:color w:val="auto"/>
        </w:rPr>
        <w:t>Analiza uszkodzeń śmigłowca i jego fizycznej zdatności do lotu pod kątem decyzji pilota o przebazowaniu śmigłowca po zdarzeniu.</w:t>
      </w:r>
    </w:p>
    <w:p w14:paraId="6C1AC274" w14:textId="488A6FF6" w:rsidR="00023D37" w:rsidRDefault="00023D37" w:rsidP="001D4DD4">
      <w:pPr>
        <w:pStyle w:val="01Tekst"/>
        <w:numPr>
          <w:ilvl w:val="0"/>
          <w:numId w:val="49"/>
        </w:numPr>
        <w:rPr>
          <w:color w:val="auto"/>
        </w:rPr>
      </w:pPr>
      <w:r>
        <w:rPr>
          <w:color w:val="auto"/>
        </w:rPr>
        <w:t xml:space="preserve">Analiza </w:t>
      </w:r>
      <w:r w:rsidR="00F0432C">
        <w:rPr>
          <w:color w:val="auto"/>
        </w:rPr>
        <w:t>warunków</w:t>
      </w:r>
      <w:r>
        <w:rPr>
          <w:color w:val="auto"/>
        </w:rPr>
        <w:t xml:space="preserve"> formaln</w:t>
      </w:r>
      <w:r w:rsidR="00F0432C">
        <w:rPr>
          <w:color w:val="auto"/>
        </w:rPr>
        <w:t>ych, w tym kwalifikacji pilota, do</w:t>
      </w:r>
      <w:r>
        <w:rPr>
          <w:color w:val="auto"/>
        </w:rPr>
        <w:t xml:space="preserve"> przewozu pasażerów </w:t>
      </w:r>
      <w:r w:rsidR="00F0432C">
        <w:rPr>
          <w:color w:val="auto"/>
        </w:rPr>
        <w:t>za opłatą</w:t>
      </w:r>
      <w:r>
        <w:rPr>
          <w:color w:val="auto"/>
        </w:rPr>
        <w:t>.</w:t>
      </w:r>
    </w:p>
    <w:p w14:paraId="70B12C56" w14:textId="1F8C7836" w:rsidR="001D4DD4" w:rsidRDefault="001D4DD4" w:rsidP="001D4DD4">
      <w:pPr>
        <w:pStyle w:val="01Tekst"/>
        <w:numPr>
          <w:ilvl w:val="0"/>
          <w:numId w:val="49"/>
        </w:numPr>
        <w:rPr>
          <w:color w:val="auto"/>
        </w:rPr>
      </w:pPr>
      <w:r w:rsidRPr="0047248D">
        <w:rPr>
          <w:color w:val="auto"/>
        </w:rPr>
        <w:t>Analiza czynników pogodowych</w:t>
      </w:r>
      <w:r w:rsidR="00F0432C">
        <w:rPr>
          <w:color w:val="auto"/>
        </w:rPr>
        <w:t xml:space="preserve"> podniesionych przez pilota</w:t>
      </w:r>
      <w:r w:rsidRPr="0047248D">
        <w:rPr>
          <w:color w:val="auto"/>
        </w:rPr>
        <w:t xml:space="preserve"> i ich</w:t>
      </w:r>
      <w:r w:rsidR="00023D37">
        <w:rPr>
          <w:color w:val="auto"/>
        </w:rPr>
        <w:t xml:space="preserve"> </w:t>
      </w:r>
      <w:r w:rsidR="00F0432C">
        <w:rPr>
          <w:color w:val="auto"/>
        </w:rPr>
        <w:t>ewentualnego</w:t>
      </w:r>
      <w:r w:rsidRPr="0047248D">
        <w:rPr>
          <w:color w:val="auto"/>
        </w:rPr>
        <w:t xml:space="preserve"> wpływu na przebieg zdarzenia</w:t>
      </w:r>
      <w:r>
        <w:rPr>
          <w:color w:val="auto"/>
        </w:rPr>
        <w:t>.</w:t>
      </w:r>
    </w:p>
    <w:p w14:paraId="57FED3E8" w14:textId="77777777" w:rsidR="001D4DD4" w:rsidRDefault="001D4DD4" w:rsidP="001D4DD4">
      <w:pPr>
        <w:pStyle w:val="01Tekst"/>
        <w:numPr>
          <w:ilvl w:val="0"/>
          <w:numId w:val="49"/>
        </w:numPr>
        <w:rPr>
          <w:color w:val="auto"/>
        </w:rPr>
      </w:pPr>
      <w:r>
        <w:rPr>
          <w:color w:val="auto"/>
        </w:rPr>
        <w:t>Określenie czynników ludzkich, które mogły przyczynić się do zdarzenia.</w:t>
      </w:r>
    </w:p>
    <w:p w14:paraId="66143E13" w14:textId="77777777" w:rsidR="001D4DD4" w:rsidRPr="0047248D" w:rsidRDefault="001D4DD4" w:rsidP="001D4DD4">
      <w:pPr>
        <w:pStyle w:val="01Tekst"/>
        <w:numPr>
          <w:ilvl w:val="0"/>
          <w:numId w:val="49"/>
        </w:numPr>
        <w:rPr>
          <w:color w:val="auto"/>
        </w:rPr>
      </w:pPr>
      <w:r w:rsidRPr="0047248D">
        <w:rPr>
          <w:color w:val="auto"/>
        </w:rPr>
        <w:t>Opracowanie Projektu Raportu Końcowego.</w:t>
      </w:r>
    </w:p>
    <w:p w14:paraId="319E5417" w14:textId="77777777" w:rsidR="001D4DD4" w:rsidRPr="0047248D" w:rsidRDefault="001D4DD4" w:rsidP="001D4DD4">
      <w:pPr>
        <w:pStyle w:val="01Tekst"/>
        <w:numPr>
          <w:ilvl w:val="0"/>
          <w:numId w:val="49"/>
        </w:numPr>
        <w:rPr>
          <w:color w:val="auto"/>
        </w:rPr>
      </w:pPr>
      <w:r w:rsidRPr="0047248D">
        <w:rPr>
          <w:color w:val="auto"/>
        </w:rPr>
        <w:t>Konsultacje Projektu Raportu Końcowego.</w:t>
      </w:r>
    </w:p>
    <w:p w14:paraId="220CD37E" w14:textId="77777777" w:rsidR="001D4DD4" w:rsidRPr="0047248D" w:rsidRDefault="001D4DD4" w:rsidP="001D4DD4">
      <w:pPr>
        <w:pStyle w:val="01Tekst"/>
        <w:numPr>
          <w:ilvl w:val="0"/>
          <w:numId w:val="49"/>
        </w:numPr>
        <w:rPr>
          <w:color w:val="auto"/>
        </w:rPr>
      </w:pPr>
      <w:r w:rsidRPr="0047248D">
        <w:rPr>
          <w:color w:val="auto"/>
        </w:rPr>
        <w:t>Publikacja Raportu Końcowego.</w:t>
      </w:r>
    </w:p>
    <w:p w14:paraId="611A5A25" w14:textId="77777777" w:rsidR="001D4DD4" w:rsidRDefault="001D4DD4" w:rsidP="001D4DD4">
      <w:pPr>
        <w:pStyle w:val="01Tekst"/>
        <w:rPr>
          <w:color w:val="auto"/>
        </w:rPr>
      </w:pPr>
    </w:p>
    <w:p w14:paraId="4B012152" w14:textId="77777777" w:rsidR="001D4DD4" w:rsidRPr="00C115DC" w:rsidRDefault="001D4DD4" w:rsidP="001D4DD4">
      <w:pPr>
        <w:pStyle w:val="01Tekst"/>
        <w:rPr>
          <w:color w:val="auto"/>
        </w:rPr>
      </w:pPr>
    </w:p>
    <w:p w14:paraId="05682581" w14:textId="77777777" w:rsidR="001D4DD4" w:rsidRPr="00CB0596" w:rsidRDefault="001D4DD4" w:rsidP="001D4DD4">
      <w:pPr>
        <w:spacing w:after="60"/>
        <w:jc w:val="center"/>
        <w:rPr>
          <w:sz w:val="22"/>
          <w:szCs w:val="22"/>
        </w:rPr>
      </w:pPr>
      <w:r>
        <w:rPr>
          <w:sz w:val="22"/>
          <w:szCs w:val="22"/>
        </w:rPr>
        <w:t>̶   ̶   ̶</w:t>
      </w:r>
    </w:p>
    <w:p w14:paraId="28D14D1A" w14:textId="7C756D6F" w:rsidR="003910EE" w:rsidRDefault="003910EE" w:rsidP="001D4DD4">
      <w:pPr>
        <w:spacing w:before="120" w:after="120" w:line="276" w:lineRule="auto"/>
        <w:jc w:val="both"/>
      </w:pPr>
    </w:p>
    <w:sectPr w:rsidR="003910EE" w:rsidSect="00991F48">
      <w:headerReference w:type="even" r:id="rId25"/>
      <w:headerReference w:type="default" r:id="rId26"/>
      <w:footerReference w:type="even" r:id="rId27"/>
      <w:footerReference w:type="default" r:id="rId28"/>
      <w:type w:val="continuous"/>
      <w:pgSz w:w="11906" w:h="16838"/>
      <w:pgMar w:top="1417" w:right="1417" w:bottom="0" w:left="1985" w:header="680" w:footer="44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3D0EF06" w16cex:dateUtc="2026-01-05T08:39:00Z"/>
  <w16cex:commentExtensible w16cex:durableId="74799B52" w16cex:dateUtc="2026-01-05T08:35:00Z"/>
  <w16cex:commentExtensible w16cex:durableId="165CDAED" w16cex:dateUtc="2026-01-05T09:12:00Z"/>
  <w16cex:commentExtensible w16cex:durableId="118E5D8E" w16cex:dateUtc="2026-01-05T09:13:00Z"/>
  <w16cex:commentExtensible w16cex:durableId="00D04B30" w16cex:dateUtc="2026-01-05T09:26:00Z"/>
  <w16cex:commentExtensible w16cex:durableId="3A19D296" w16cex:dateUtc="2026-01-05T09:30:00Z"/>
  <w16cex:commentExtensible w16cex:durableId="0B4EAB4F" w16cex:dateUtc="2026-01-05T09:52:00Z"/>
  <w16cex:commentExtensible w16cex:durableId="23203239" w16cex:dateUtc="2026-01-05T09:55:00Z"/>
  <w16cex:commentExtensible w16cex:durableId="3CF83EC8" w16cex:dateUtc="2026-01-05T09:55:00Z"/>
  <w16cex:commentExtensible w16cex:durableId="2B8116E7" w16cex:dateUtc="2026-01-05T09:57:00Z"/>
  <w16cex:commentExtensible w16cex:durableId="7D0BDE5F" w16cex:dateUtc="2026-01-05T10:1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37F40" w14:textId="77777777" w:rsidR="00FE4045" w:rsidRDefault="00FE4045" w:rsidP="004C64C3">
      <w:pPr>
        <w:spacing w:after="0" w:line="240" w:lineRule="auto"/>
      </w:pPr>
      <w:r>
        <w:separator/>
      </w:r>
    </w:p>
  </w:endnote>
  <w:endnote w:type="continuationSeparator" w:id="0">
    <w:p w14:paraId="7BECCE4B" w14:textId="77777777" w:rsidR="00FE4045" w:rsidRDefault="00FE4045" w:rsidP="004C6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altName w:val="Times"/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67AF1" w14:textId="77777777" w:rsidR="0013748C" w:rsidRPr="006A05CD" w:rsidRDefault="0013748C" w:rsidP="00314775">
    <w:pPr>
      <w:spacing w:before="120" w:after="120" w:line="240" w:lineRule="auto"/>
      <w:ind w:right="113"/>
      <w:jc w:val="right"/>
      <w:rPr>
        <w:color w:val="808080" w:themeColor="background1" w:themeShade="80"/>
      </w:rPr>
    </w:pPr>
    <w:r w:rsidRPr="006A05CD">
      <w:rPr>
        <w:color w:val="808080" w:themeColor="background1" w:themeShade="80"/>
        <w:spacing w:val="60"/>
      </w:rPr>
      <w:t>Strona</w:t>
    </w:r>
    <w:r w:rsidRPr="006A05CD">
      <w:rPr>
        <w:color w:val="808080" w:themeColor="background1" w:themeShade="80"/>
      </w:rPr>
      <w:t xml:space="preserve">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PAGE   \* MERGEFORMAT</w:instrText>
    </w:r>
    <w:r w:rsidRPr="006A05CD">
      <w:rPr>
        <w:color w:val="808080" w:themeColor="background1" w:themeShade="80"/>
      </w:rPr>
      <w:fldChar w:fldCharType="separate"/>
    </w:r>
    <w:r w:rsidRPr="006A05CD">
      <w:rPr>
        <w:color w:val="808080" w:themeColor="background1" w:themeShade="80"/>
      </w:rPr>
      <w:t>1</w:t>
    </w:r>
    <w:r w:rsidRPr="006A05CD">
      <w:rPr>
        <w:color w:val="808080" w:themeColor="background1" w:themeShade="80"/>
      </w:rPr>
      <w:fldChar w:fldCharType="end"/>
    </w:r>
    <w:r w:rsidRPr="006A05CD">
      <w:rPr>
        <w:color w:val="808080" w:themeColor="background1" w:themeShade="80"/>
      </w:rPr>
      <w:t xml:space="preserve"> |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NUMPAGES  \* Arabic  \* MERGEFORMAT</w:instrText>
    </w:r>
    <w:r w:rsidRPr="006A05CD">
      <w:rPr>
        <w:color w:val="808080" w:themeColor="background1" w:themeShade="80"/>
      </w:rPr>
      <w:fldChar w:fldCharType="separate"/>
    </w:r>
    <w:r w:rsidRPr="006A05CD">
      <w:rPr>
        <w:color w:val="808080" w:themeColor="background1" w:themeShade="80"/>
      </w:rPr>
      <w:t>1</w:t>
    </w:r>
    <w:r w:rsidRPr="006A05CD">
      <w:rPr>
        <w:color w:val="808080" w:themeColor="background1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02887" w14:textId="77777777" w:rsidR="0013748C" w:rsidRPr="006A05CD" w:rsidRDefault="0013748C" w:rsidP="00AF031D">
    <w:pPr>
      <w:tabs>
        <w:tab w:val="center" w:pos="4550"/>
        <w:tab w:val="left" w:pos="5818"/>
      </w:tabs>
      <w:spacing w:before="360"/>
      <w:ind w:right="261"/>
      <w:jc w:val="right"/>
      <w:rPr>
        <w:color w:val="808080" w:themeColor="background1" w:themeShade="80"/>
      </w:rPr>
    </w:pPr>
    <w:r w:rsidRPr="006A05CD">
      <w:rPr>
        <w:color w:val="808080" w:themeColor="background1" w:themeShade="80"/>
        <w:spacing w:val="60"/>
      </w:rPr>
      <w:t>Strona</w:t>
    </w:r>
    <w:r w:rsidRPr="006A05CD">
      <w:rPr>
        <w:color w:val="808080" w:themeColor="background1" w:themeShade="80"/>
      </w:rPr>
      <w:t xml:space="preserve">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PAGE   \* MERGEFORMAT</w:instrText>
    </w:r>
    <w:r w:rsidRPr="006A05CD">
      <w:rPr>
        <w:color w:val="808080" w:themeColor="background1" w:themeShade="80"/>
      </w:rPr>
      <w:fldChar w:fldCharType="separate"/>
    </w:r>
    <w:r w:rsidRPr="006A05CD">
      <w:rPr>
        <w:color w:val="808080" w:themeColor="background1" w:themeShade="80"/>
      </w:rPr>
      <w:t>1</w:t>
    </w:r>
    <w:r w:rsidRPr="006A05CD">
      <w:rPr>
        <w:color w:val="808080" w:themeColor="background1" w:themeShade="80"/>
      </w:rPr>
      <w:fldChar w:fldCharType="end"/>
    </w:r>
    <w:r w:rsidRPr="006A05CD">
      <w:rPr>
        <w:color w:val="808080" w:themeColor="background1" w:themeShade="80"/>
      </w:rPr>
      <w:t xml:space="preserve"> |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NUMPAGES  \* Arabic  \* MERGEFORMAT</w:instrText>
    </w:r>
    <w:r w:rsidRPr="006A05CD">
      <w:rPr>
        <w:color w:val="808080" w:themeColor="background1" w:themeShade="80"/>
      </w:rPr>
      <w:fldChar w:fldCharType="separate"/>
    </w:r>
    <w:r w:rsidRPr="006A05CD">
      <w:rPr>
        <w:color w:val="808080" w:themeColor="background1" w:themeShade="80"/>
      </w:rPr>
      <w:t>1</w:t>
    </w:r>
    <w:r w:rsidRPr="006A05CD">
      <w:rPr>
        <w:color w:val="808080" w:themeColor="background1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0D59C4" w14:textId="77777777" w:rsidR="00FE4045" w:rsidRDefault="00FE4045" w:rsidP="004C64C3">
      <w:pPr>
        <w:spacing w:after="0" w:line="240" w:lineRule="auto"/>
      </w:pPr>
      <w:r>
        <w:separator/>
      </w:r>
    </w:p>
  </w:footnote>
  <w:footnote w:type="continuationSeparator" w:id="0">
    <w:p w14:paraId="7C38E016" w14:textId="77777777" w:rsidR="00FE4045" w:rsidRDefault="00FE4045" w:rsidP="004C64C3">
      <w:pPr>
        <w:spacing w:after="0" w:line="240" w:lineRule="auto"/>
      </w:pPr>
      <w:r>
        <w:continuationSeparator/>
      </w:r>
    </w:p>
  </w:footnote>
  <w:footnote w:id="1">
    <w:p w14:paraId="76DE2774" w14:textId="653A1327" w:rsidR="00442DA6" w:rsidRPr="00675BB9" w:rsidRDefault="00442DA6" w:rsidP="00675BB9">
      <w:pPr>
        <w:pStyle w:val="Tekstprzypisudolnego"/>
        <w:jc w:val="both"/>
        <w:rPr>
          <w:rFonts w:ascii="Arial" w:hAnsi="Arial" w:cs="Arial"/>
        </w:rPr>
      </w:pPr>
      <w:r w:rsidRPr="00675BB9">
        <w:rPr>
          <w:rStyle w:val="Odwoanieprzypisudolnego"/>
          <w:rFonts w:ascii="Arial" w:hAnsi="Arial" w:cs="Arial"/>
        </w:rPr>
        <w:footnoteRef/>
      </w:r>
      <w:r w:rsidRPr="00675BB9">
        <w:rPr>
          <w:rFonts w:ascii="Arial" w:hAnsi="Arial" w:cs="Arial"/>
        </w:rPr>
        <w:t xml:space="preserve"> Na podstawie zapisu w </w:t>
      </w:r>
      <w:r w:rsidR="00993B15">
        <w:rPr>
          <w:rFonts w:ascii="Arial" w:hAnsi="Arial" w:cs="Arial"/>
        </w:rPr>
        <w:t>p</w:t>
      </w:r>
      <w:r w:rsidRPr="00675BB9">
        <w:rPr>
          <w:rFonts w:ascii="Arial" w:hAnsi="Arial" w:cs="Arial"/>
        </w:rPr>
        <w:t>okładowym dzienniku technicznym</w:t>
      </w:r>
      <w:r w:rsidR="00423ABD"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ACF0C" w14:textId="18D41278" w:rsidR="0013748C" w:rsidRDefault="0013748C" w:rsidP="005722E0">
    <w:pPr>
      <w:pStyle w:val="Arial12szary"/>
      <w:spacing w:after="720"/>
    </w:pPr>
    <w:r>
      <w:t>PKBWL</w:t>
    </w:r>
    <w:r>
      <w:ptab w:relativeTo="margin" w:alignment="center" w:leader="none"/>
    </w:r>
    <w:r>
      <w:t xml:space="preserve">RAPORT </w:t>
    </w:r>
    <w:r w:rsidR="001D4DD4">
      <w:t>WSTĘPNY</w:t>
    </w:r>
    <w:r>
      <w:ptab w:relativeTo="margin" w:alignment="right" w:leader="none"/>
    </w:r>
    <w:r w:rsidRPr="001C08DF">
      <w:rPr>
        <w:rStyle w:val="Arial12czarny-15odstep6Znak"/>
      </w:rPr>
      <w:t xml:space="preserve"> </w:t>
    </w:r>
    <w:sdt>
      <w:sdtPr>
        <w:rPr>
          <w:rStyle w:val="Arial12czarny-15odstep6Znak"/>
        </w:rPr>
        <w:alias w:val="NUMER ZDARZENIA"/>
        <w:tag w:val="NUMER ZDARZENIA"/>
        <w:id w:val="-1696526658"/>
        <w:placeholder>
          <w:docPart w:val="5219DEF8B8CD4B819CFE3432061D104E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color w:val="800000"/>
        <w:text/>
      </w:sdtPr>
      <w:sdtEndPr>
        <w:rPr>
          <w:rStyle w:val="NormalnyA12szaryZnak"/>
          <w:color w:val="808080" w:themeColor="background1" w:themeShade="80"/>
        </w:rPr>
      </w:sdtEndPr>
      <w:sdtContent>
        <w:r w:rsidR="004E0F92">
          <w:rPr>
            <w:rStyle w:val="Arial12czarny-15odstep6Znak"/>
          </w:rPr>
          <w:t>2025-0052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619B09" w14:textId="27BB63B2" w:rsidR="0013748C" w:rsidRPr="00DA4EC1" w:rsidRDefault="0013748C" w:rsidP="005722E0">
    <w:pPr>
      <w:pStyle w:val="Arial12szary"/>
      <w:spacing w:after="720"/>
      <w:jc w:val="center"/>
    </w:pPr>
    <w:r>
      <w:ptab w:relativeTo="margin" w:alignment="center" w:leader="none"/>
    </w:r>
    <w:r w:rsidRPr="00DA4EC1">
      <w:rPr>
        <w:rStyle w:val="Wyrnieniedelikatne"/>
        <w:i w:val="0"/>
        <w:iCs w:val="0"/>
        <w:color w:val="808080" w:themeColor="background1" w:themeShade="80"/>
      </w:rPr>
      <w:t>Państwowa Komisja Badania Wypadków Lotniczych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D222B"/>
    <w:multiLevelType w:val="hybridMultilevel"/>
    <w:tmpl w:val="4A26E8A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BEA8AEA2">
      <w:start w:val="1"/>
      <w:numFmt w:val="lowerLetter"/>
      <w:lvlText w:val="%2)"/>
      <w:lvlJc w:val="left"/>
      <w:pPr>
        <w:ind w:left="1140" w:hanging="4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D50EBC"/>
    <w:multiLevelType w:val="hybridMultilevel"/>
    <w:tmpl w:val="21FACE52"/>
    <w:lvl w:ilvl="0" w:tplc="A7ACEE6C">
      <w:start w:val="1"/>
      <w:numFmt w:val="decimal"/>
      <w:lvlText w:val="%1."/>
      <w:lvlJc w:val="left"/>
      <w:pPr>
        <w:ind w:left="1070" w:hanging="710"/>
      </w:pPr>
      <w:rPr>
        <w:rFonts w:hint="default"/>
        <w:color w:val="4472C4" w:themeColor="accen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20E29"/>
    <w:multiLevelType w:val="hybridMultilevel"/>
    <w:tmpl w:val="FBB63C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F33E6"/>
    <w:multiLevelType w:val="hybridMultilevel"/>
    <w:tmpl w:val="1940369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7">
      <w:start w:val="1"/>
      <w:numFmt w:val="lowerLetter"/>
      <w:lvlText w:val="%3)"/>
      <w:lvlJc w:val="left"/>
      <w:pPr>
        <w:ind w:left="2624" w:hanging="36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A8E09CF"/>
    <w:multiLevelType w:val="multilevel"/>
    <w:tmpl w:val="0415001F"/>
    <w:numStyleLink w:val="Styl5"/>
  </w:abstractNum>
  <w:abstractNum w:abstractNumId="5" w15:restartNumberingAfterBreak="0">
    <w:nsid w:val="0AA35139"/>
    <w:multiLevelType w:val="multilevel"/>
    <w:tmpl w:val="A8B814E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sz w:val="28"/>
      </w:rPr>
    </w:lvl>
    <w:lvl w:ilvl="1">
      <w:start w:val="1"/>
      <w:numFmt w:val="decimal"/>
      <w:pStyle w:val="04Podrozdzia"/>
      <w:lvlText w:val="%1.%2."/>
      <w:lvlJc w:val="left"/>
      <w:pPr>
        <w:ind w:left="851" w:hanging="851"/>
      </w:pPr>
      <w:rPr>
        <w:rFonts w:ascii="Arial" w:hAnsi="Arial" w:hint="default"/>
        <w:b/>
        <w:color w:val="000000" w:themeColor="text1"/>
        <w:sz w:val="24"/>
      </w:rPr>
    </w:lvl>
    <w:lvl w:ilvl="2">
      <w:start w:val="1"/>
      <w:numFmt w:val="decimal"/>
      <w:pStyle w:val="05Ustp"/>
      <w:lvlText w:val="%1.%2.%3."/>
      <w:lvlJc w:val="left"/>
      <w:pPr>
        <w:ind w:left="645" w:hanging="504"/>
      </w:pPr>
      <w:rPr>
        <w:rFonts w:hint="default"/>
        <w:color w:val="262626" w:themeColor="text1" w:themeTint="D9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ABB47AA"/>
    <w:multiLevelType w:val="multilevel"/>
    <w:tmpl w:val="B0C653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PKBW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0C6E0499"/>
    <w:multiLevelType w:val="hybridMultilevel"/>
    <w:tmpl w:val="DB2CA284"/>
    <w:lvl w:ilvl="0" w:tplc="1F4ADA02">
      <w:start w:val="1"/>
      <w:numFmt w:val="lowerLetter"/>
      <w:pStyle w:val="06Wyliczanie-1"/>
      <w:lvlText w:val="%1)"/>
      <w:lvlJc w:val="left"/>
      <w:pPr>
        <w:ind w:left="1531" w:hanging="397"/>
      </w:pPr>
      <w:rPr>
        <w:rFonts w:hint="default"/>
        <w:color w:val="262626" w:themeColor="text1" w:themeTint="D9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11F178A9"/>
    <w:multiLevelType w:val="multilevel"/>
    <w:tmpl w:val="94AE5A6A"/>
    <w:lvl w:ilvl="0">
      <w:start w:val="1"/>
      <w:numFmt w:val="decimal"/>
      <w:pStyle w:val="03Rozdzia"/>
      <w:lvlText w:val="%1."/>
      <w:lvlJc w:val="left"/>
      <w:pPr>
        <w:ind w:left="567" w:hanging="567"/>
      </w:pPr>
      <w:rPr>
        <w:rFonts w:ascii="Arial" w:hAnsi="Arial" w:hint="default"/>
        <w:b/>
        <w:sz w:val="28"/>
      </w:rPr>
    </w:lvl>
    <w:lvl w:ilvl="1">
      <w:start w:val="1"/>
      <w:numFmt w:val="decimal"/>
      <w:lvlText w:val="%1.%2."/>
      <w:lvlJc w:val="left"/>
      <w:pPr>
        <w:ind w:left="851" w:hanging="491"/>
      </w:pPr>
      <w:rPr>
        <w:rFonts w:ascii="Arial" w:hAnsi="Arial" w:hint="default"/>
        <w:b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60A2447"/>
    <w:multiLevelType w:val="multilevel"/>
    <w:tmpl w:val="541E64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0070C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 w:val="0"/>
        <w:i w:val="0"/>
        <w:color w:val="auto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19D8241B"/>
    <w:multiLevelType w:val="multilevel"/>
    <w:tmpl w:val="0415001D"/>
    <w:styleLink w:val="Styl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Arial" w:hAnsi="Arial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1404690"/>
    <w:multiLevelType w:val="hybridMultilevel"/>
    <w:tmpl w:val="A87AED5A"/>
    <w:lvl w:ilvl="0" w:tplc="B5AC29E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23F0598F"/>
    <w:multiLevelType w:val="hybridMultilevel"/>
    <w:tmpl w:val="C4F0CBB8"/>
    <w:lvl w:ilvl="0" w:tplc="DB084574">
      <w:start w:val="1"/>
      <w:numFmt w:val="bullet"/>
      <w:pStyle w:val="07Wyliczanie-2"/>
      <w:lvlText w:val=""/>
      <w:lvlJc w:val="left"/>
      <w:pPr>
        <w:ind w:left="1920" w:hanging="360"/>
      </w:pPr>
      <w:rPr>
        <w:rFonts w:ascii="Symbol" w:hAnsi="Symbol" w:hint="default"/>
        <w:color w:val="262626" w:themeColor="text1" w:themeTint="D9"/>
      </w:rPr>
    </w:lvl>
    <w:lvl w:ilvl="1" w:tplc="041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3" w15:restartNumberingAfterBreak="0">
    <w:nsid w:val="26CB7DBD"/>
    <w:multiLevelType w:val="hybridMultilevel"/>
    <w:tmpl w:val="41A4A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E0618"/>
    <w:multiLevelType w:val="multilevel"/>
    <w:tmpl w:val="46E08F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0070C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 w:val="0"/>
        <w:i w:val="0"/>
        <w:color w:val="0070C0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2F7E4453"/>
    <w:multiLevelType w:val="hybridMultilevel"/>
    <w:tmpl w:val="A1000C2C"/>
    <w:lvl w:ilvl="0" w:tplc="56F42D78">
      <w:start w:val="1"/>
      <w:numFmt w:val="decimal"/>
      <w:lvlText w:val="%1."/>
      <w:lvlJc w:val="left"/>
      <w:pPr>
        <w:ind w:left="710" w:hanging="710"/>
      </w:pPr>
      <w:rPr>
        <w:rFonts w:hint="default"/>
        <w:b/>
        <w:color w:val="4472C4" w:themeColor="accent1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D5650A"/>
    <w:multiLevelType w:val="multilevel"/>
    <w:tmpl w:val="46E08F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0070C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 w:val="0"/>
        <w:i w:val="0"/>
        <w:color w:val="0070C0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7" w15:restartNumberingAfterBreak="0">
    <w:nsid w:val="35DB4F1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86B3248"/>
    <w:multiLevelType w:val="multilevel"/>
    <w:tmpl w:val="FA9E3C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8C76653"/>
    <w:multiLevelType w:val="hybridMultilevel"/>
    <w:tmpl w:val="AF4EB108"/>
    <w:lvl w:ilvl="0" w:tplc="04150011">
      <w:start w:val="1"/>
      <w:numFmt w:val="decimal"/>
      <w:lvlText w:val="%1)"/>
      <w:lvlJc w:val="left"/>
      <w:pPr>
        <w:ind w:left="783" w:hanging="360"/>
      </w:pPr>
    </w:lvl>
    <w:lvl w:ilvl="1" w:tplc="04150019" w:tentative="1">
      <w:start w:val="1"/>
      <w:numFmt w:val="lowerLetter"/>
      <w:lvlText w:val="%2."/>
      <w:lvlJc w:val="left"/>
      <w:pPr>
        <w:ind w:left="1503" w:hanging="360"/>
      </w:pPr>
    </w:lvl>
    <w:lvl w:ilvl="2" w:tplc="0415001B" w:tentative="1">
      <w:start w:val="1"/>
      <w:numFmt w:val="lowerRoman"/>
      <w:lvlText w:val="%3."/>
      <w:lvlJc w:val="right"/>
      <w:pPr>
        <w:ind w:left="2223" w:hanging="180"/>
      </w:pPr>
    </w:lvl>
    <w:lvl w:ilvl="3" w:tplc="0415000F" w:tentative="1">
      <w:start w:val="1"/>
      <w:numFmt w:val="decimal"/>
      <w:lvlText w:val="%4."/>
      <w:lvlJc w:val="left"/>
      <w:pPr>
        <w:ind w:left="2943" w:hanging="360"/>
      </w:pPr>
    </w:lvl>
    <w:lvl w:ilvl="4" w:tplc="04150019" w:tentative="1">
      <w:start w:val="1"/>
      <w:numFmt w:val="lowerLetter"/>
      <w:lvlText w:val="%5."/>
      <w:lvlJc w:val="left"/>
      <w:pPr>
        <w:ind w:left="3663" w:hanging="360"/>
      </w:pPr>
    </w:lvl>
    <w:lvl w:ilvl="5" w:tplc="0415001B" w:tentative="1">
      <w:start w:val="1"/>
      <w:numFmt w:val="lowerRoman"/>
      <w:lvlText w:val="%6."/>
      <w:lvlJc w:val="right"/>
      <w:pPr>
        <w:ind w:left="4383" w:hanging="180"/>
      </w:pPr>
    </w:lvl>
    <w:lvl w:ilvl="6" w:tplc="0415000F" w:tentative="1">
      <w:start w:val="1"/>
      <w:numFmt w:val="decimal"/>
      <w:lvlText w:val="%7."/>
      <w:lvlJc w:val="left"/>
      <w:pPr>
        <w:ind w:left="5103" w:hanging="360"/>
      </w:pPr>
    </w:lvl>
    <w:lvl w:ilvl="7" w:tplc="04150019" w:tentative="1">
      <w:start w:val="1"/>
      <w:numFmt w:val="lowerLetter"/>
      <w:lvlText w:val="%8."/>
      <w:lvlJc w:val="left"/>
      <w:pPr>
        <w:ind w:left="5823" w:hanging="360"/>
      </w:pPr>
    </w:lvl>
    <w:lvl w:ilvl="8" w:tplc="0415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20" w15:restartNumberingAfterBreak="0">
    <w:nsid w:val="3E15778C"/>
    <w:multiLevelType w:val="hybridMultilevel"/>
    <w:tmpl w:val="5C4E9A38"/>
    <w:lvl w:ilvl="0" w:tplc="F050ECF6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9E7DDD"/>
    <w:multiLevelType w:val="multilevel"/>
    <w:tmpl w:val="173231A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sz w:val="28"/>
      </w:rPr>
    </w:lvl>
    <w:lvl w:ilvl="1">
      <w:start w:val="1"/>
      <w:numFmt w:val="decimal"/>
      <w:pStyle w:val="032Podrozdzia"/>
      <w:lvlText w:val="%1.%2."/>
      <w:lvlJc w:val="left"/>
      <w:pPr>
        <w:ind w:left="680" w:hanging="680"/>
      </w:pPr>
      <w:rPr>
        <w:rFonts w:ascii="Arial" w:hAnsi="Arial" w:hint="default"/>
        <w:b/>
        <w:sz w:val="24"/>
      </w:rPr>
    </w:lvl>
    <w:lvl w:ilvl="2">
      <w:start w:val="1"/>
      <w:numFmt w:val="decimal"/>
      <w:pStyle w:val="033Akapitnumerowany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70D0921"/>
    <w:multiLevelType w:val="hybridMultilevel"/>
    <w:tmpl w:val="D36EB53C"/>
    <w:lvl w:ilvl="0" w:tplc="04150019">
      <w:start w:val="1"/>
      <w:numFmt w:val="lowerLetter"/>
      <w:lvlText w:val="%1.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3" w15:restartNumberingAfterBreak="0">
    <w:nsid w:val="47AC509D"/>
    <w:multiLevelType w:val="hybridMultilevel"/>
    <w:tmpl w:val="B43E32C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FF3D43"/>
    <w:multiLevelType w:val="hybridMultilevel"/>
    <w:tmpl w:val="EBB2B0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40FA9"/>
    <w:multiLevelType w:val="multilevel"/>
    <w:tmpl w:val="19CE6438"/>
    <w:lvl w:ilvl="0">
      <w:start w:val="1"/>
      <w:numFmt w:val="decimal"/>
      <w:suff w:val="space"/>
      <w:lvlText w:val="Rozdział %1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</w:lvl>
    <w:lvl w:ilvl="2">
      <w:start w:val="1"/>
      <w:numFmt w:val="none"/>
      <w:pStyle w:val="Nagwek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Nagwek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Nagwek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Nagwek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Nagwek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Nagwek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Nagwek9"/>
      <w:suff w:val="nothing"/>
      <w:lvlText w:val=""/>
      <w:lvlJc w:val="left"/>
      <w:pPr>
        <w:ind w:left="0" w:firstLine="0"/>
      </w:pPr>
    </w:lvl>
  </w:abstractNum>
  <w:abstractNum w:abstractNumId="26" w15:restartNumberingAfterBreak="0">
    <w:nsid w:val="4BC055A4"/>
    <w:multiLevelType w:val="hybridMultilevel"/>
    <w:tmpl w:val="5C4E9A38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FDF681D"/>
    <w:multiLevelType w:val="multilevel"/>
    <w:tmpl w:val="E16A1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8" w15:restartNumberingAfterBreak="0">
    <w:nsid w:val="50B16BC0"/>
    <w:multiLevelType w:val="hybridMultilevel"/>
    <w:tmpl w:val="5422F8E8"/>
    <w:lvl w:ilvl="0" w:tplc="9A24FD2C">
      <w:start w:val="1"/>
      <w:numFmt w:val="decimal"/>
      <w:pStyle w:val="Nagwek1"/>
      <w:lvlText w:val="%1."/>
      <w:lvlJc w:val="left"/>
      <w:pPr>
        <w:ind w:left="3618" w:hanging="360"/>
      </w:pPr>
    </w:lvl>
    <w:lvl w:ilvl="1" w:tplc="2ECA61F2">
      <w:start w:val="1"/>
      <w:numFmt w:val="lowerLetter"/>
      <w:lvlText w:val="%2)"/>
      <w:lvlJc w:val="left"/>
      <w:pPr>
        <w:ind w:left="4688" w:hanging="71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058" w:hanging="180"/>
      </w:pPr>
    </w:lvl>
    <w:lvl w:ilvl="3" w:tplc="0415000F" w:tentative="1">
      <w:start w:val="1"/>
      <w:numFmt w:val="decimal"/>
      <w:lvlText w:val="%4."/>
      <w:lvlJc w:val="left"/>
      <w:pPr>
        <w:ind w:left="5778" w:hanging="360"/>
      </w:pPr>
    </w:lvl>
    <w:lvl w:ilvl="4" w:tplc="04150019" w:tentative="1">
      <w:start w:val="1"/>
      <w:numFmt w:val="lowerLetter"/>
      <w:lvlText w:val="%5."/>
      <w:lvlJc w:val="left"/>
      <w:pPr>
        <w:ind w:left="6498" w:hanging="360"/>
      </w:pPr>
    </w:lvl>
    <w:lvl w:ilvl="5" w:tplc="0415001B" w:tentative="1">
      <w:start w:val="1"/>
      <w:numFmt w:val="lowerRoman"/>
      <w:lvlText w:val="%6."/>
      <w:lvlJc w:val="right"/>
      <w:pPr>
        <w:ind w:left="7218" w:hanging="180"/>
      </w:pPr>
    </w:lvl>
    <w:lvl w:ilvl="6" w:tplc="0415000F" w:tentative="1">
      <w:start w:val="1"/>
      <w:numFmt w:val="decimal"/>
      <w:lvlText w:val="%7."/>
      <w:lvlJc w:val="left"/>
      <w:pPr>
        <w:ind w:left="7938" w:hanging="360"/>
      </w:pPr>
    </w:lvl>
    <w:lvl w:ilvl="7" w:tplc="04150019" w:tentative="1">
      <w:start w:val="1"/>
      <w:numFmt w:val="lowerLetter"/>
      <w:lvlText w:val="%8."/>
      <w:lvlJc w:val="left"/>
      <w:pPr>
        <w:ind w:left="8658" w:hanging="360"/>
      </w:pPr>
    </w:lvl>
    <w:lvl w:ilvl="8" w:tplc="0415001B" w:tentative="1">
      <w:start w:val="1"/>
      <w:numFmt w:val="lowerRoman"/>
      <w:lvlText w:val="%9."/>
      <w:lvlJc w:val="right"/>
      <w:pPr>
        <w:ind w:left="9378" w:hanging="180"/>
      </w:pPr>
    </w:lvl>
  </w:abstractNum>
  <w:abstractNum w:abstractNumId="29" w15:restartNumberingAfterBreak="0">
    <w:nsid w:val="51CC53CE"/>
    <w:multiLevelType w:val="hybridMultilevel"/>
    <w:tmpl w:val="86F4CC1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DB782E"/>
    <w:multiLevelType w:val="multilevel"/>
    <w:tmpl w:val="BF1AE354"/>
    <w:styleLink w:val="Styl3"/>
    <w:lvl w:ilvl="0">
      <w:start w:val="1"/>
      <w:numFmt w:val="decimal"/>
      <w:lvlText w:val="%1"/>
      <w:lvlJc w:val="left"/>
      <w:pPr>
        <w:ind w:left="1134" w:hanging="567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2722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42" w:hanging="1133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9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18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239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60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81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02" w:hanging="567"/>
      </w:pPr>
      <w:rPr>
        <w:rFonts w:hint="default"/>
      </w:rPr>
    </w:lvl>
  </w:abstractNum>
  <w:abstractNum w:abstractNumId="31" w15:restartNumberingAfterBreak="0">
    <w:nsid w:val="58F4478C"/>
    <w:multiLevelType w:val="multilevel"/>
    <w:tmpl w:val="0415001F"/>
    <w:styleLink w:val="Styl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D195380"/>
    <w:multiLevelType w:val="multilevel"/>
    <w:tmpl w:val="60343B0E"/>
    <w:styleLink w:val="Styl4"/>
    <w:lvl w:ilvl="0">
      <w:start w:val="1"/>
      <w:numFmt w:val="decimal"/>
      <w:lvlText w:val="%1."/>
      <w:lvlJc w:val="left"/>
      <w:pPr>
        <w:ind w:left="794" w:hanging="794"/>
      </w:pPr>
      <w:rPr>
        <w:rFonts w:ascii="Arial" w:hAnsi="Arial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E911C63"/>
    <w:multiLevelType w:val="multilevel"/>
    <w:tmpl w:val="0415001F"/>
    <w:styleLink w:val="Styl5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/>
        <w:b/>
        <w:sz w:val="28"/>
      </w:rPr>
    </w:lvl>
    <w:lvl w:ilvl="1">
      <w:start w:val="1"/>
      <w:numFmt w:val="decimal"/>
      <w:pStyle w:val="Podrozdzia"/>
      <w:lvlText w:val="%1.%2."/>
      <w:lvlJc w:val="left"/>
      <w:pPr>
        <w:ind w:left="792" w:hanging="432"/>
      </w:pPr>
      <w:rPr>
        <w:rFonts w:ascii="Arial" w:hAnsi="Arial"/>
        <w:b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62C70E1"/>
    <w:multiLevelType w:val="hybridMultilevel"/>
    <w:tmpl w:val="90C6747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C50566"/>
    <w:multiLevelType w:val="hybridMultilevel"/>
    <w:tmpl w:val="90B2A1A8"/>
    <w:lvl w:ilvl="0" w:tplc="3386E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05725D"/>
    <w:multiLevelType w:val="hybridMultilevel"/>
    <w:tmpl w:val="8E90CC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A01B05"/>
    <w:multiLevelType w:val="multilevel"/>
    <w:tmpl w:val="0415001F"/>
    <w:numStyleLink w:val="Styl5"/>
  </w:abstractNum>
  <w:abstractNum w:abstractNumId="38" w15:restartNumberingAfterBreak="0">
    <w:nsid w:val="74472B0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6AC0737"/>
    <w:multiLevelType w:val="multilevel"/>
    <w:tmpl w:val="BF1AE354"/>
    <w:numStyleLink w:val="Styl3"/>
  </w:abstractNum>
  <w:abstractNum w:abstractNumId="40" w15:restartNumberingAfterBreak="0">
    <w:nsid w:val="78791A06"/>
    <w:multiLevelType w:val="hybridMultilevel"/>
    <w:tmpl w:val="FF9EFC6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8BE7442"/>
    <w:multiLevelType w:val="hybridMultilevel"/>
    <w:tmpl w:val="AF4EB108"/>
    <w:lvl w:ilvl="0" w:tplc="FFFFFFFF">
      <w:start w:val="1"/>
      <w:numFmt w:val="decimal"/>
      <w:lvlText w:val="%1)"/>
      <w:lvlJc w:val="left"/>
      <w:pPr>
        <w:ind w:left="783" w:hanging="360"/>
      </w:pPr>
    </w:lvl>
    <w:lvl w:ilvl="1" w:tplc="FFFFFFFF" w:tentative="1">
      <w:start w:val="1"/>
      <w:numFmt w:val="lowerLetter"/>
      <w:lvlText w:val="%2."/>
      <w:lvlJc w:val="left"/>
      <w:pPr>
        <w:ind w:left="1503" w:hanging="360"/>
      </w:pPr>
    </w:lvl>
    <w:lvl w:ilvl="2" w:tplc="FFFFFFFF" w:tentative="1">
      <w:start w:val="1"/>
      <w:numFmt w:val="lowerRoman"/>
      <w:lvlText w:val="%3."/>
      <w:lvlJc w:val="right"/>
      <w:pPr>
        <w:ind w:left="2223" w:hanging="180"/>
      </w:pPr>
    </w:lvl>
    <w:lvl w:ilvl="3" w:tplc="FFFFFFFF" w:tentative="1">
      <w:start w:val="1"/>
      <w:numFmt w:val="decimal"/>
      <w:lvlText w:val="%4."/>
      <w:lvlJc w:val="left"/>
      <w:pPr>
        <w:ind w:left="2943" w:hanging="360"/>
      </w:pPr>
    </w:lvl>
    <w:lvl w:ilvl="4" w:tplc="FFFFFFFF" w:tentative="1">
      <w:start w:val="1"/>
      <w:numFmt w:val="lowerLetter"/>
      <w:lvlText w:val="%5."/>
      <w:lvlJc w:val="left"/>
      <w:pPr>
        <w:ind w:left="3663" w:hanging="360"/>
      </w:pPr>
    </w:lvl>
    <w:lvl w:ilvl="5" w:tplc="FFFFFFFF" w:tentative="1">
      <w:start w:val="1"/>
      <w:numFmt w:val="lowerRoman"/>
      <w:lvlText w:val="%6."/>
      <w:lvlJc w:val="right"/>
      <w:pPr>
        <w:ind w:left="4383" w:hanging="180"/>
      </w:pPr>
    </w:lvl>
    <w:lvl w:ilvl="6" w:tplc="FFFFFFFF" w:tentative="1">
      <w:start w:val="1"/>
      <w:numFmt w:val="decimal"/>
      <w:lvlText w:val="%7."/>
      <w:lvlJc w:val="left"/>
      <w:pPr>
        <w:ind w:left="5103" w:hanging="360"/>
      </w:pPr>
    </w:lvl>
    <w:lvl w:ilvl="7" w:tplc="FFFFFFFF" w:tentative="1">
      <w:start w:val="1"/>
      <w:numFmt w:val="lowerLetter"/>
      <w:lvlText w:val="%8."/>
      <w:lvlJc w:val="left"/>
      <w:pPr>
        <w:ind w:left="5823" w:hanging="360"/>
      </w:pPr>
    </w:lvl>
    <w:lvl w:ilvl="8" w:tplc="FFFFFFFF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42" w15:restartNumberingAfterBreak="0">
    <w:nsid w:val="796F642C"/>
    <w:multiLevelType w:val="hybridMultilevel"/>
    <w:tmpl w:val="44FE145A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2" w:tplc="04150005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3" w15:restartNumberingAfterBreak="0">
    <w:nsid w:val="79952B0A"/>
    <w:multiLevelType w:val="multilevel"/>
    <w:tmpl w:val="46E08F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0070C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 w:val="0"/>
        <w:i w:val="0"/>
        <w:color w:val="0070C0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44" w15:restartNumberingAfterBreak="0">
    <w:nsid w:val="7AFE330A"/>
    <w:multiLevelType w:val="multilevel"/>
    <w:tmpl w:val="541E64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0070C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 w:val="0"/>
        <w:i w:val="0"/>
        <w:color w:val="auto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45" w15:restartNumberingAfterBreak="0">
    <w:nsid w:val="7B566DBF"/>
    <w:multiLevelType w:val="hybridMultilevel"/>
    <w:tmpl w:val="90C6747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791DCB"/>
    <w:multiLevelType w:val="multilevel"/>
    <w:tmpl w:val="FABCC39E"/>
    <w:lvl w:ilvl="0">
      <w:start w:val="1"/>
      <w:numFmt w:val="decimal"/>
      <w:pStyle w:val="05Rozdzia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7F4F417F"/>
    <w:multiLevelType w:val="hybridMultilevel"/>
    <w:tmpl w:val="50BCC6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30"/>
  </w:num>
  <w:num w:numId="3">
    <w:abstractNumId w:val="6"/>
  </w:num>
  <w:num w:numId="4">
    <w:abstractNumId w:val="46"/>
  </w:num>
  <w:num w:numId="5">
    <w:abstractNumId w:val="32"/>
  </w:num>
  <w:num w:numId="6">
    <w:abstractNumId w:val="33"/>
  </w:num>
  <w:num w:numId="7">
    <w:abstractNumId w:val="21"/>
  </w:num>
  <w:num w:numId="8">
    <w:abstractNumId w:val="31"/>
  </w:num>
  <w:num w:numId="9">
    <w:abstractNumId w:val="10"/>
  </w:num>
  <w:num w:numId="10">
    <w:abstractNumId w:val="28"/>
  </w:num>
  <w:num w:numId="11">
    <w:abstractNumId w:val="15"/>
  </w:num>
  <w:num w:numId="12">
    <w:abstractNumId w:val="27"/>
  </w:num>
  <w:num w:numId="13">
    <w:abstractNumId w:val="34"/>
  </w:num>
  <w:num w:numId="14">
    <w:abstractNumId w:val="37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Arial" w:hAnsi="Arial"/>
          <w:b/>
          <w:sz w:val="28"/>
        </w:rPr>
      </w:lvl>
    </w:lvlOverride>
  </w:num>
  <w:num w:numId="15">
    <w:abstractNumId w:val="35"/>
  </w:num>
  <w:num w:numId="16">
    <w:abstractNumId w:val="4"/>
  </w:num>
  <w:num w:numId="17">
    <w:abstractNumId w:val="47"/>
  </w:num>
  <w:num w:numId="18">
    <w:abstractNumId w:val="38"/>
  </w:num>
  <w:num w:numId="19">
    <w:abstractNumId w:val="1"/>
  </w:num>
  <w:num w:numId="20">
    <w:abstractNumId w:val="17"/>
  </w:num>
  <w:num w:numId="21">
    <w:abstractNumId w:val="23"/>
  </w:num>
  <w:num w:numId="22">
    <w:abstractNumId w:val="16"/>
  </w:num>
  <w:num w:numId="23">
    <w:abstractNumId w:val="39"/>
  </w:num>
  <w:num w:numId="24">
    <w:abstractNumId w:val="29"/>
  </w:num>
  <w:num w:numId="25">
    <w:abstractNumId w:val="20"/>
  </w:num>
  <w:num w:numId="26">
    <w:abstractNumId w:val="45"/>
  </w:num>
  <w:num w:numId="27">
    <w:abstractNumId w:val="5"/>
  </w:num>
  <w:num w:numId="28">
    <w:abstractNumId w:val="12"/>
  </w:num>
  <w:num w:numId="29">
    <w:abstractNumId w:val="8"/>
  </w:num>
  <w:num w:numId="30">
    <w:abstractNumId w:val="43"/>
  </w:num>
  <w:num w:numId="31">
    <w:abstractNumId w:val="11"/>
  </w:num>
  <w:num w:numId="32">
    <w:abstractNumId w:val="42"/>
  </w:num>
  <w:num w:numId="33">
    <w:abstractNumId w:val="0"/>
  </w:num>
  <w:num w:numId="34">
    <w:abstractNumId w:val="44"/>
  </w:num>
  <w:num w:numId="35">
    <w:abstractNumId w:val="3"/>
  </w:num>
  <w:num w:numId="36">
    <w:abstractNumId w:val="22"/>
  </w:num>
  <w:num w:numId="37">
    <w:abstractNumId w:val="18"/>
  </w:num>
  <w:num w:numId="38">
    <w:abstractNumId w:val="13"/>
  </w:num>
  <w:num w:numId="39">
    <w:abstractNumId w:val="2"/>
  </w:num>
  <w:num w:numId="40">
    <w:abstractNumId w:val="19"/>
  </w:num>
  <w:num w:numId="41">
    <w:abstractNumId w:val="41"/>
  </w:num>
  <w:num w:numId="42">
    <w:abstractNumId w:val="26"/>
  </w:num>
  <w:num w:numId="43">
    <w:abstractNumId w:val="40"/>
  </w:num>
  <w:num w:numId="44">
    <w:abstractNumId w:val="9"/>
  </w:num>
  <w:num w:numId="45">
    <w:abstractNumId w:val="7"/>
  </w:num>
  <w:num w:numId="46">
    <w:abstractNumId w:val="7"/>
    <w:lvlOverride w:ilvl="0">
      <w:startOverride w:val="1"/>
    </w:lvlOverride>
  </w:num>
  <w:num w:numId="47">
    <w:abstractNumId w:val="24"/>
  </w:num>
  <w:num w:numId="48">
    <w:abstractNumId w:val="14"/>
  </w:num>
  <w:num w:numId="49">
    <w:abstractNumId w:val="3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/>
  <w:defaultTabStop w:val="708"/>
  <w:hyphenationZone w:val="425"/>
  <w:doNotHyphenateCaps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1NDM0MzMzNzUxNzJX0lEKTi0uzszPAykwrQUA/kd9LSwAAAA="/>
  </w:docVars>
  <w:rsids>
    <w:rsidRoot w:val="00637E62"/>
    <w:rsid w:val="0000006C"/>
    <w:rsid w:val="00000E91"/>
    <w:rsid w:val="00000E9C"/>
    <w:rsid w:val="0000122D"/>
    <w:rsid w:val="00001B8F"/>
    <w:rsid w:val="00004B76"/>
    <w:rsid w:val="00005865"/>
    <w:rsid w:val="000111F4"/>
    <w:rsid w:val="0001151A"/>
    <w:rsid w:val="000126B5"/>
    <w:rsid w:val="00014E16"/>
    <w:rsid w:val="00015285"/>
    <w:rsid w:val="000152BA"/>
    <w:rsid w:val="00015F2F"/>
    <w:rsid w:val="00016ED8"/>
    <w:rsid w:val="00017052"/>
    <w:rsid w:val="0002023D"/>
    <w:rsid w:val="00020587"/>
    <w:rsid w:val="00020F01"/>
    <w:rsid w:val="000216AE"/>
    <w:rsid w:val="00022A52"/>
    <w:rsid w:val="00023CF0"/>
    <w:rsid w:val="00023D37"/>
    <w:rsid w:val="00024060"/>
    <w:rsid w:val="00024ACE"/>
    <w:rsid w:val="000253D3"/>
    <w:rsid w:val="0002651C"/>
    <w:rsid w:val="00026860"/>
    <w:rsid w:val="00026DBD"/>
    <w:rsid w:val="00030ACD"/>
    <w:rsid w:val="00030AD6"/>
    <w:rsid w:val="00030B73"/>
    <w:rsid w:val="00030BF0"/>
    <w:rsid w:val="00030C74"/>
    <w:rsid w:val="0003180F"/>
    <w:rsid w:val="000320C1"/>
    <w:rsid w:val="00032F6B"/>
    <w:rsid w:val="000340CD"/>
    <w:rsid w:val="00034416"/>
    <w:rsid w:val="000355F6"/>
    <w:rsid w:val="0003566D"/>
    <w:rsid w:val="000416EC"/>
    <w:rsid w:val="00044E74"/>
    <w:rsid w:val="00045FA3"/>
    <w:rsid w:val="00046F36"/>
    <w:rsid w:val="000472D1"/>
    <w:rsid w:val="00047593"/>
    <w:rsid w:val="000502E4"/>
    <w:rsid w:val="000521F9"/>
    <w:rsid w:val="00053135"/>
    <w:rsid w:val="000538CA"/>
    <w:rsid w:val="000568EE"/>
    <w:rsid w:val="00057229"/>
    <w:rsid w:val="000611D6"/>
    <w:rsid w:val="0006199A"/>
    <w:rsid w:val="000624D2"/>
    <w:rsid w:val="000624F5"/>
    <w:rsid w:val="0006274B"/>
    <w:rsid w:val="000648DD"/>
    <w:rsid w:val="00064C9A"/>
    <w:rsid w:val="00064FE7"/>
    <w:rsid w:val="00065630"/>
    <w:rsid w:val="00067F28"/>
    <w:rsid w:val="00070379"/>
    <w:rsid w:val="00071BE3"/>
    <w:rsid w:val="00072454"/>
    <w:rsid w:val="000729C7"/>
    <w:rsid w:val="00072C9B"/>
    <w:rsid w:val="00073C3E"/>
    <w:rsid w:val="00073CE1"/>
    <w:rsid w:val="000745A5"/>
    <w:rsid w:val="00074EFD"/>
    <w:rsid w:val="000776BA"/>
    <w:rsid w:val="00077CC4"/>
    <w:rsid w:val="00077D9D"/>
    <w:rsid w:val="00080115"/>
    <w:rsid w:val="00081BAE"/>
    <w:rsid w:val="00081F86"/>
    <w:rsid w:val="000824B9"/>
    <w:rsid w:val="000828D8"/>
    <w:rsid w:val="00082CDA"/>
    <w:rsid w:val="00083576"/>
    <w:rsid w:val="000840D4"/>
    <w:rsid w:val="000841A2"/>
    <w:rsid w:val="00084294"/>
    <w:rsid w:val="00084617"/>
    <w:rsid w:val="00084C60"/>
    <w:rsid w:val="00085AC1"/>
    <w:rsid w:val="00086C78"/>
    <w:rsid w:val="000906FF"/>
    <w:rsid w:val="00091276"/>
    <w:rsid w:val="000914CC"/>
    <w:rsid w:val="000929F5"/>
    <w:rsid w:val="00095D7E"/>
    <w:rsid w:val="000969BB"/>
    <w:rsid w:val="00097A57"/>
    <w:rsid w:val="000A0946"/>
    <w:rsid w:val="000A3189"/>
    <w:rsid w:val="000A3604"/>
    <w:rsid w:val="000A369A"/>
    <w:rsid w:val="000A62C8"/>
    <w:rsid w:val="000A68C9"/>
    <w:rsid w:val="000A72AC"/>
    <w:rsid w:val="000A7496"/>
    <w:rsid w:val="000B0814"/>
    <w:rsid w:val="000B4D86"/>
    <w:rsid w:val="000B6627"/>
    <w:rsid w:val="000B6C84"/>
    <w:rsid w:val="000C0C9C"/>
    <w:rsid w:val="000C0E2F"/>
    <w:rsid w:val="000C11B5"/>
    <w:rsid w:val="000C13AC"/>
    <w:rsid w:val="000C13D0"/>
    <w:rsid w:val="000C1C77"/>
    <w:rsid w:val="000C3606"/>
    <w:rsid w:val="000C47B0"/>
    <w:rsid w:val="000C7B05"/>
    <w:rsid w:val="000D1611"/>
    <w:rsid w:val="000D2FC4"/>
    <w:rsid w:val="000D44D8"/>
    <w:rsid w:val="000D4EAC"/>
    <w:rsid w:val="000D64C2"/>
    <w:rsid w:val="000D7933"/>
    <w:rsid w:val="000E0C96"/>
    <w:rsid w:val="000E1117"/>
    <w:rsid w:val="000E2819"/>
    <w:rsid w:val="000E28C9"/>
    <w:rsid w:val="000E2D25"/>
    <w:rsid w:val="000E4870"/>
    <w:rsid w:val="000F077E"/>
    <w:rsid w:val="000F09C8"/>
    <w:rsid w:val="000F10BE"/>
    <w:rsid w:val="000F1B82"/>
    <w:rsid w:val="000F24FB"/>
    <w:rsid w:val="000F2C1F"/>
    <w:rsid w:val="000F458F"/>
    <w:rsid w:val="000F52E3"/>
    <w:rsid w:val="00102559"/>
    <w:rsid w:val="0010263E"/>
    <w:rsid w:val="00102853"/>
    <w:rsid w:val="00103555"/>
    <w:rsid w:val="0010363E"/>
    <w:rsid w:val="00103793"/>
    <w:rsid w:val="00103FCC"/>
    <w:rsid w:val="00104297"/>
    <w:rsid w:val="00104866"/>
    <w:rsid w:val="00105402"/>
    <w:rsid w:val="0010597B"/>
    <w:rsid w:val="0010718F"/>
    <w:rsid w:val="001077F8"/>
    <w:rsid w:val="001101A4"/>
    <w:rsid w:val="00110FBD"/>
    <w:rsid w:val="00111FF5"/>
    <w:rsid w:val="00112BD0"/>
    <w:rsid w:val="00112C8C"/>
    <w:rsid w:val="001134AA"/>
    <w:rsid w:val="00115311"/>
    <w:rsid w:val="00116696"/>
    <w:rsid w:val="00117350"/>
    <w:rsid w:val="0012037D"/>
    <w:rsid w:val="001208CB"/>
    <w:rsid w:val="00120964"/>
    <w:rsid w:val="0012139B"/>
    <w:rsid w:val="00121B68"/>
    <w:rsid w:val="00121FDD"/>
    <w:rsid w:val="0012244B"/>
    <w:rsid w:val="00123386"/>
    <w:rsid w:val="0012434D"/>
    <w:rsid w:val="00125C35"/>
    <w:rsid w:val="00126863"/>
    <w:rsid w:val="001271C5"/>
    <w:rsid w:val="0012788E"/>
    <w:rsid w:val="00131206"/>
    <w:rsid w:val="0013172C"/>
    <w:rsid w:val="00131DF5"/>
    <w:rsid w:val="00135972"/>
    <w:rsid w:val="00135CCA"/>
    <w:rsid w:val="001364BA"/>
    <w:rsid w:val="00136CCD"/>
    <w:rsid w:val="00136D1C"/>
    <w:rsid w:val="0013748C"/>
    <w:rsid w:val="001376CB"/>
    <w:rsid w:val="00140876"/>
    <w:rsid w:val="00141B2A"/>
    <w:rsid w:val="001435FE"/>
    <w:rsid w:val="00143A1B"/>
    <w:rsid w:val="001445C8"/>
    <w:rsid w:val="00145C73"/>
    <w:rsid w:val="00145EE9"/>
    <w:rsid w:val="00146760"/>
    <w:rsid w:val="00147BAE"/>
    <w:rsid w:val="0015036B"/>
    <w:rsid w:val="00150C0C"/>
    <w:rsid w:val="00150E2A"/>
    <w:rsid w:val="001521D9"/>
    <w:rsid w:val="00153748"/>
    <w:rsid w:val="001559B7"/>
    <w:rsid w:val="00156BF4"/>
    <w:rsid w:val="00160353"/>
    <w:rsid w:val="00160AF7"/>
    <w:rsid w:val="00160B39"/>
    <w:rsid w:val="00162821"/>
    <w:rsid w:val="00163BA5"/>
    <w:rsid w:val="001645C7"/>
    <w:rsid w:val="00164D0C"/>
    <w:rsid w:val="00166E33"/>
    <w:rsid w:val="001678D3"/>
    <w:rsid w:val="00171674"/>
    <w:rsid w:val="00171E03"/>
    <w:rsid w:val="00172514"/>
    <w:rsid w:val="001744E5"/>
    <w:rsid w:val="001745A5"/>
    <w:rsid w:val="00174CE1"/>
    <w:rsid w:val="00174E7A"/>
    <w:rsid w:val="00176F7F"/>
    <w:rsid w:val="001774FC"/>
    <w:rsid w:val="00177BE6"/>
    <w:rsid w:val="00180424"/>
    <w:rsid w:val="0018213E"/>
    <w:rsid w:val="00184520"/>
    <w:rsid w:val="00184624"/>
    <w:rsid w:val="00186666"/>
    <w:rsid w:val="00187488"/>
    <w:rsid w:val="001876E2"/>
    <w:rsid w:val="001876F5"/>
    <w:rsid w:val="00187E37"/>
    <w:rsid w:val="001911F6"/>
    <w:rsid w:val="001972CD"/>
    <w:rsid w:val="00197631"/>
    <w:rsid w:val="001A07E4"/>
    <w:rsid w:val="001A1BF9"/>
    <w:rsid w:val="001A2A38"/>
    <w:rsid w:val="001A3872"/>
    <w:rsid w:val="001A3CE9"/>
    <w:rsid w:val="001A52EE"/>
    <w:rsid w:val="001A5B8D"/>
    <w:rsid w:val="001A706E"/>
    <w:rsid w:val="001B1E35"/>
    <w:rsid w:val="001B28A9"/>
    <w:rsid w:val="001B3EBA"/>
    <w:rsid w:val="001B4DAE"/>
    <w:rsid w:val="001B57C2"/>
    <w:rsid w:val="001B59F3"/>
    <w:rsid w:val="001B5C13"/>
    <w:rsid w:val="001B68A0"/>
    <w:rsid w:val="001B7127"/>
    <w:rsid w:val="001B74DD"/>
    <w:rsid w:val="001C08DF"/>
    <w:rsid w:val="001C0B73"/>
    <w:rsid w:val="001C0D06"/>
    <w:rsid w:val="001C2034"/>
    <w:rsid w:val="001C5968"/>
    <w:rsid w:val="001C6D1A"/>
    <w:rsid w:val="001C6F98"/>
    <w:rsid w:val="001C752B"/>
    <w:rsid w:val="001C75BB"/>
    <w:rsid w:val="001C7DE1"/>
    <w:rsid w:val="001D012F"/>
    <w:rsid w:val="001D1512"/>
    <w:rsid w:val="001D15F2"/>
    <w:rsid w:val="001D1FCF"/>
    <w:rsid w:val="001D2096"/>
    <w:rsid w:val="001D2BE4"/>
    <w:rsid w:val="001D4DD4"/>
    <w:rsid w:val="001D5176"/>
    <w:rsid w:val="001D5A2C"/>
    <w:rsid w:val="001D6A53"/>
    <w:rsid w:val="001D7024"/>
    <w:rsid w:val="001E375C"/>
    <w:rsid w:val="001E393C"/>
    <w:rsid w:val="001E48B1"/>
    <w:rsid w:val="001E49E4"/>
    <w:rsid w:val="001F63CC"/>
    <w:rsid w:val="001F6562"/>
    <w:rsid w:val="001F6FD4"/>
    <w:rsid w:val="001F713E"/>
    <w:rsid w:val="001F741B"/>
    <w:rsid w:val="00200BF5"/>
    <w:rsid w:val="0020157D"/>
    <w:rsid w:val="00203685"/>
    <w:rsid w:val="0020502D"/>
    <w:rsid w:val="00205E9F"/>
    <w:rsid w:val="00205EAE"/>
    <w:rsid w:val="002071C4"/>
    <w:rsid w:val="0020757B"/>
    <w:rsid w:val="00207756"/>
    <w:rsid w:val="00212641"/>
    <w:rsid w:val="00212795"/>
    <w:rsid w:val="00212F31"/>
    <w:rsid w:val="00214FEB"/>
    <w:rsid w:val="00217246"/>
    <w:rsid w:val="002203C0"/>
    <w:rsid w:val="002203D7"/>
    <w:rsid w:val="00220981"/>
    <w:rsid w:val="00222270"/>
    <w:rsid w:val="00223D33"/>
    <w:rsid w:val="0022484F"/>
    <w:rsid w:val="00227448"/>
    <w:rsid w:val="002275B5"/>
    <w:rsid w:val="002276CC"/>
    <w:rsid w:val="002277E1"/>
    <w:rsid w:val="00227EF6"/>
    <w:rsid w:val="002300B5"/>
    <w:rsid w:val="00230B0F"/>
    <w:rsid w:val="00231099"/>
    <w:rsid w:val="002313D8"/>
    <w:rsid w:val="002321DE"/>
    <w:rsid w:val="00234EC1"/>
    <w:rsid w:val="00235501"/>
    <w:rsid w:val="002375DD"/>
    <w:rsid w:val="002379F6"/>
    <w:rsid w:val="00237E5F"/>
    <w:rsid w:val="00241795"/>
    <w:rsid w:val="00243CBA"/>
    <w:rsid w:val="00244883"/>
    <w:rsid w:val="00245768"/>
    <w:rsid w:val="00245C55"/>
    <w:rsid w:val="00246081"/>
    <w:rsid w:val="002533B1"/>
    <w:rsid w:val="002537F9"/>
    <w:rsid w:val="00254760"/>
    <w:rsid w:val="00255C71"/>
    <w:rsid w:val="00255DA6"/>
    <w:rsid w:val="00256487"/>
    <w:rsid w:val="00257DA1"/>
    <w:rsid w:val="00260FA4"/>
    <w:rsid w:val="00262FEB"/>
    <w:rsid w:val="002634BB"/>
    <w:rsid w:val="002643B6"/>
    <w:rsid w:val="00264AD6"/>
    <w:rsid w:val="0026544E"/>
    <w:rsid w:val="0026560C"/>
    <w:rsid w:val="00266710"/>
    <w:rsid w:val="002670DB"/>
    <w:rsid w:val="002671BE"/>
    <w:rsid w:val="00267BCB"/>
    <w:rsid w:val="00267D73"/>
    <w:rsid w:val="00270829"/>
    <w:rsid w:val="00271CBA"/>
    <w:rsid w:val="00273FF6"/>
    <w:rsid w:val="0027428E"/>
    <w:rsid w:val="0027502B"/>
    <w:rsid w:val="002772AD"/>
    <w:rsid w:val="00282330"/>
    <w:rsid w:val="00282C02"/>
    <w:rsid w:val="00284D03"/>
    <w:rsid w:val="00285BC4"/>
    <w:rsid w:val="00285FE9"/>
    <w:rsid w:val="00286BB1"/>
    <w:rsid w:val="0028704D"/>
    <w:rsid w:val="00287227"/>
    <w:rsid w:val="00290FF2"/>
    <w:rsid w:val="0029189D"/>
    <w:rsid w:val="00291D9B"/>
    <w:rsid w:val="00292928"/>
    <w:rsid w:val="00295F5F"/>
    <w:rsid w:val="00296B28"/>
    <w:rsid w:val="0029765E"/>
    <w:rsid w:val="00297B0F"/>
    <w:rsid w:val="002A0228"/>
    <w:rsid w:val="002A043F"/>
    <w:rsid w:val="002A17FA"/>
    <w:rsid w:val="002A25D5"/>
    <w:rsid w:val="002A2F81"/>
    <w:rsid w:val="002A3583"/>
    <w:rsid w:val="002A3C31"/>
    <w:rsid w:val="002A68B3"/>
    <w:rsid w:val="002A75A6"/>
    <w:rsid w:val="002A7EEF"/>
    <w:rsid w:val="002B0431"/>
    <w:rsid w:val="002B08A3"/>
    <w:rsid w:val="002B0DEB"/>
    <w:rsid w:val="002B2B45"/>
    <w:rsid w:val="002B3332"/>
    <w:rsid w:val="002B469C"/>
    <w:rsid w:val="002B4B1E"/>
    <w:rsid w:val="002B649F"/>
    <w:rsid w:val="002C16F4"/>
    <w:rsid w:val="002C1F4F"/>
    <w:rsid w:val="002C257B"/>
    <w:rsid w:val="002C3415"/>
    <w:rsid w:val="002C362D"/>
    <w:rsid w:val="002C4413"/>
    <w:rsid w:val="002C5013"/>
    <w:rsid w:val="002C5744"/>
    <w:rsid w:val="002D21F2"/>
    <w:rsid w:val="002D31D1"/>
    <w:rsid w:val="002D3EBE"/>
    <w:rsid w:val="002D3EF4"/>
    <w:rsid w:val="002D51DF"/>
    <w:rsid w:val="002D5D6C"/>
    <w:rsid w:val="002D6125"/>
    <w:rsid w:val="002E0998"/>
    <w:rsid w:val="002E20F4"/>
    <w:rsid w:val="002E2507"/>
    <w:rsid w:val="002E51E5"/>
    <w:rsid w:val="002E558F"/>
    <w:rsid w:val="002E5705"/>
    <w:rsid w:val="002F0984"/>
    <w:rsid w:val="002F09C5"/>
    <w:rsid w:val="002F27CB"/>
    <w:rsid w:val="002F2D86"/>
    <w:rsid w:val="002F2E97"/>
    <w:rsid w:val="002F3542"/>
    <w:rsid w:val="002F560A"/>
    <w:rsid w:val="002F6EBE"/>
    <w:rsid w:val="002F709F"/>
    <w:rsid w:val="00302A1A"/>
    <w:rsid w:val="0030345D"/>
    <w:rsid w:val="003047BF"/>
    <w:rsid w:val="00304F38"/>
    <w:rsid w:val="00305483"/>
    <w:rsid w:val="0031189C"/>
    <w:rsid w:val="00312EA3"/>
    <w:rsid w:val="003143FD"/>
    <w:rsid w:val="00314775"/>
    <w:rsid w:val="00315136"/>
    <w:rsid w:val="00317383"/>
    <w:rsid w:val="0031750C"/>
    <w:rsid w:val="00317E2F"/>
    <w:rsid w:val="003205DA"/>
    <w:rsid w:val="00320A72"/>
    <w:rsid w:val="00321123"/>
    <w:rsid w:val="003216E3"/>
    <w:rsid w:val="00322C1B"/>
    <w:rsid w:val="00322C81"/>
    <w:rsid w:val="00323187"/>
    <w:rsid w:val="0032472E"/>
    <w:rsid w:val="00324DF6"/>
    <w:rsid w:val="00326826"/>
    <w:rsid w:val="00330443"/>
    <w:rsid w:val="00331F89"/>
    <w:rsid w:val="00332070"/>
    <w:rsid w:val="00332A04"/>
    <w:rsid w:val="00332A18"/>
    <w:rsid w:val="003336DB"/>
    <w:rsid w:val="0033402C"/>
    <w:rsid w:val="0033474B"/>
    <w:rsid w:val="003365B6"/>
    <w:rsid w:val="003371A5"/>
    <w:rsid w:val="0034143C"/>
    <w:rsid w:val="003451BC"/>
    <w:rsid w:val="00345FA4"/>
    <w:rsid w:val="003602B2"/>
    <w:rsid w:val="00360314"/>
    <w:rsid w:val="00360DDB"/>
    <w:rsid w:val="00361A81"/>
    <w:rsid w:val="00361E93"/>
    <w:rsid w:val="00362DDA"/>
    <w:rsid w:val="0036300D"/>
    <w:rsid w:val="00365BD6"/>
    <w:rsid w:val="003660D1"/>
    <w:rsid w:val="00367E43"/>
    <w:rsid w:val="00370E06"/>
    <w:rsid w:val="0037190D"/>
    <w:rsid w:val="00376CE2"/>
    <w:rsid w:val="003806E9"/>
    <w:rsid w:val="00381F44"/>
    <w:rsid w:val="00383213"/>
    <w:rsid w:val="00383F40"/>
    <w:rsid w:val="00385F2E"/>
    <w:rsid w:val="00386331"/>
    <w:rsid w:val="00387940"/>
    <w:rsid w:val="00387A5D"/>
    <w:rsid w:val="0039033A"/>
    <w:rsid w:val="00390605"/>
    <w:rsid w:val="003906C2"/>
    <w:rsid w:val="00390B63"/>
    <w:rsid w:val="003910EE"/>
    <w:rsid w:val="003918E9"/>
    <w:rsid w:val="003947CE"/>
    <w:rsid w:val="00394B82"/>
    <w:rsid w:val="003966AB"/>
    <w:rsid w:val="003973FC"/>
    <w:rsid w:val="003A28E5"/>
    <w:rsid w:val="003A2CDB"/>
    <w:rsid w:val="003A3D12"/>
    <w:rsid w:val="003A48AF"/>
    <w:rsid w:val="003A4BC2"/>
    <w:rsid w:val="003A4BEB"/>
    <w:rsid w:val="003A525A"/>
    <w:rsid w:val="003A5776"/>
    <w:rsid w:val="003A5A31"/>
    <w:rsid w:val="003A7324"/>
    <w:rsid w:val="003A7707"/>
    <w:rsid w:val="003B00FE"/>
    <w:rsid w:val="003B184C"/>
    <w:rsid w:val="003B28E4"/>
    <w:rsid w:val="003B721F"/>
    <w:rsid w:val="003B72F7"/>
    <w:rsid w:val="003C00A1"/>
    <w:rsid w:val="003C060C"/>
    <w:rsid w:val="003C14F3"/>
    <w:rsid w:val="003C23DA"/>
    <w:rsid w:val="003C2C1A"/>
    <w:rsid w:val="003C367B"/>
    <w:rsid w:val="003C3DA6"/>
    <w:rsid w:val="003C5D6D"/>
    <w:rsid w:val="003C5D8D"/>
    <w:rsid w:val="003C6DC5"/>
    <w:rsid w:val="003C7281"/>
    <w:rsid w:val="003D0557"/>
    <w:rsid w:val="003D0E9D"/>
    <w:rsid w:val="003D120B"/>
    <w:rsid w:val="003D1D06"/>
    <w:rsid w:val="003D3B07"/>
    <w:rsid w:val="003D3CA1"/>
    <w:rsid w:val="003D597F"/>
    <w:rsid w:val="003D5F9F"/>
    <w:rsid w:val="003D7861"/>
    <w:rsid w:val="003E1E02"/>
    <w:rsid w:val="003E7C3E"/>
    <w:rsid w:val="003F25EF"/>
    <w:rsid w:val="003F3D4D"/>
    <w:rsid w:val="003F4369"/>
    <w:rsid w:val="003F4AE9"/>
    <w:rsid w:val="003F50B0"/>
    <w:rsid w:val="003F5BA7"/>
    <w:rsid w:val="003F620F"/>
    <w:rsid w:val="003F6BBB"/>
    <w:rsid w:val="0040030D"/>
    <w:rsid w:val="00401973"/>
    <w:rsid w:val="00401CE1"/>
    <w:rsid w:val="00402406"/>
    <w:rsid w:val="004050E0"/>
    <w:rsid w:val="00405303"/>
    <w:rsid w:val="00406C27"/>
    <w:rsid w:val="0040776A"/>
    <w:rsid w:val="0041040E"/>
    <w:rsid w:val="00411E91"/>
    <w:rsid w:val="00411F94"/>
    <w:rsid w:val="00412365"/>
    <w:rsid w:val="00414459"/>
    <w:rsid w:val="00414D06"/>
    <w:rsid w:val="004160AB"/>
    <w:rsid w:val="00416132"/>
    <w:rsid w:val="00416CCE"/>
    <w:rsid w:val="004207DA"/>
    <w:rsid w:val="00421C7F"/>
    <w:rsid w:val="00422541"/>
    <w:rsid w:val="00422827"/>
    <w:rsid w:val="004228D7"/>
    <w:rsid w:val="004234D2"/>
    <w:rsid w:val="00423ABD"/>
    <w:rsid w:val="00423B5C"/>
    <w:rsid w:val="0042427D"/>
    <w:rsid w:val="004244CE"/>
    <w:rsid w:val="00426E7E"/>
    <w:rsid w:val="004307A6"/>
    <w:rsid w:val="00430ADA"/>
    <w:rsid w:val="00430E1D"/>
    <w:rsid w:val="0043449E"/>
    <w:rsid w:val="004359CE"/>
    <w:rsid w:val="00441796"/>
    <w:rsid w:val="00441D5F"/>
    <w:rsid w:val="0044233D"/>
    <w:rsid w:val="00442440"/>
    <w:rsid w:val="00442DA6"/>
    <w:rsid w:val="004442CC"/>
    <w:rsid w:val="004454DA"/>
    <w:rsid w:val="0044622E"/>
    <w:rsid w:val="0044647A"/>
    <w:rsid w:val="0044699B"/>
    <w:rsid w:val="0045305F"/>
    <w:rsid w:val="00453B57"/>
    <w:rsid w:val="004548E5"/>
    <w:rsid w:val="004549A5"/>
    <w:rsid w:val="00457708"/>
    <w:rsid w:val="00457CD8"/>
    <w:rsid w:val="00457FF9"/>
    <w:rsid w:val="00461FFE"/>
    <w:rsid w:val="00463DC7"/>
    <w:rsid w:val="00464E04"/>
    <w:rsid w:val="004660A8"/>
    <w:rsid w:val="004665F2"/>
    <w:rsid w:val="00470103"/>
    <w:rsid w:val="00470567"/>
    <w:rsid w:val="0047139A"/>
    <w:rsid w:val="00471A62"/>
    <w:rsid w:val="004724E6"/>
    <w:rsid w:val="00473675"/>
    <w:rsid w:val="00474DE8"/>
    <w:rsid w:val="004755D9"/>
    <w:rsid w:val="004767DF"/>
    <w:rsid w:val="004768DB"/>
    <w:rsid w:val="00476A2A"/>
    <w:rsid w:val="00481B81"/>
    <w:rsid w:val="004846ED"/>
    <w:rsid w:val="004855E4"/>
    <w:rsid w:val="004904EA"/>
    <w:rsid w:val="0049552A"/>
    <w:rsid w:val="00496FD6"/>
    <w:rsid w:val="00497597"/>
    <w:rsid w:val="004A1534"/>
    <w:rsid w:val="004A2BF0"/>
    <w:rsid w:val="004A3370"/>
    <w:rsid w:val="004A3693"/>
    <w:rsid w:val="004A3ADC"/>
    <w:rsid w:val="004A4586"/>
    <w:rsid w:val="004A53C4"/>
    <w:rsid w:val="004A684A"/>
    <w:rsid w:val="004A6F46"/>
    <w:rsid w:val="004A7283"/>
    <w:rsid w:val="004A73F2"/>
    <w:rsid w:val="004B38C3"/>
    <w:rsid w:val="004B3DDB"/>
    <w:rsid w:val="004B42BA"/>
    <w:rsid w:val="004B55EB"/>
    <w:rsid w:val="004B63A3"/>
    <w:rsid w:val="004B6885"/>
    <w:rsid w:val="004B6BE0"/>
    <w:rsid w:val="004C0E91"/>
    <w:rsid w:val="004C44D3"/>
    <w:rsid w:val="004C5849"/>
    <w:rsid w:val="004C5CE7"/>
    <w:rsid w:val="004C64C3"/>
    <w:rsid w:val="004C6DEB"/>
    <w:rsid w:val="004D00BD"/>
    <w:rsid w:val="004D1DB5"/>
    <w:rsid w:val="004D2D89"/>
    <w:rsid w:val="004D416E"/>
    <w:rsid w:val="004D4AC5"/>
    <w:rsid w:val="004D4B06"/>
    <w:rsid w:val="004D4D42"/>
    <w:rsid w:val="004D4D58"/>
    <w:rsid w:val="004D5C46"/>
    <w:rsid w:val="004D63E3"/>
    <w:rsid w:val="004D6490"/>
    <w:rsid w:val="004D6E67"/>
    <w:rsid w:val="004D6FDA"/>
    <w:rsid w:val="004E08BF"/>
    <w:rsid w:val="004E0F92"/>
    <w:rsid w:val="004E19BF"/>
    <w:rsid w:val="004E3CE2"/>
    <w:rsid w:val="004E4B63"/>
    <w:rsid w:val="004E500B"/>
    <w:rsid w:val="004F0797"/>
    <w:rsid w:val="004F0954"/>
    <w:rsid w:val="004F11CE"/>
    <w:rsid w:val="004F38C5"/>
    <w:rsid w:val="004F393C"/>
    <w:rsid w:val="004F467C"/>
    <w:rsid w:val="004F520B"/>
    <w:rsid w:val="004F6810"/>
    <w:rsid w:val="004F6FC8"/>
    <w:rsid w:val="004F7DAD"/>
    <w:rsid w:val="00501F9A"/>
    <w:rsid w:val="005027D5"/>
    <w:rsid w:val="00504139"/>
    <w:rsid w:val="00505BE5"/>
    <w:rsid w:val="00512C8A"/>
    <w:rsid w:val="00512D35"/>
    <w:rsid w:val="00513472"/>
    <w:rsid w:val="005144E1"/>
    <w:rsid w:val="00515018"/>
    <w:rsid w:val="00517459"/>
    <w:rsid w:val="00521211"/>
    <w:rsid w:val="005213D4"/>
    <w:rsid w:val="00521F0A"/>
    <w:rsid w:val="00522FCC"/>
    <w:rsid w:val="0052656D"/>
    <w:rsid w:val="00526949"/>
    <w:rsid w:val="00527344"/>
    <w:rsid w:val="00533748"/>
    <w:rsid w:val="00533A38"/>
    <w:rsid w:val="00533F13"/>
    <w:rsid w:val="00535B47"/>
    <w:rsid w:val="00535EEC"/>
    <w:rsid w:val="00536B01"/>
    <w:rsid w:val="00536D3B"/>
    <w:rsid w:val="005413FB"/>
    <w:rsid w:val="0054247B"/>
    <w:rsid w:val="005437C2"/>
    <w:rsid w:val="005500EA"/>
    <w:rsid w:val="00552CD7"/>
    <w:rsid w:val="0055343A"/>
    <w:rsid w:val="005556DD"/>
    <w:rsid w:val="005572A6"/>
    <w:rsid w:val="00560D2E"/>
    <w:rsid w:val="00562B42"/>
    <w:rsid w:val="00563317"/>
    <w:rsid w:val="00563972"/>
    <w:rsid w:val="00563A3C"/>
    <w:rsid w:val="00563EA7"/>
    <w:rsid w:val="0056490B"/>
    <w:rsid w:val="0056529D"/>
    <w:rsid w:val="00565781"/>
    <w:rsid w:val="00565881"/>
    <w:rsid w:val="00565C4B"/>
    <w:rsid w:val="00566EC0"/>
    <w:rsid w:val="00567524"/>
    <w:rsid w:val="00570056"/>
    <w:rsid w:val="00570A8D"/>
    <w:rsid w:val="0057112C"/>
    <w:rsid w:val="00571929"/>
    <w:rsid w:val="005722E0"/>
    <w:rsid w:val="00574AAF"/>
    <w:rsid w:val="00575008"/>
    <w:rsid w:val="00575C85"/>
    <w:rsid w:val="00576590"/>
    <w:rsid w:val="00576E3B"/>
    <w:rsid w:val="005776C2"/>
    <w:rsid w:val="00577CC8"/>
    <w:rsid w:val="00577EF1"/>
    <w:rsid w:val="005800C7"/>
    <w:rsid w:val="00580B00"/>
    <w:rsid w:val="00581C3E"/>
    <w:rsid w:val="00581D09"/>
    <w:rsid w:val="00581F1A"/>
    <w:rsid w:val="00582B9E"/>
    <w:rsid w:val="0058438A"/>
    <w:rsid w:val="00584DF0"/>
    <w:rsid w:val="00586B5F"/>
    <w:rsid w:val="00587572"/>
    <w:rsid w:val="0059026F"/>
    <w:rsid w:val="005950F3"/>
    <w:rsid w:val="0059704F"/>
    <w:rsid w:val="005A0A08"/>
    <w:rsid w:val="005A0CAE"/>
    <w:rsid w:val="005A2F2C"/>
    <w:rsid w:val="005A3065"/>
    <w:rsid w:val="005A488E"/>
    <w:rsid w:val="005A50BF"/>
    <w:rsid w:val="005A5EC1"/>
    <w:rsid w:val="005A61FB"/>
    <w:rsid w:val="005A787C"/>
    <w:rsid w:val="005B1F6E"/>
    <w:rsid w:val="005B1FF0"/>
    <w:rsid w:val="005B2945"/>
    <w:rsid w:val="005B2A87"/>
    <w:rsid w:val="005B3634"/>
    <w:rsid w:val="005B3751"/>
    <w:rsid w:val="005B3F9E"/>
    <w:rsid w:val="005B49A5"/>
    <w:rsid w:val="005B754F"/>
    <w:rsid w:val="005C2A7F"/>
    <w:rsid w:val="005C3CC9"/>
    <w:rsid w:val="005C4B29"/>
    <w:rsid w:val="005C5A80"/>
    <w:rsid w:val="005C70F8"/>
    <w:rsid w:val="005C742B"/>
    <w:rsid w:val="005D01D2"/>
    <w:rsid w:val="005D0210"/>
    <w:rsid w:val="005D0BB6"/>
    <w:rsid w:val="005D1D46"/>
    <w:rsid w:val="005D2F2A"/>
    <w:rsid w:val="005D48CB"/>
    <w:rsid w:val="005D5720"/>
    <w:rsid w:val="005D77F8"/>
    <w:rsid w:val="005D788A"/>
    <w:rsid w:val="005D7ACB"/>
    <w:rsid w:val="005E0AE7"/>
    <w:rsid w:val="005E2C73"/>
    <w:rsid w:val="005E4C6E"/>
    <w:rsid w:val="005E74C0"/>
    <w:rsid w:val="005E7DB0"/>
    <w:rsid w:val="005E7DD2"/>
    <w:rsid w:val="005F3377"/>
    <w:rsid w:val="005F54FC"/>
    <w:rsid w:val="005F601F"/>
    <w:rsid w:val="005F6258"/>
    <w:rsid w:val="005F6D52"/>
    <w:rsid w:val="005F6ED3"/>
    <w:rsid w:val="005F7108"/>
    <w:rsid w:val="005F785C"/>
    <w:rsid w:val="00600DDC"/>
    <w:rsid w:val="006055E9"/>
    <w:rsid w:val="00606463"/>
    <w:rsid w:val="00606AD9"/>
    <w:rsid w:val="006078EA"/>
    <w:rsid w:val="00614186"/>
    <w:rsid w:val="00615455"/>
    <w:rsid w:val="006168AF"/>
    <w:rsid w:val="006168FA"/>
    <w:rsid w:val="006172DC"/>
    <w:rsid w:val="00620B72"/>
    <w:rsid w:val="00620F42"/>
    <w:rsid w:val="00624106"/>
    <w:rsid w:val="00624B24"/>
    <w:rsid w:val="00626636"/>
    <w:rsid w:val="00627429"/>
    <w:rsid w:val="00630832"/>
    <w:rsid w:val="00632607"/>
    <w:rsid w:val="00632E32"/>
    <w:rsid w:val="0063310B"/>
    <w:rsid w:val="00633729"/>
    <w:rsid w:val="00634948"/>
    <w:rsid w:val="00634BCE"/>
    <w:rsid w:val="00637E62"/>
    <w:rsid w:val="00640245"/>
    <w:rsid w:val="006406ED"/>
    <w:rsid w:val="0064141A"/>
    <w:rsid w:val="00641B9E"/>
    <w:rsid w:val="0064212D"/>
    <w:rsid w:val="006422EB"/>
    <w:rsid w:val="006437C9"/>
    <w:rsid w:val="006457DE"/>
    <w:rsid w:val="00645C18"/>
    <w:rsid w:val="006462E3"/>
    <w:rsid w:val="00646525"/>
    <w:rsid w:val="0065096D"/>
    <w:rsid w:val="00651AE4"/>
    <w:rsid w:val="00651D03"/>
    <w:rsid w:val="00651D13"/>
    <w:rsid w:val="00652B6A"/>
    <w:rsid w:val="00653524"/>
    <w:rsid w:val="00654476"/>
    <w:rsid w:val="00654FA3"/>
    <w:rsid w:val="0065639A"/>
    <w:rsid w:val="0065643D"/>
    <w:rsid w:val="00657ED0"/>
    <w:rsid w:val="0066094A"/>
    <w:rsid w:val="0066135B"/>
    <w:rsid w:val="0066164E"/>
    <w:rsid w:val="00661C6F"/>
    <w:rsid w:val="0066243E"/>
    <w:rsid w:val="00662CC2"/>
    <w:rsid w:val="00662F0A"/>
    <w:rsid w:val="006643B8"/>
    <w:rsid w:val="00666347"/>
    <w:rsid w:val="006665D0"/>
    <w:rsid w:val="00666770"/>
    <w:rsid w:val="00666778"/>
    <w:rsid w:val="00666E7C"/>
    <w:rsid w:val="0066793A"/>
    <w:rsid w:val="00667C0B"/>
    <w:rsid w:val="00671484"/>
    <w:rsid w:val="0067160F"/>
    <w:rsid w:val="00672107"/>
    <w:rsid w:val="00673F3B"/>
    <w:rsid w:val="00674EFC"/>
    <w:rsid w:val="00675BB9"/>
    <w:rsid w:val="00677AE3"/>
    <w:rsid w:val="00682ECD"/>
    <w:rsid w:val="00683DBA"/>
    <w:rsid w:val="006843C5"/>
    <w:rsid w:val="006848CE"/>
    <w:rsid w:val="00684E2B"/>
    <w:rsid w:val="00685A60"/>
    <w:rsid w:val="00686277"/>
    <w:rsid w:val="00687061"/>
    <w:rsid w:val="0068736D"/>
    <w:rsid w:val="00690539"/>
    <w:rsid w:val="00691CB6"/>
    <w:rsid w:val="006931D5"/>
    <w:rsid w:val="0069372F"/>
    <w:rsid w:val="00693846"/>
    <w:rsid w:val="00694C5B"/>
    <w:rsid w:val="00695784"/>
    <w:rsid w:val="006A05CD"/>
    <w:rsid w:val="006A25B7"/>
    <w:rsid w:val="006A3A6A"/>
    <w:rsid w:val="006A3D30"/>
    <w:rsid w:val="006A7AC5"/>
    <w:rsid w:val="006B43C4"/>
    <w:rsid w:val="006B6B6F"/>
    <w:rsid w:val="006C249D"/>
    <w:rsid w:val="006C29E9"/>
    <w:rsid w:val="006C3832"/>
    <w:rsid w:val="006C4542"/>
    <w:rsid w:val="006C4BC6"/>
    <w:rsid w:val="006C5B9E"/>
    <w:rsid w:val="006C5F4E"/>
    <w:rsid w:val="006C5FF5"/>
    <w:rsid w:val="006C5FF7"/>
    <w:rsid w:val="006C605B"/>
    <w:rsid w:val="006C713E"/>
    <w:rsid w:val="006D0CF7"/>
    <w:rsid w:val="006D2FFE"/>
    <w:rsid w:val="006D3DFB"/>
    <w:rsid w:val="006D49CD"/>
    <w:rsid w:val="006D5A02"/>
    <w:rsid w:val="006E0C61"/>
    <w:rsid w:val="006E3038"/>
    <w:rsid w:val="006F1303"/>
    <w:rsid w:val="006F1520"/>
    <w:rsid w:val="006F1F48"/>
    <w:rsid w:val="006F21DE"/>
    <w:rsid w:val="006F3D07"/>
    <w:rsid w:val="006F4EB7"/>
    <w:rsid w:val="006F523E"/>
    <w:rsid w:val="006F5B22"/>
    <w:rsid w:val="006F5B85"/>
    <w:rsid w:val="006F6E14"/>
    <w:rsid w:val="0070111D"/>
    <w:rsid w:val="00701583"/>
    <w:rsid w:val="00702FF2"/>
    <w:rsid w:val="007034EC"/>
    <w:rsid w:val="00704ED0"/>
    <w:rsid w:val="00705C48"/>
    <w:rsid w:val="007065A2"/>
    <w:rsid w:val="00706E02"/>
    <w:rsid w:val="00706FEB"/>
    <w:rsid w:val="007078CB"/>
    <w:rsid w:val="0071276F"/>
    <w:rsid w:val="007143CF"/>
    <w:rsid w:val="00714E22"/>
    <w:rsid w:val="00714E95"/>
    <w:rsid w:val="00715385"/>
    <w:rsid w:val="00717DD9"/>
    <w:rsid w:val="00724DED"/>
    <w:rsid w:val="00725DE8"/>
    <w:rsid w:val="0072601D"/>
    <w:rsid w:val="0072782A"/>
    <w:rsid w:val="00727E7B"/>
    <w:rsid w:val="00727ECD"/>
    <w:rsid w:val="0073061F"/>
    <w:rsid w:val="00730DF0"/>
    <w:rsid w:val="00732B06"/>
    <w:rsid w:val="00733781"/>
    <w:rsid w:val="00734B9F"/>
    <w:rsid w:val="00735F47"/>
    <w:rsid w:val="00736A6C"/>
    <w:rsid w:val="00736C43"/>
    <w:rsid w:val="00740D11"/>
    <w:rsid w:val="00741AD7"/>
    <w:rsid w:val="00742749"/>
    <w:rsid w:val="00743980"/>
    <w:rsid w:val="00744321"/>
    <w:rsid w:val="00745598"/>
    <w:rsid w:val="0074573E"/>
    <w:rsid w:val="0074604A"/>
    <w:rsid w:val="00746A80"/>
    <w:rsid w:val="007527C2"/>
    <w:rsid w:val="0075328F"/>
    <w:rsid w:val="007544ED"/>
    <w:rsid w:val="007555CC"/>
    <w:rsid w:val="00755C81"/>
    <w:rsid w:val="00757CDC"/>
    <w:rsid w:val="00760171"/>
    <w:rsid w:val="00762A05"/>
    <w:rsid w:val="007637FA"/>
    <w:rsid w:val="00763CC6"/>
    <w:rsid w:val="007646C5"/>
    <w:rsid w:val="0076689D"/>
    <w:rsid w:val="00766A7C"/>
    <w:rsid w:val="00767230"/>
    <w:rsid w:val="00767F89"/>
    <w:rsid w:val="007702FE"/>
    <w:rsid w:val="00771258"/>
    <w:rsid w:val="0077691D"/>
    <w:rsid w:val="00777A25"/>
    <w:rsid w:val="0078259D"/>
    <w:rsid w:val="007828C6"/>
    <w:rsid w:val="007836AD"/>
    <w:rsid w:val="00783BEB"/>
    <w:rsid w:val="0078492F"/>
    <w:rsid w:val="0079002E"/>
    <w:rsid w:val="007901BC"/>
    <w:rsid w:val="007910E7"/>
    <w:rsid w:val="007915EF"/>
    <w:rsid w:val="00791749"/>
    <w:rsid w:val="00791B78"/>
    <w:rsid w:val="007923F9"/>
    <w:rsid w:val="00793971"/>
    <w:rsid w:val="00794E7F"/>
    <w:rsid w:val="00794F5A"/>
    <w:rsid w:val="00794FC6"/>
    <w:rsid w:val="0079509A"/>
    <w:rsid w:val="0079511A"/>
    <w:rsid w:val="007964A9"/>
    <w:rsid w:val="007972DC"/>
    <w:rsid w:val="007A017A"/>
    <w:rsid w:val="007A2BEF"/>
    <w:rsid w:val="007A44C4"/>
    <w:rsid w:val="007A4E5F"/>
    <w:rsid w:val="007A4F3A"/>
    <w:rsid w:val="007A51D1"/>
    <w:rsid w:val="007A5459"/>
    <w:rsid w:val="007A641C"/>
    <w:rsid w:val="007A656C"/>
    <w:rsid w:val="007A7CDC"/>
    <w:rsid w:val="007B08C2"/>
    <w:rsid w:val="007B2AD0"/>
    <w:rsid w:val="007B450A"/>
    <w:rsid w:val="007B5032"/>
    <w:rsid w:val="007B6513"/>
    <w:rsid w:val="007B67A1"/>
    <w:rsid w:val="007B6FE0"/>
    <w:rsid w:val="007C1296"/>
    <w:rsid w:val="007C19C6"/>
    <w:rsid w:val="007C1DD8"/>
    <w:rsid w:val="007C21AF"/>
    <w:rsid w:val="007C2774"/>
    <w:rsid w:val="007C3421"/>
    <w:rsid w:val="007C4476"/>
    <w:rsid w:val="007C4D51"/>
    <w:rsid w:val="007C650D"/>
    <w:rsid w:val="007C6EBD"/>
    <w:rsid w:val="007C75B2"/>
    <w:rsid w:val="007D18D6"/>
    <w:rsid w:val="007D46FE"/>
    <w:rsid w:val="007D7744"/>
    <w:rsid w:val="007D7815"/>
    <w:rsid w:val="007E1200"/>
    <w:rsid w:val="007E27DB"/>
    <w:rsid w:val="007E2B58"/>
    <w:rsid w:val="007E69B9"/>
    <w:rsid w:val="007F1F7D"/>
    <w:rsid w:val="007F21B6"/>
    <w:rsid w:val="007F2811"/>
    <w:rsid w:val="007F6770"/>
    <w:rsid w:val="007F67BC"/>
    <w:rsid w:val="008002DD"/>
    <w:rsid w:val="0080092A"/>
    <w:rsid w:val="00801982"/>
    <w:rsid w:val="00801D67"/>
    <w:rsid w:val="00802386"/>
    <w:rsid w:val="00802551"/>
    <w:rsid w:val="0080395E"/>
    <w:rsid w:val="00812B9F"/>
    <w:rsid w:val="00813C08"/>
    <w:rsid w:val="00814C8D"/>
    <w:rsid w:val="00816140"/>
    <w:rsid w:val="008179DC"/>
    <w:rsid w:val="008211E5"/>
    <w:rsid w:val="00821E98"/>
    <w:rsid w:val="0082264F"/>
    <w:rsid w:val="00823AEF"/>
    <w:rsid w:val="008240FC"/>
    <w:rsid w:val="00824A75"/>
    <w:rsid w:val="0082757E"/>
    <w:rsid w:val="008277E1"/>
    <w:rsid w:val="0082792C"/>
    <w:rsid w:val="00830FE8"/>
    <w:rsid w:val="008310FD"/>
    <w:rsid w:val="00832B1E"/>
    <w:rsid w:val="00833C57"/>
    <w:rsid w:val="00835604"/>
    <w:rsid w:val="00835983"/>
    <w:rsid w:val="00835B9C"/>
    <w:rsid w:val="00835F80"/>
    <w:rsid w:val="008368A0"/>
    <w:rsid w:val="00836E02"/>
    <w:rsid w:val="008378AE"/>
    <w:rsid w:val="00841E97"/>
    <w:rsid w:val="008421C1"/>
    <w:rsid w:val="00844776"/>
    <w:rsid w:val="00846419"/>
    <w:rsid w:val="0084697D"/>
    <w:rsid w:val="00846EE4"/>
    <w:rsid w:val="0084718D"/>
    <w:rsid w:val="008471E9"/>
    <w:rsid w:val="0085091B"/>
    <w:rsid w:val="00851A8A"/>
    <w:rsid w:val="00852E8B"/>
    <w:rsid w:val="00854203"/>
    <w:rsid w:val="00854730"/>
    <w:rsid w:val="00855BE5"/>
    <w:rsid w:val="008568FF"/>
    <w:rsid w:val="00860DB4"/>
    <w:rsid w:val="008626E0"/>
    <w:rsid w:val="00862F11"/>
    <w:rsid w:val="00864185"/>
    <w:rsid w:val="00864D93"/>
    <w:rsid w:val="00866789"/>
    <w:rsid w:val="00866E64"/>
    <w:rsid w:val="00867F0F"/>
    <w:rsid w:val="00870B7F"/>
    <w:rsid w:val="008711D7"/>
    <w:rsid w:val="0087134E"/>
    <w:rsid w:val="00874951"/>
    <w:rsid w:val="008803D2"/>
    <w:rsid w:val="00884267"/>
    <w:rsid w:val="00884F19"/>
    <w:rsid w:val="008850B8"/>
    <w:rsid w:val="00885217"/>
    <w:rsid w:val="00885ACB"/>
    <w:rsid w:val="00886632"/>
    <w:rsid w:val="008866D4"/>
    <w:rsid w:val="00886F91"/>
    <w:rsid w:val="00890F53"/>
    <w:rsid w:val="00892862"/>
    <w:rsid w:val="00894A4C"/>
    <w:rsid w:val="00894CE7"/>
    <w:rsid w:val="008958EE"/>
    <w:rsid w:val="008959F6"/>
    <w:rsid w:val="008972FB"/>
    <w:rsid w:val="00897DB0"/>
    <w:rsid w:val="008A0384"/>
    <w:rsid w:val="008A0F66"/>
    <w:rsid w:val="008A0F83"/>
    <w:rsid w:val="008A5A5C"/>
    <w:rsid w:val="008A5D31"/>
    <w:rsid w:val="008A64EE"/>
    <w:rsid w:val="008A6533"/>
    <w:rsid w:val="008A697F"/>
    <w:rsid w:val="008A6B2B"/>
    <w:rsid w:val="008A7427"/>
    <w:rsid w:val="008A7BE5"/>
    <w:rsid w:val="008B452F"/>
    <w:rsid w:val="008B54CA"/>
    <w:rsid w:val="008B71F9"/>
    <w:rsid w:val="008B72D7"/>
    <w:rsid w:val="008C0AC3"/>
    <w:rsid w:val="008C126C"/>
    <w:rsid w:val="008C1E27"/>
    <w:rsid w:val="008C22BA"/>
    <w:rsid w:val="008C28C2"/>
    <w:rsid w:val="008C2D5E"/>
    <w:rsid w:val="008C3C24"/>
    <w:rsid w:val="008C47EE"/>
    <w:rsid w:val="008C69B1"/>
    <w:rsid w:val="008C7C21"/>
    <w:rsid w:val="008C7C43"/>
    <w:rsid w:val="008C7EF7"/>
    <w:rsid w:val="008D0092"/>
    <w:rsid w:val="008D0DEE"/>
    <w:rsid w:val="008D3076"/>
    <w:rsid w:val="008D361A"/>
    <w:rsid w:val="008D49F9"/>
    <w:rsid w:val="008D4A47"/>
    <w:rsid w:val="008D5687"/>
    <w:rsid w:val="008D767B"/>
    <w:rsid w:val="008E0D70"/>
    <w:rsid w:val="008E1BBF"/>
    <w:rsid w:val="008E3561"/>
    <w:rsid w:val="008E39EA"/>
    <w:rsid w:val="008E5ADC"/>
    <w:rsid w:val="008E66DE"/>
    <w:rsid w:val="008E7824"/>
    <w:rsid w:val="008E7979"/>
    <w:rsid w:val="008F0A1F"/>
    <w:rsid w:val="008F2EB1"/>
    <w:rsid w:val="008F3E30"/>
    <w:rsid w:val="008F42D5"/>
    <w:rsid w:val="008F5688"/>
    <w:rsid w:val="008F7108"/>
    <w:rsid w:val="00901FDF"/>
    <w:rsid w:val="00903F31"/>
    <w:rsid w:val="0090652D"/>
    <w:rsid w:val="00906ED4"/>
    <w:rsid w:val="00906F4C"/>
    <w:rsid w:val="009104FE"/>
    <w:rsid w:val="00911563"/>
    <w:rsid w:val="009122BA"/>
    <w:rsid w:val="009128CF"/>
    <w:rsid w:val="00920231"/>
    <w:rsid w:val="00922299"/>
    <w:rsid w:val="009231A0"/>
    <w:rsid w:val="00926670"/>
    <w:rsid w:val="00927689"/>
    <w:rsid w:val="009306EC"/>
    <w:rsid w:val="0093413C"/>
    <w:rsid w:val="00934498"/>
    <w:rsid w:val="00935A40"/>
    <w:rsid w:val="00935C2E"/>
    <w:rsid w:val="009362AD"/>
    <w:rsid w:val="0093674B"/>
    <w:rsid w:val="00940DAD"/>
    <w:rsid w:val="009422C5"/>
    <w:rsid w:val="00945EFF"/>
    <w:rsid w:val="009472C1"/>
    <w:rsid w:val="00950488"/>
    <w:rsid w:val="00950B40"/>
    <w:rsid w:val="00950D5F"/>
    <w:rsid w:val="009525B2"/>
    <w:rsid w:val="009535BA"/>
    <w:rsid w:val="00953778"/>
    <w:rsid w:val="009545E2"/>
    <w:rsid w:val="00955D91"/>
    <w:rsid w:val="009603B6"/>
    <w:rsid w:val="00961316"/>
    <w:rsid w:val="00961890"/>
    <w:rsid w:val="00961CFE"/>
    <w:rsid w:val="009646B2"/>
    <w:rsid w:val="00965031"/>
    <w:rsid w:val="009704E2"/>
    <w:rsid w:val="009707B1"/>
    <w:rsid w:val="00971109"/>
    <w:rsid w:val="0097451A"/>
    <w:rsid w:val="00975BA4"/>
    <w:rsid w:val="00982177"/>
    <w:rsid w:val="00984400"/>
    <w:rsid w:val="00984D34"/>
    <w:rsid w:val="00985602"/>
    <w:rsid w:val="009858B2"/>
    <w:rsid w:val="00986636"/>
    <w:rsid w:val="00987A5E"/>
    <w:rsid w:val="00990418"/>
    <w:rsid w:val="00991F48"/>
    <w:rsid w:val="00992490"/>
    <w:rsid w:val="00992D22"/>
    <w:rsid w:val="00993B15"/>
    <w:rsid w:val="00993FE1"/>
    <w:rsid w:val="009943DB"/>
    <w:rsid w:val="009A305E"/>
    <w:rsid w:val="009A3C67"/>
    <w:rsid w:val="009A50BF"/>
    <w:rsid w:val="009A529F"/>
    <w:rsid w:val="009A5817"/>
    <w:rsid w:val="009A65AF"/>
    <w:rsid w:val="009A6D02"/>
    <w:rsid w:val="009B1F3D"/>
    <w:rsid w:val="009B289C"/>
    <w:rsid w:val="009B3110"/>
    <w:rsid w:val="009B3498"/>
    <w:rsid w:val="009B4458"/>
    <w:rsid w:val="009B57E1"/>
    <w:rsid w:val="009B6A20"/>
    <w:rsid w:val="009B6EBF"/>
    <w:rsid w:val="009B7C62"/>
    <w:rsid w:val="009C02D1"/>
    <w:rsid w:val="009C09F4"/>
    <w:rsid w:val="009C1B67"/>
    <w:rsid w:val="009C3292"/>
    <w:rsid w:val="009C3635"/>
    <w:rsid w:val="009C3A6B"/>
    <w:rsid w:val="009C5189"/>
    <w:rsid w:val="009C56F2"/>
    <w:rsid w:val="009C6EA0"/>
    <w:rsid w:val="009C77D6"/>
    <w:rsid w:val="009C7866"/>
    <w:rsid w:val="009D0863"/>
    <w:rsid w:val="009D28D0"/>
    <w:rsid w:val="009D2AB7"/>
    <w:rsid w:val="009D3507"/>
    <w:rsid w:val="009D39F6"/>
    <w:rsid w:val="009D41A3"/>
    <w:rsid w:val="009D49EF"/>
    <w:rsid w:val="009D4EBA"/>
    <w:rsid w:val="009D576E"/>
    <w:rsid w:val="009D6136"/>
    <w:rsid w:val="009D79FA"/>
    <w:rsid w:val="009E19EB"/>
    <w:rsid w:val="009E20B8"/>
    <w:rsid w:val="009E28C2"/>
    <w:rsid w:val="009E47EC"/>
    <w:rsid w:val="009E4903"/>
    <w:rsid w:val="009E5082"/>
    <w:rsid w:val="009E59E0"/>
    <w:rsid w:val="009E627C"/>
    <w:rsid w:val="009E654B"/>
    <w:rsid w:val="009E6A0A"/>
    <w:rsid w:val="009F0C2D"/>
    <w:rsid w:val="009F1400"/>
    <w:rsid w:val="009F19C7"/>
    <w:rsid w:val="009F3D3E"/>
    <w:rsid w:val="009F5C2E"/>
    <w:rsid w:val="009F6B02"/>
    <w:rsid w:val="00A00BF5"/>
    <w:rsid w:val="00A0155A"/>
    <w:rsid w:val="00A016AB"/>
    <w:rsid w:val="00A0294B"/>
    <w:rsid w:val="00A02CB2"/>
    <w:rsid w:val="00A0358D"/>
    <w:rsid w:val="00A04F1C"/>
    <w:rsid w:val="00A05CD3"/>
    <w:rsid w:val="00A061B8"/>
    <w:rsid w:val="00A079C3"/>
    <w:rsid w:val="00A106AE"/>
    <w:rsid w:val="00A10C8D"/>
    <w:rsid w:val="00A11C8D"/>
    <w:rsid w:val="00A12F71"/>
    <w:rsid w:val="00A139AC"/>
    <w:rsid w:val="00A14200"/>
    <w:rsid w:val="00A145CD"/>
    <w:rsid w:val="00A14FF7"/>
    <w:rsid w:val="00A15A91"/>
    <w:rsid w:val="00A15F96"/>
    <w:rsid w:val="00A22BD0"/>
    <w:rsid w:val="00A23920"/>
    <w:rsid w:val="00A23F22"/>
    <w:rsid w:val="00A26A9A"/>
    <w:rsid w:val="00A2737D"/>
    <w:rsid w:val="00A30A91"/>
    <w:rsid w:val="00A3193B"/>
    <w:rsid w:val="00A324DD"/>
    <w:rsid w:val="00A33268"/>
    <w:rsid w:val="00A33A1D"/>
    <w:rsid w:val="00A33C0F"/>
    <w:rsid w:val="00A35614"/>
    <w:rsid w:val="00A35E8D"/>
    <w:rsid w:val="00A37185"/>
    <w:rsid w:val="00A40315"/>
    <w:rsid w:val="00A420B6"/>
    <w:rsid w:val="00A42B11"/>
    <w:rsid w:val="00A4302F"/>
    <w:rsid w:val="00A43571"/>
    <w:rsid w:val="00A4536E"/>
    <w:rsid w:val="00A4785D"/>
    <w:rsid w:val="00A507B6"/>
    <w:rsid w:val="00A50AA7"/>
    <w:rsid w:val="00A52754"/>
    <w:rsid w:val="00A52FC5"/>
    <w:rsid w:val="00A535BC"/>
    <w:rsid w:val="00A53BD6"/>
    <w:rsid w:val="00A56DF4"/>
    <w:rsid w:val="00A60943"/>
    <w:rsid w:val="00A60B64"/>
    <w:rsid w:val="00A61AF3"/>
    <w:rsid w:val="00A61F2D"/>
    <w:rsid w:val="00A6216A"/>
    <w:rsid w:val="00A6251C"/>
    <w:rsid w:val="00A64468"/>
    <w:rsid w:val="00A6672B"/>
    <w:rsid w:val="00A71D8A"/>
    <w:rsid w:val="00A724B4"/>
    <w:rsid w:val="00A7252A"/>
    <w:rsid w:val="00A72E78"/>
    <w:rsid w:val="00A7356A"/>
    <w:rsid w:val="00A749E8"/>
    <w:rsid w:val="00A74C36"/>
    <w:rsid w:val="00A75AB6"/>
    <w:rsid w:val="00A8030E"/>
    <w:rsid w:val="00A811A3"/>
    <w:rsid w:val="00A81B34"/>
    <w:rsid w:val="00A81F0B"/>
    <w:rsid w:val="00A82C51"/>
    <w:rsid w:val="00A84CA7"/>
    <w:rsid w:val="00A86062"/>
    <w:rsid w:val="00A87573"/>
    <w:rsid w:val="00A87607"/>
    <w:rsid w:val="00A90280"/>
    <w:rsid w:val="00A90A81"/>
    <w:rsid w:val="00A90C42"/>
    <w:rsid w:val="00A90E4E"/>
    <w:rsid w:val="00A92885"/>
    <w:rsid w:val="00A94124"/>
    <w:rsid w:val="00A95917"/>
    <w:rsid w:val="00A95B60"/>
    <w:rsid w:val="00A96465"/>
    <w:rsid w:val="00A96D43"/>
    <w:rsid w:val="00AA03F7"/>
    <w:rsid w:val="00AA0C97"/>
    <w:rsid w:val="00AA1348"/>
    <w:rsid w:val="00AA2106"/>
    <w:rsid w:val="00AA2297"/>
    <w:rsid w:val="00AA2919"/>
    <w:rsid w:val="00AA463F"/>
    <w:rsid w:val="00AA7DB1"/>
    <w:rsid w:val="00AB142C"/>
    <w:rsid w:val="00AB63D5"/>
    <w:rsid w:val="00AC07DF"/>
    <w:rsid w:val="00AC0BE5"/>
    <w:rsid w:val="00AC1449"/>
    <w:rsid w:val="00AC33FE"/>
    <w:rsid w:val="00AC3AFE"/>
    <w:rsid w:val="00AC6223"/>
    <w:rsid w:val="00AC63FE"/>
    <w:rsid w:val="00AC6701"/>
    <w:rsid w:val="00AD1196"/>
    <w:rsid w:val="00AD1DD9"/>
    <w:rsid w:val="00AD2B45"/>
    <w:rsid w:val="00AD42A1"/>
    <w:rsid w:val="00AD470B"/>
    <w:rsid w:val="00AD585F"/>
    <w:rsid w:val="00AD63FB"/>
    <w:rsid w:val="00AE206C"/>
    <w:rsid w:val="00AE3AA4"/>
    <w:rsid w:val="00AE60B1"/>
    <w:rsid w:val="00AE6140"/>
    <w:rsid w:val="00AE6BD9"/>
    <w:rsid w:val="00AF00E8"/>
    <w:rsid w:val="00AF031D"/>
    <w:rsid w:val="00AF10BA"/>
    <w:rsid w:val="00AF1976"/>
    <w:rsid w:val="00AF2127"/>
    <w:rsid w:val="00AF24D7"/>
    <w:rsid w:val="00AF268B"/>
    <w:rsid w:val="00AF2ACC"/>
    <w:rsid w:val="00AF338E"/>
    <w:rsid w:val="00AF616A"/>
    <w:rsid w:val="00AF64E7"/>
    <w:rsid w:val="00AF7A22"/>
    <w:rsid w:val="00AF7ACC"/>
    <w:rsid w:val="00AF7BC9"/>
    <w:rsid w:val="00B0077C"/>
    <w:rsid w:val="00B02B7B"/>
    <w:rsid w:val="00B02F75"/>
    <w:rsid w:val="00B02FB9"/>
    <w:rsid w:val="00B033FE"/>
    <w:rsid w:val="00B044D5"/>
    <w:rsid w:val="00B04B86"/>
    <w:rsid w:val="00B058BE"/>
    <w:rsid w:val="00B062E8"/>
    <w:rsid w:val="00B07301"/>
    <w:rsid w:val="00B07B21"/>
    <w:rsid w:val="00B07F8F"/>
    <w:rsid w:val="00B10E3D"/>
    <w:rsid w:val="00B1188D"/>
    <w:rsid w:val="00B12D31"/>
    <w:rsid w:val="00B143F4"/>
    <w:rsid w:val="00B157ED"/>
    <w:rsid w:val="00B16227"/>
    <w:rsid w:val="00B163EB"/>
    <w:rsid w:val="00B16B3A"/>
    <w:rsid w:val="00B20141"/>
    <w:rsid w:val="00B21F07"/>
    <w:rsid w:val="00B23581"/>
    <w:rsid w:val="00B23CF9"/>
    <w:rsid w:val="00B25E6F"/>
    <w:rsid w:val="00B2656B"/>
    <w:rsid w:val="00B27838"/>
    <w:rsid w:val="00B3089E"/>
    <w:rsid w:val="00B319AA"/>
    <w:rsid w:val="00B32A64"/>
    <w:rsid w:val="00B34E42"/>
    <w:rsid w:val="00B3523F"/>
    <w:rsid w:val="00B41941"/>
    <w:rsid w:val="00B42452"/>
    <w:rsid w:val="00B42BED"/>
    <w:rsid w:val="00B43439"/>
    <w:rsid w:val="00B4513F"/>
    <w:rsid w:val="00B452AF"/>
    <w:rsid w:val="00B45D8E"/>
    <w:rsid w:val="00B509AF"/>
    <w:rsid w:val="00B51B26"/>
    <w:rsid w:val="00B537DA"/>
    <w:rsid w:val="00B556E6"/>
    <w:rsid w:val="00B55CBA"/>
    <w:rsid w:val="00B57DAA"/>
    <w:rsid w:val="00B601BB"/>
    <w:rsid w:val="00B604D2"/>
    <w:rsid w:val="00B61BD3"/>
    <w:rsid w:val="00B63313"/>
    <w:rsid w:val="00B6389E"/>
    <w:rsid w:val="00B63961"/>
    <w:rsid w:val="00B639A2"/>
    <w:rsid w:val="00B63DB6"/>
    <w:rsid w:val="00B657FC"/>
    <w:rsid w:val="00B66817"/>
    <w:rsid w:val="00B7068F"/>
    <w:rsid w:val="00B71022"/>
    <w:rsid w:val="00B71D75"/>
    <w:rsid w:val="00B7223C"/>
    <w:rsid w:val="00B7264C"/>
    <w:rsid w:val="00B74D01"/>
    <w:rsid w:val="00B75B8B"/>
    <w:rsid w:val="00B76E3C"/>
    <w:rsid w:val="00B80377"/>
    <w:rsid w:val="00B82A82"/>
    <w:rsid w:val="00B8389A"/>
    <w:rsid w:val="00B85A48"/>
    <w:rsid w:val="00B869E8"/>
    <w:rsid w:val="00B8788D"/>
    <w:rsid w:val="00B87D71"/>
    <w:rsid w:val="00B92355"/>
    <w:rsid w:val="00B929CD"/>
    <w:rsid w:val="00B94D15"/>
    <w:rsid w:val="00B957C1"/>
    <w:rsid w:val="00B9727B"/>
    <w:rsid w:val="00B97304"/>
    <w:rsid w:val="00B97321"/>
    <w:rsid w:val="00B974A1"/>
    <w:rsid w:val="00B97DC3"/>
    <w:rsid w:val="00BA101B"/>
    <w:rsid w:val="00BA2009"/>
    <w:rsid w:val="00BA20D5"/>
    <w:rsid w:val="00BA254D"/>
    <w:rsid w:val="00BA32DC"/>
    <w:rsid w:val="00BA3632"/>
    <w:rsid w:val="00BA45D8"/>
    <w:rsid w:val="00BA49DE"/>
    <w:rsid w:val="00BA5AE9"/>
    <w:rsid w:val="00BA5C33"/>
    <w:rsid w:val="00BA6E6D"/>
    <w:rsid w:val="00BA71A2"/>
    <w:rsid w:val="00BA73B9"/>
    <w:rsid w:val="00BA77AB"/>
    <w:rsid w:val="00BB34F2"/>
    <w:rsid w:val="00BB5CF6"/>
    <w:rsid w:val="00BB71BE"/>
    <w:rsid w:val="00BB7714"/>
    <w:rsid w:val="00BB7AAC"/>
    <w:rsid w:val="00BB7F7E"/>
    <w:rsid w:val="00BC0AC0"/>
    <w:rsid w:val="00BC10C7"/>
    <w:rsid w:val="00BC267B"/>
    <w:rsid w:val="00BC3A85"/>
    <w:rsid w:val="00BC51D3"/>
    <w:rsid w:val="00BC690A"/>
    <w:rsid w:val="00BC6C16"/>
    <w:rsid w:val="00BC7AFC"/>
    <w:rsid w:val="00BD0892"/>
    <w:rsid w:val="00BD13A1"/>
    <w:rsid w:val="00BD1794"/>
    <w:rsid w:val="00BD1AE0"/>
    <w:rsid w:val="00BD2929"/>
    <w:rsid w:val="00BD431E"/>
    <w:rsid w:val="00BE0EB5"/>
    <w:rsid w:val="00BE1E0C"/>
    <w:rsid w:val="00BE36DE"/>
    <w:rsid w:val="00BE3899"/>
    <w:rsid w:val="00BE3D9E"/>
    <w:rsid w:val="00BE48E2"/>
    <w:rsid w:val="00BE5E76"/>
    <w:rsid w:val="00BE6360"/>
    <w:rsid w:val="00BE64B8"/>
    <w:rsid w:val="00BF04A3"/>
    <w:rsid w:val="00BF0793"/>
    <w:rsid w:val="00BF23A3"/>
    <w:rsid w:val="00BF4FF2"/>
    <w:rsid w:val="00BF52C2"/>
    <w:rsid w:val="00BF5A9A"/>
    <w:rsid w:val="00BF6C3C"/>
    <w:rsid w:val="00BF74CA"/>
    <w:rsid w:val="00C01F13"/>
    <w:rsid w:val="00C03546"/>
    <w:rsid w:val="00C05127"/>
    <w:rsid w:val="00C055AE"/>
    <w:rsid w:val="00C06700"/>
    <w:rsid w:val="00C068BE"/>
    <w:rsid w:val="00C068EE"/>
    <w:rsid w:val="00C076D1"/>
    <w:rsid w:val="00C10A3E"/>
    <w:rsid w:val="00C112EB"/>
    <w:rsid w:val="00C11A91"/>
    <w:rsid w:val="00C12DF5"/>
    <w:rsid w:val="00C157F1"/>
    <w:rsid w:val="00C171A6"/>
    <w:rsid w:val="00C211A9"/>
    <w:rsid w:val="00C21CD5"/>
    <w:rsid w:val="00C22C68"/>
    <w:rsid w:val="00C238C7"/>
    <w:rsid w:val="00C23AF3"/>
    <w:rsid w:val="00C27823"/>
    <w:rsid w:val="00C329B6"/>
    <w:rsid w:val="00C32A55"/>
    <w:rsid w:val="00C32BE6"/>
    <w:rsid w:val="00C331C7"/>
    <w:rsid w:val="00C347FC"/>
    <w:rsid w:val="00C3491F"/>
    <w:rsid w:val="00C357A9"/>
    <w:rsid w:val="00C362E6"/>
    <w:rsid w:val="00C374BF"/>
    <w:rsid w:val="00C422D3"/>
    <w:rsid w:val="00C4463B"/>
    <w:rsid w:val="00C45E91"/>
    <w:rsid w:val="00C467B1"/>
    <w:rsid w:val="00C46F0F"/>
    <w:rsid w:val="00C47785"/>
    <w:rsid w:val="00C5064C"/>
    <w:rsid w:val="00C513D5"/>
    <w:rsid w:val="00C544A3"/>
    <w:rsid w:val="00C55149"/>
    <w:rsid w:val="00C56B0A"/>
    <w:rsid w:val="00C57D10"/>
    <w:rsid w:val="00C61043"/>
    <w:rsid w:val="00C61933"/>
    <w:rsid w:val="00C61B9D"/>
    <w:rsid w:val="00C61EFF"/>
    <w:rsid w:val="00C63F21"/>
    <w:rsid w:val="00C6429B"/>
    <w:rsid w:val="00C642AB"/>
    <w:rsid w:val="00C6602B"/>
    <w:rsid w:val="00C67331"/>
    <w:rsid w:val="00C677A5"/>
    <w:rsid w:val="00C67E6C"/>
    <w:rsid w:val="00C720D6"/>
    <w:rsid w:val="00C73C83"/>
    <w:rsid w:val="00C7402F"/>
    <w:rsid w:val="00C7490C"/>
    <w:rsid w:val="00C77A55"/>
    <w:rsid w:val="00C77D5B"/>
    <w:rsid w:val="00C80913"/>
    <w:rsid w:val="00C82C85"/>
    <w:rsid w:val="00C83A28"/>
    <w:rsid w:val="00C8769B"/>
    <w:rsid w:val="00C90A29"/>
    <w:rsid w:val="00C92E52"/>
    <w:rsid w:val="00C943D8"/>
    <w:rsid w:val="00C946B7"/>
    <w:rsid w:val="00C95A1A"/>
    <w:rsid w:val="00C95B52"/>
    <w:rsid w:val="00C95F06"/>
    <w:rsid w:val="00C969DA"/>
    <w:rsid w:val="00C96EB8"/>
    <w:rsid w:val="00CA11A7"/>
    <w:rsid w:val="00CA1A4E"/>
    <w:rsid w:val="00CA2EF1"/>
    <w:rsid w:val="00CA324A"/>
    <w:rsid w:val="00CA466A"/>
    <w:rsid w:val="00CA5BF0"/>
    <w:rsid w:val="00CA5F6E"/>
    <w:rsid w:val="00CA6EC5"/>
    <w:rsid w:val="00CA7A57"/>
    <w:rsid w:val="00CB0299"/>
    <w:rsid w:val="00CB0596"/>
    <w:rsid w:val="00CB3053"/>
    <w:rsid w:val="00CB3325"/>
    <w:rsid w:val="00CC36D9"/>
    <w:rsid w:val="00CC36FA"/>
    <w:rsid w:val="00CC4987"/>
    <w:rsid w:val="00CC499D"/>
    <w:rsid w:val="00CC4CDE"/>
    <w:rsid w:val="00CC4D65"/>
    <w:rsid w:val="00CC4EAC"/>
    <w:rsid w:val="00CD05D6"/>
    <w:rsid w:val="00CD068A"/>
    <w:rsid w:val="00CD2177"/>
    <w:rsid w:val="00CD237B"/>
    <w:rsid w:val="00CD5D33"/>
    <w:rsid w:val="00CD689A"/>
    <w:rsid w:val="00CE4B12"/>
    <w:rsid w:val="00CE6734"/>
    <w:rsid w:val="00CE7010"/>
    <w:rsid w:val="00CF132B"/>
    <w:rsid w:val="00CF19A4"/>
    <w:rsid w:val="00CF2DDA"/>
    <w:rsid w:val="00CF44B8"/>
    <w:rsid w:val="00CF4738"/>
    <w:rsid w:val="00CF4ED8"/>
    <w:rsid w:val="00CF4FD2"/>
    <w:rsid w:val="00CF798A"/>
    <w:rsid w:val="00CF7BF4"/>
    <w:rsid w:val="00D02199"/>
    <w:rsid w:val="00D026F3"/>
    <w:rsid w:val="00D028CA"/>
    <w:rsid w:val="00D02BAB"/>
    <w:rsid w:val="00D03885"/>
    <w:rsid w:val="00D07AC7"/>
    <w:rsid w:val="00D11395"/>
    <w:rsid w:val="00D114D3"/>
    <w:rsid w:val="00D1340F"/>
    <w:rsid w:val="00D13C05"/>
    <w:rsid w:val="00D13EE0"/>
    <w:rsid w:val="00D14130"/>
    <w:rsid w:val="00D148F2"/>
    <w:rsid w:val="00D15285"/>
    <w:rsid w:val="00D15D94"/>
    <w:rsid w:val="00D16734"/>
    <w:rsid w:val="00D21373"/>
    <w:rsid w:val="00D238C4"/>
    <w:rsid w:val="00D25EB5"/>
    <w:rsid w:val="00D3191B"/>
    <w:rsid w:val="00D328AC"/>
    <w:rsid w:val="00D32D6B"/>
    <w:rsid w:val="00D333F3"/>
    <w:rsid w:val="00D340E8"/>
    <w:rsid w:val="00D3418C"/>
    <w:rsid w:val="00D36266"/>
    <w:rsid w:val="00D365EB"/>
    <w:rsid w:val="00D36F55"/>
    <w:rsid w:val="00D37CD3"/>
    <w:rsid w:val="00D433CC"/>
    <w:rsid w:val="00D43EB7"/>
    <w:rsid w:val="00D472BE"/>
    <w:rsid w:val="00D479DD"/>
    <w:rsid w:val="00D500A0"/>
    <w:rsid w:val="00D503AC"/>
    <w:rsid w:val="00D50E64"/>
    <w:rsid w:val="00D51776"/>
    <w:rsid w:val="00D52118"/>
    <w:rsid w:val="00D537DD"/>
    <w:rsid w:val="00D56824"/>
    <w:rsid w:val="00D57601"/>
    <w:rsid w:val="00D57900"/>
    <w:rsid w:val="00D6116E"/>
    <w:rsid w:val="00D61DE0"/>
    <w:rsid w:val="00D65561"/>
    <w:rsid w:val="00D67ECB"/>
    <w:rsid w:val="00D71109"/>
    <w:rsid w:val="00D7201C"/>
    <w:rsid w:val="00D726B4"/>
    <w:rsid w:val="00D74FBF"/>
    <w:rsid w:val="00D75162"/>
    <w:rsid w:val="00D75592"/>
    <w:rsid w:val="00D77BA4"/>
    <w:rsid w:val="00D8027C"/>
    <w:rsid w:val="00D8184E"/>
    <w:rsid w:val="00D82615"/>
    <w:rsid w:val="00D83D08"/>
    <w:rsid w:val="00D83E53"/>
    <w:rsid w:val="00D84AA0"/>
    <w:rsid w:val="00D85083"/>
    <w:rsid w:val="00D86E38"/>
    <w:rsid w:val="00D86E9D"/>
    <w:rsid w:val="00D87C17"/>
    <w:rsid w:val="00D87EF4"/>
    <w:rsid w:val="00D90347"/>
    <w:rsid w:val="00D918DE"/>
    <w:rsid w:val="00D94D2F"/>
    <w:rsid w:val="00D95C85"/>
    <w:rsid w:val="00D96F3D"/>
    <w:rsid w:val="00D97559"/>
    <w:rsid w:val="00D97753"/>
    <w:rsid w:val="00D977CD"/>
    <w:rsid w:val="00D97BA7"/>
    <w:rsid w:val="00D97D3F"/>
    <w:rsid w:val="00DA036F"/>
    <w:rsid w:val="00DA3D79"/>
    <w:rsid w:val="00DA426C"/>
    <w:rsid w:val="00DA4EC1"/>
    <w:rsid w:val="00DA6276"/>
    <w:rsid w:val="00DA6A83"/>
    <w:rsid w:val="00DA757C"/>
    <w:rsid w:val="00DA79C5"/>
    <w:rsid w:val="00DB0273"/>
    <w:rsid w:val="00DB0B38"/>
    <w:rsid w:val="00DB1A5D"/>
    <w:rsid w:val="00DB2185"/>
    <w:rsid w:val="00DB25A7"/>
    <w:rsid w:val="00DB408C"/>
    <w:rsid w:val="00DB5534"/>
    <w:rsid w:val="00DB5DB9"/>
    <w:rsid w:val="00DB5FC6"/>
    <w:rsid w:val="00DC0217"/>
    <w:rsid w:val="00DC0E4A"/>
    <w:rsid w:val="00DC248B"/>
    <w:rsid w:val="00DC32AD"/>
    <w:rsid w:val="00DC4A60"/>
    <w:rsid w:val="00DC51EA"/>
    <w:rsid w:val="00DC6327"/>
    <w:rsid w:val="00DD323C"/>
    <w:rsid w:val="00DD4ACC"/>
    <w:rsid w:val="00DD60D0"/>
    <w:rsid w:val="00DD66BE"/>
    <w:rsid w:val="00DD69DC"/>
    <w:rsid w:val="00DE0FD7"/>
    <w:rsid w:val="00DE2FEF"/>
    <w:rsid w:val="00DE366E"/>
    <w:rsid w:val="00DE636F"/>
    <w:rsid w:val="00DE69B8"/>
    <w:rsid w:val="00DF0F77"/>
    <w:rsid w:val="00DF1041"/>
    <w:rsid w:val="00DF1CB7"/>
    <w:rsid w:val="00DF280B"/>
    <w:rsid w:val="00DF3E6C"/>
    <w:rsid w:val="00DF7D16"/>
    <w:rsid w:val="00E00139"/>
    <w:rsid w:val="00E03E60"/>
    <w:rsid w:val="00E04262"/>
    <w:rsid w:val="00E052B0"/>
    <w:rsid w:val="00E0567D"/>
    <w:rsid w:val="00E061E9"/>
    <w:rsid w:val="00E0794B"/>
    <w:rsid w:val="00E10066"/>
    <w:rsid w:val="00E10525"/>
    <w:rsid w:val="00E10A42"/>
    <w:rsid w:val="00E112B8"/>
    <w:rsid w:val="00E12333"/>
    <w:rsid w:val="00E1377C"/>
    <w:rsid w:val="00E14FA6"/>
    <w:rsid w:val="00E14FE6"/>
    <w:rsid w:val="00E16C4D"/>
    <w:rsid w:val="00E17DA3"/>
    <w:rsid w:val="00E17F7F"/>
    <w:rsid w:val="00E207AC"/>
    <w:rsid w:val="00E21F74"/>
    <w:rsid w:val="00E220AA"/>
    <w:rsid w:val="00E22660"/>
    <w:rsid w:val="00E2346A"/>
    <w:rsid w:val="00E234FA"/>
    <w:rsid w:val="00E25D60"/>
    <w:rsid w:val="00E2768B"/>
    <w:rsid w:val="00E2778C"/>
    <w:rsid w:val="00E30907"/>
    <w:rsid w:val="00E33464"/>
    <w:rsid w:val="00E3520F"/>
    <w:rsid w:val="00E35ACE"/>
    <w:rsid w:val="00E3602F"/>
    <w:rsid w:val="00E36335"/>
    <w:rsid w:val="00E375B2"/>
    <w:rsid w:val="00E408FB"/>
    <w:rsid w:val="00E410BB"/>
    <w:rsid w:val="00E411BC"/>
    <w:rsid w:val="00E41B28"/>
    <w:rsid w:val="00E41B7C"/>
    <w:rsid w:val="00E429E6"/>
    <w:rsid w:val="00E45802"/>
    <w:rsid w:val="00E45945"/>
    <w:rsid w:val="00E503B7"/>
    <w:rsid w:val="00E50C3D"/>
    <w:rsid w:val="00E50D29"/>
    <w:rsid w:val="00E5145C"/>
    <w:rsid w:val="00E51DDB"/>
    <w:rsid w:val="00E52521"/>
    <w:rsid w:val="00E52A88"/>
    <w:rsid w:val="00E539DA"/>
    <w:rsid w:val="00E53E13"/>
    <w:rsid w:val="00E54C22"/>
    <w:rsid w:val="00E55920"/>
    <w:rsid w:val="00E567F0"/>
    <w:rsid w:val="00E57F54"/>
    <w:rsid w:val="00E62544"/>
    <w:rsid w:val="00E62B1F"/>
    <w:rsid w:val="00E63BDA"/>
    <w:rsid w:val="00E641A4"/>
    <w:rsid w:val="00E65355"/>
    <w:rsid w:val="00E67A72"/>
    <w:rsid w:val="00E70275"/>
    <w:rsid w:val="00E70492"/>
    <w:rsid w:val="00E7116F"/>
    <w:rsid w:val="00E71376"/>
    <w:rsid w:val="00E736F9"/>
    <w:rsid w:val="00E74615"/>
    <w:rsid w:val="00E74EB8"/>
    <w:rsid w:val="00E761D4"/>
    <w:rsid w:val="00E803C7"/>
    <w:rsid w:val="00E816DB"/>
    <w:rsid w:val="00E8256F"/>
    <w:rsid w:val="00E827C9"/>
    <w:rsid w:val="00E844D5"/>
    <w:rsid w:val="00E8469A"/>
    <w:rsid w:val="00E85A0D"/>
    <w:rsid w:val="00E87045"/>
    <w:rsid w:val="00E918B6"/>
    <w:rsid w:val="00E92A48"/>
    <w:rsid w:val="00E92DDE"/>
    <w:rsid w:val="00E95055"/>
    <w:rsid w:val="00E97263"/>
    <w:rsid w:val="00E97563"/>
    <w:rsid w:val="00EA09AD"/>
    <w:rsid w:val="00EA3BDD"/>
    <w:rsid w:val="00EA3E76"/>
    <w:rsid w:val="00EA4E43"/>
    <w:rsid w:val="00EA63AB"/>
    <w:rsid w:val="00EA7D34"/>
    <w:rsid w:val="00EB0BDA"/>
    <w:rsid w:val="00EB12DB"/>
    <w:rsid w:val="00EB1AC9"/>
    <w:rsid w:val="00EB1BBF"/>
    <w:rsid w:val="00EB2E49"/>
    <w:rsid w:val="00EB416D"/>
    <w:rsid w:val="00EB43C4"/>
    <w:rsid w:val="00EB4A67"/>
    <w:rsid w:val="00EB4CDD"/>
    <w:rsid w:val="00EB68F1"/>
    <w:rsid w:val="00EB6E7D"/>
    <w:rsid w:val="00EC05FB"/>
    <w:rsid w:val="00EC0D9F"/>
    <w:rsid w:val="00EC54C5"/>
    <w:rsid w:val="00EC75A8"/>
    <w:rsid w:val="00EC77FF"/>
    <w:rsid w:val="00EC788A"/>
    <w:rsid w:val="00EC7ADA"/>
    <w:rsid w:val="00EC7EE6"/>
    <w:rsid w:val="00ED1039"/>
    <w:rsid w:val="00ED16FA"/>
    <w:rsid w:val="00ED30DA"/>
    <w:rsid w:val="00ED3E99"/>
    <w:rsid w:val="00ED52B3"/>
    <w:rsid w:val="00ED5FA0"/>
    <w:rsid w:val="00ED6EEF"/>
    <w:rsid w:val="00ED6FEF"/>
    <w:rsid w:val="00ED7010"/>
    <w:rsid w:val="00ED7C1F"/>
    <w:rsid w:val="00ED7EB5"/>
    <w:rsid w:val="00EE0343"/>
    <w:rsid w:val="00EE1147"/>
    <w:rsid w:val="00EE38C5"/>
    <w:rsid w:val="00EE3AE5"/>
    <w:rsid w:val="00EE65B1"/>
    <w:rsid w:val="00EE6673"/>
    <w:rsid w:val="00EE6ADC"/>
    <w:rsid w:val="00EF2113"/>
    <w:rsid w:val="00EF37D8"/>
    <w:rsid w:val="00EF3DA7"/>
    <w:rsid w:val="00EF4B50"/>
    <w:rsid w:val="00EF564C"/>
    <w:rsid w:val="00EF5B37"/>
    <w:rsid w:val="00EF699A"/>
    <w:rsid w:val="00F019D8"/>
    <w:rsid w:val="00F02FB6"/>
    <w:rsid w:val="00F03788"/>
    <w:rsid w:val="00F0432C"/>
    <w:rsid w:val="00F04D0E"/>
    <w:rsid w:val="00F062AE"/>
    <w:rsid w:val="00F06E0C"/>
    <w:rsid w:val="00F071E1"/>
    <w:rsid w:val="00F0765D"/>
    <w:rsid w:val="00F07983"/>
    <w:rsid w:val="00F16A61"/>
    <w:rsid w:val="00F1722E"/>
    <w:rsid w:val="00F173D4"/>
    <w:rsid w:val="00F2053D"/>
    <w:rsid w:val="00F21710"/>
    <w:rsid w:val="00F221B4"/>
    <w:rsid w:val="00F246FC"/>
    <w:rsid w:val="00F24EF5"/>
    <w:rsid w:val="00F2513B"/>
    <w:rsid w:val="00F2532A"/>
    <w:rsid w:val="00F25A9B"/>
    <w:rsid w:val="00F27077"/>
    <w:rsid w:val="00F275F2"/>
    <w:rsid w:val="00F27BBC"/>
    <w:rsid w:val="00F30757"/>
    <w:rsid w:val="00F307D4"/>
    <w:rsid w:val="00F30965"/>
    <w:rsid w:val="00F30B2D"/>
    <w:rsid w:val="00F314AE"/>
    <w:rsid w:val="00F315D6"/>
    <w:rsid w:val="00F3206B"/>
    <w:rsid w:val="00F3377D"/>
    <w:rsid w:val="00F33971"/>
    <w:rsid w:val="00F33BC6"/>
    <w:rsid w:val="00F33FFA"/>
    <w:rsid w:val="00F34498"/>
    <w:rsid w:val="00F344A6"/>
    <w:rsid w:val="00F34D98"/>
    <w:rsid w:val="00F352E8"/>
    <w:rsid w:val="00F36CDF"/>
    <w:rsid w:val="00F3706A"/>
    <w:rsid w:val="00F37452"/>
    <w:rsid w:val="00F37554"/>
    <w:rsid w:val="00F375DE"/>
    <w:rsid w:val="00F41566"/>
    <w:rsid w:val="00F41B33"/>
    <w:rsid w:val="00F43FAE"/>
    <w:rsid w:val="00F51689"/>
    <w:rsid w:val="00F52563"/>
    <w:rsid w:val="00F53150"/>
    <w:rsid w:val="00F531E4"/>
    <w:rsid w:val="00F57509"/>
    <w:rsid w:val="00F605FA"/>
    <w:rsid w:val="00F62ACA"/>
    <w:rsid w:val="00F64EF9"/>
    <w:rsid w:val="00F65CB8"/>
    <w:rsid w:val="00F70DB9"/>
    <w:rsid w:val="00F729A9"/>
    <w:rsid w:val="00F734D0"/>
    <w:rsid w:val="00F74F97"/>
    <w:rsid w:val="00F76193"/>
    <w:rsid w:val="00F80627"/>
    <w:rsid w:val="00F80B37"/>
    <w:rsid w:val="00F81BB8"/>
    <w:rsid w:val="00F82FB4"/>
    <w:rsid w:val="00F830DC"/>
    <w:rsid w:val="00F830E6"/>
    <w:rsid w:val="00F83E66"/>
    <w:rsid w:val="00F84EF5"/>
    <w:rsid w:val="00F85727"/>
    <w:rsid w:val="00F878D2"/>
    <w:rsid w:val="00F87B8C"/>
    <w:rsid w:val="00F87EC6"/>
    <w:rsid w:val="00F90165"/>
    <w:rsid w:val="00F90E48"/>
    <w:rsid w:val="00F92AE6"/>
    <w:rsid w:val="00F92E48"/>
    <w:rsid w:val="00F933CF"/>
    <w:rsid w:val="00F94142"/>
    <w:rsid w:val="00F94F12"/>
    <w:rsid w:val="00F9508A"/>
    <w:rsid w:val="00F96855"/>
    <w:rsid w:val="00F97933"/>
    <w:rsid w:val="00FA1ABF"/>
    <w:rsid w:val="00FA3093"/>
    <w:rsid w:val="00FA452F"/>
    <w:rsid w:val="00FA4BC1"/>
    <w:rsid w:val="00FA5212"/>
    <w:rsid w:val="00FA54B1"/>
    <w:rsid w:val="00FA57D1"/>
    <w:rsid w:val="00FB07E9"/>
    <w:rsid w:val="00FB123D"/>
    <w:rsid w:val="00FB1818"/>
    <w:rsid w:val="00FB1E14"/>
    <w:rsid w:val="00FB21BF"/>
    <w:rsid w:val="00FB3B12"/>
    <w:rsid w:val="00FB3BFE"/>
    <w:rsid w:val="00FB4D72"/>
    <w:rsid w:val="00FB589B"/>
    <w:rsid w:val="00FB7296"/>
    <w:rsid w:val="00FB72AB"/>
    <w:rsid w:val="00FC1524"/>
    <w:rsid w:val="00FC2826"/>
    <w:rsid w:val="00FC3987"/>
    <w:rsid w:val="00FC4BD9"/>
    <w:rsid w:val="00FC67CD"/>
    <w:rsid w:val="00FC6A15"/>
    <w:rsid w:val="00FD10DF"/>
    <w:rsid w:val="00FD1226"/>
    <w:rsid w:val="00FD2733"/>
    <w:rsid w:val="00FD28FB"/>
    <w:rsid w:val="00FD2B09"/>
    <w:rsid w:val="00FD3F82"/>
    <w:rsid w:val="00FD50AF"/>
    <w:rsid w:val="00FD7118"/>
    <w:rsid w:val="00FD7BCB"/>
    <w:rsid w:val="00FE0C1F"/>
    <w:rsid w:val="00FE24C3"/>
    <w:rsid w:val="00FE39CF"/>
    <w:rsid w:val="00FE4045"/>
    <w:rsid w:val="00FE43DA"/>
    <w:rsid w:val="00FE49D1"/>
    <w:rsid w:val="00FE4AEB"/>
    <w:rsid w:val="00FE6BE4"/>
    <w:rsid w:val="00FE78AE"/>
    <w:rsid w:val="00FF0D74"/>
    <w:rsid w:val="00FF1D8C"/>
    <w:rsid w:val="00FF20FA"/>
    <w:rsid w:val="00FF2858"/>
    <w:rsid w:val="00FF33E9"/>
    <w:rsid w:val="00FF3585"/>
    <w:rsid w:val="00FF6247"/>
    <w:rsid w:val="00FF7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545CE0"/>
  <w15:chartTrackingRefBased/>
  <w15:docId w15:val="{E859FF16-6793-4F5B-8DB8-C22E0475B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000000" w:themeColor="text1"/>
        <w:sz w:val="24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rsid w:val="009E627C"/>
  </w:style>
  <w:style w:type="paragraph" w:styleId="Nagwek1">
    <w:name w:val="heading 1"/>
    <w:aliases w:val="Rozdział"/>
    <w:basedOn w:val="Normalny"/>
    <w:next w:val="Normalny"/>
    <w:link w:val="Nagwek1Znak"/>
    <w:uiPriority w:val="9"/>
    <w:qFormat/>
    <w:rsid w:val="00EE1147"/>
    <w:pPr>
      <w:keepNext/>
      <w:keepLines/>
      <w:numPr>
        <w:numId w:val="10"/>
      </w:numPr>
      <w:tabs>
        <w:tab w:val="left" w:pos="66"/>
        <w:tab w:val="left" w:pos="1134"/>
        <w:tab w:val="left" w:pos="5070"/>
      </w:tabs>
      <w:spacing w:before="480" w:after="120" w:line="276" w:lineRule="auto"/>
      <w:ind w:left="0" w:firstLine="0"/>
      <w:jc w:val="center"/>
      <w:outlineLvl w:val="0"/>
    </w:pPr>
    <w:rPr>
      <w:rFonts w:eastAsiaTheme="majorEastAsia"/>
      <w:b/>
      <w:bCs/>
      <w:smallCaps/>
      <w:noProof/>
      <w:sz w:val="28"/>
      <w:szCs w:val="36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rsid w:val="007B08C2"/>
    <w:pPr>
      <w:keepNext/>
      <w:keepLines/>
      <w:spacing w:before="360" w:after="240"/>
      <w:outlineLvl w:val="1"/>
    </w:pPr>
    <w:rPr>
      <w:rFonts w:eastAsiaTheme="majorEastAsia" w:cstheme="majorBidi"/>
      <w:b/>
      <w:bCs/>
      <w:smallCaps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rsid w:val="0045770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Nagwek4">
    <w:name w:val="heading 4"/>
    <w:basedOn w:val="Normalny"/>
    <w:next w:val="Normalny"/>
    <w:link w:val="Nagwek4Znak"/>
    <w:uiPriority w:val="9"/>
    <w:unhideWhenUsed/>
    <w:rsid w:val="0045770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45770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5770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5770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5770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5770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yldata1">
    <w:name w:val="Styl data 1"/>
    <w:basedOn w:val="Domylnaczcionkaakapitu"/>
    <w:uiPriority w:val="1"/>
    <w:rsid w:val="00906ED4"/>
    <w:rPr>
      <w:rFonts w:ascii="Arial" w:hAnsi="Arial"/>
      <w:color w:val="000000" w:themeColor="text1"/>
      <w:sz w:val="24"/>
    </w:rPr>
  </w:style>
  <w:style w:type="paragraph" w:customStyle="1" w:styleId="031Rozdzia">
    <w:name w:val="031 Rozdział"/>
    <w:basedOn w:val="Nagwek1"/>
    <w:link w:val="031RozdziaZnak"/>
    <w:rsid w:val="0065096D"/>
    <w:pPr>
      <w:spacing w:after="480"/>
    </w:pPr>
    <w:rPr>
      <w:b w:val="0"/>
      <w:bCs w:val="0"/>
      <w:smallCaps w:val="0"/>
    </w:rPr>
  </w:style>
  <w:style w:type="character" w:customStyle="1" w:styleId="031RozdziaZnak">
    <w:name w:val="031 Rozdział Znak"/>
    <w:basedOn w:val="Nagwek1Znak"/>
    <w:link w:val="031Rozdzia"/>
    <w:rsid w:val="0065096D"/>
    <w:rPr>
      <w:rFonts w:eastAsiaTheme="majorEastAsia"/>
      <w:b w:val="0"/>
      <w:bCs w:val="0"/>
      <w:smallCaps w:val="0"/>
      <w:noProof/>
      <w:sz w:val="28"/>
      <w:szCs w:val="36"/>
    </w:rPr>
  </w:style>
  <w:style w:type="character" w:customStyle="1" w:styleId="Nagwek1Znak">
    <w:name w:val="Nagłówek 1 Znak"/>
    <w:aliases w:val="Rozdział Znak"/>
    <w:basedOn w:val="Domylnaczcionkaakapitu"/>
    <w:link w:val="Nagwek1"/>
    <w:uiPriority w:val="9"/>
    <w:rsid w:val="00EE1147"/>
    <w:rPr>
      <w:rFonts w:eastAsiaTheme="majorEastAsia"/>
      <w:b/>
      <w:bCs/>
      <w:smallCaps/>
      <w:noProof/>
      <w:sz w:val="28"/>
      <w:szCs w:val="36"/>
    </w:rPr>
  </w:style>
  <w:style w:type="character" w:customStyle="1" w:styleId="TytuArial12bold">
    <w:name w:val="Tytuł Arial 12 bold"/>
    <w:uiPriority w:val="1"/>
    <w:rsid w:val="004A7283"/>
    <w:rPr>
      <w:rFonts w:ascii="Arial" w:hAnsi="Arial"/>
      <w:b/>
      <w:color w:val="000000" w:themeColor="text1"/>
      <w:sz w:val="24"/>
    </w:rPr>
  </w:style>
  <w:style w:type="paragraph" w:customStyle="1" w:styleId="Okadkaszaryozdobny">
    <w:name w:val="Okładka szary ozdobny"/>
    <w:basedOn w:val="Normalny"/>
    <w:link w:val="OkadkaszaryozdobnyZnak"/>
    <w:rsid w:val="004A7283"/>
    <w:pPr>
      <w:tabs>
        <w:tab w:val="left" w:pos="1985"/>
      </w:tabs>
      <w:spacing w:after="0"/>
      <w:ind w:firstLine="1843"/>
    </w:pPr>
    <w:rPr>
      <w:rFonts w:ascii="Arial Black" w:hAnsi="Arial Black"/>
      <w:outline/>
      <w:color w:val="808080" w:themeColor="background1" w:themeShade="80"/>
      <w:kern w:val="24"/>
      <w:sz w:val="60"/>
      <w:szCs w:val="60"/>
      <w:lang w:val="en-US"/>
      <w14:textOutline w14:w="317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OkadkaszaryozdobnyZnak">
    <w:name w:val="Okładka szary ozdobny Znak"/>
    <w:basedOn w:val="Domylnaczcionkaakapitu"/>
    <w:link w:val="Okadkaszaryozdobny"/>
    <w:rsid w:val="004A7283"/>
    <w:rPr>
      <w:rFonts w:ascii="Arial Black" w:hAnsi="Arial Black"/>
      <w:outline/>
      <w:color w:val="808080" w:themeColor="background1" w:themeShade="80"/>
      <w:kern w:val="24"/>
      <w:sz w:val="60"/>
      <w:szCs w:val="60"/>
      <w:lang w:val="en-US"/>
      <w14:textOutline w14:w="317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Styl2">
    <w:name w:val="Styl2"/>
    <w:basedOn w:val="Domylnaczcionkaakapitu"/>
    <w:uiPriority w:val="1"/>
    <w:rsid w:val="0056529D"/>
    <w:rPr>
      <w14:textOutline w14:w="952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Polawyboruilistyrozwijalne">
    <w:name w:val="Pola wyboru i listy rozwijalne"/>
    <w:basedOn w:val="Domylnaczcionkaakapitu"/>
    <w:uiPriority w:val="1"/>
    <w:qFormat/>
    <w:rsid w:val="0056529D"/>
    <w:rPr>
      <w:rFonts w:ascii="Arial" w:hAnsi="Arial"/>
      <w:b w:val="0"/>
      <w:i w:val="0"/>
      <w:color w:val="C00000"/>
      <w:sz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7B08C2"/>
    <w:rPr>
      <w:rFonts w:eastAsiaTheme="majorEastAsia" w:cstheme="majorBidi"/>
      <w:b/>
      <w:bCs/>
      <w:smallCaps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457708"/>
    <w:rPr>
      <w:rFonts w:asciiTheme="majorHAnsi" w:eastAsiaTheme="majorEastAsia" w:hAnsiTheme="majorHAnsi" w:cstheme="majorBidi"/>
      <w:b/>
      <w:bCs/>
    </w:rPr>
  </w:style>
  <w:style w:type="character" w:customStyle="1" w:styleId="Nagwek4Znak">
    <w:name w:val="Nagłówek 4 Znak"/>
    <w:basedOn w:val="Domylnaczcionkaakapitu"/>
    <w:link w:val="Nagwek4"/>
    <w:uiPriority w:val="9"/>
    <w:rsid w:val="0045770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5Znak">
    <w:name w:val="Nagłówek 5 Znak"/>
    <w:basedOn w:val="Domylnaczcionkaakapitu"/>
    <w:link w:val="Nagwek5"/>
    <w:uiPriority w:val="9"/>
    <w:rsid w:val="00457708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57708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5770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577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577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Wyrnieniedelikatne">
    <w:name w:val="Subtle Emphasis"/>
    <w:basedOn w:val="Domylnaczcionkaakapitu"/>
    <w:uiPriority w:val="19"/>
    <w:rsid w:val="00457708"/>
    <w:rPr>
      <w:i/>
      <w:iCs/>
      <w:color w:val="404040" w:themeColor="text1" w:themeTint="BF"/>
    </w:rPr>
  </w:style>
  <w:style w:type="character" w:styleId="Hipercze">
    <w:name w:val="Hyperlink"/>
    <w:basedOn w:val="Domylnaczcionkaakapitu"/>
    <w:uiPriority w:val="99"/>
    <w:unhideWhenUsed/>
    <w:rsid w:val="00457708"/>
    <w:rPr>
      <w:color w:val="0563C1" w:themeColor="hyperlink"/>
      <w:u w:val="single"/>
    </w:rPr>
  </w:style>
  <w:style w:type="paragraph" w:styleId="Bezodstpw">
    <w:name w:val="No Spacing"/>
    <w:link w:val="BezodstpwZnak"/>
    <w:uiPriority w:val="1"/>
    <w:rsid w:val="00457708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Tekstpodstawowy">
    <w:name w:val="Body Text"/>
    <w:basedOn w:val="Normalny"/>
    <w:link w:val="TekstpodstawowyZnak"/>
    <w:rsid w:val="00457708"/>
    <w:pPr>
      <w:spacing w:after="0" w:line="288" w:lineRule="auto"/>
      <w:ind w:firstLine="284"/>
      <w:jc w:val="both"/>
    </w:pPr>
    <w:rPr>
      <w:rFonts w:ascii="Times New Roman" w:eastAsia="Times New Roman" w:hAnsi="Times New Roman" w:cs="Times New Roman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57708"/>
    <w:rPr>
      <w:rFonts w:ascii="Times New Roman" w:eastAsia="Times New Roman" w:hAnsi="Times New Roman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457708"/>
    <w:pPr>
      <w:tabs>
        <w:tab w:val="left" w:pos="0"/>
        <w:tab w:val="left" w:pos="9210"/>
      </w:tabs>
      <w:spacing w:after="0" w:line="312" w:lineRule="auto"/>
      <w:ind w:firstLine="284"/>
      <w:jc w:val="both"/>
    </w:pPr>
    <w:rPr>
      <w:rFonts w:ascii="Times New Roman" w:eastAsia="Times New Roman" w:hAnsi="Times New Roman" w:cs="Times New Roman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457708"/>
    <w:rPr>
      <w:rFonts w:ascii="Times New Roman" w:eastAsia="Times New Roman" w:hAnsi="Times New Roman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57708"/>
    <w:rPr>
      <w:color w:val="808080"/>
    </w:rPr>
  </w:style>
  <w:style w:type="paragraph" w:customStyle="1" w:styleId="NormalnyA12szary">
    <w:name w:val="Normalny A12 szary"/>
    <w:basedOn w:val="Normalny"/>
    <w:link w:val="NormalnyA12szaryZnak"/>
    <w:rsid w:val="00457708"/>
    <w:pPr>
      <w:ind w:left="567"/>
    </w:pPr>
  </w:style>
  <w:style w:type="paragraph" w:customStyle="1" w:styleId="04Numerzdarzenia">
    <w:name w:val="04 Numer zdarzenia"/>
    <w:basedOn w:val="Normalny"/>
    <w:link w:val="04NumerzdarzeniaZnak"/>
    <w:qFormat/>
    <w:rsid w:val="00457708"/>
    <w:pPr>
      <w:spacing w:after="0"/>
    </w:pPr>
    <w:rPr>
      <w:rFonts w:ascii="Arial Black" w:hAnsi="Arial Black"/>
      <w:outline/>
      <w:color w:val="FFFFFF" w:themeColor="background1"/>
      <w:kern w:val="24"/>
      <w:sz w:val="60"/>
      <w:szCs w:val="60"/>
      <w:lang w:val="en-US"/>
      <w14:textOutline w14:w="12700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  <w14:textFill>
        <w14:noFill/>
      </w14:textFill>
    </w:rPr>
  </w:style>
  <w:style w:type="character" w:customStyle="1" w:styleId="NormalnyA12szaryZnak">
    <w:name w:val="Normalny A12 szary Znak"/>
    <w:basedOn w:val="Domylnaczcionkaakapitu"/>
    <w:link w:val="NormalnyA12szary"/>
    <w:rsid w:val="00457708"/>
    <w:rPr>
      <w:rFonts w:eastAsiaTheme="minorEastAsia" w:cs="Arial"/>
    </w:rPr>
  </w:style>
  <w:style w:type="character" w:customStyle="1" w:styleId="04NumerzdarzeniaZnak">
    <w:name w:val="04 Numer zdarzenia Znak"/>
    <w:basedOn w:val="Domylnaczcionkaakapitu"/>
    <w:link w:val="04Numerzdarzenia"/>
    <w:rsid w:val="00457708"/>
    <w:rPr>
      <w:rFonts w:ascii="Arial Black" w:eastAsiaTheme="minorEastAsia" w:hAnsi="Arial Black" w:cstheme="minorBidi"/>
      <w:outline/>
      <w:color w:val="FFFFFF" w:themeColor="background1"/>
      <w:kern w:val="24"/>
      <w:sz w:val="60"/>
      <w:szCs w:val="60"/>
      <w:lang w:val="en-US"/>
      <w14:textOutline w14:w="12700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  <w14:textFill>
        <w14:noFill/>
      </w14:textFill>
    </w:rPr>
  </w:style>
  <w:style w:type="paragraph" w:customStyle="1" w:styleId="Arial12szary">
    <w:name w:val="Arial 12 szary"/>
    <w:basedOn w:val="Normalny"/>
    <w:link w:val="Arial12szaryZnak"/>
    <w:qFormat/>
    <w:rsid w:val="00457708"/>
    <w:pPr>
      <w:spacing w:after="0"/>
    </w:pPr>
    <w:rPr>
      <w:color w:val="808080" w:themeColor="background1" w:themeShade="80"/>
    </w:rPr>
  </w:style>
  <w:style w:type="character" w:customStyle="1" w:styleId="Arial12szaryZnak">
    <w:name w:val="Arial 12 szary Znak"/>
    <w:basedOn w:val="Domylnaczcionkaakapitu"/>
    <w:link w:val="Arial12szary"/>
    <w:rsid w:val="00457708"/>
    <w:rPr>
      <w:rFonts w:eastAsiaTheme="minorEastAsia" w:cs="Arial"/>
      <w:color w:val="808080" w:themeColor="background1" w:themeShade="80"/>
    </w:rPr>
  </w:style>
  <w:style w:type="paragraph" w:customStyle="1" w:styleId="Arialszary30ozdobny">
    <w:name w:val="Arial szary 30 ozdobny"/>
    <w:basedOn w:val="Normalny"/>
    <w:link w:val="Arialszary30ozdobnyZnak"/>
    <w:rsid w:val="00457708"/>
    <w:rPr>
      <w14:textOutline w14:w="952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paragraph" w:customStyle="1" w:styleId="Tytuarial12granatowybold">
    <w:name w:val="Tytuł arial 12 granatowy bold"/>
    <w:basedOn w:val="Normalny"/>
    <w:link w:val="Tytuarial12granatowyboldZnak"/>
    <w:rsid w:val="00457708"/>
    <w:pPr>
      <w:jc w:val="center"/>
    </w:pPr>
    <w:rPr>
      <w:color w:val="1F4E79" w:themeColor="accent5" w:themeShade="80"/>
    </w:rPr>
  </w:style>
  <w:style w:type="character" w:customStyle="1" w:styleId="Arialszary30ozdobnyZnak">
    <w:name w:val="Arial szary 30 ozdobny Znak"/>
    <w:basedOn w:val="Domylnaczcionkaakapitu"/>
    <w:link w:val="Arialszary30ozdobny"/>
    <w:rsid w:val="00457708"/>
    <w:rPr>
      <w:rFonts w:asciiTheme="minorHAnsi" w:eastAsiaTheme="minorEastAsia" w:hAnsiTheme="minorHAnsi" w:cstheme="minorBidi"/>
      <w:sz w:val="22"/>
      <w:szCs w:val="22"/>
      <w14:textOutline w14:w="952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Tytuarial12granatowyboldZnak">
    <w:name w:val="Tytuł arial 12 granatowy bold Znak"/>
    <w:basedOn w:val="Domylnaczcionkaakapitu"/>
    <w:link w:val="Tytuarial12granatowybold"/>
    <w:rsid w:val="00457708"/>
    <w:rPr>
      <w:rFonts w:asciiTheme="minorHAnsi" w:eastAsiaTheme="minorEastAsia" w:hAnsiTheme="minorHAnsi" w:cstheme="minorBidi"/>
      <w:color w:val="1F4E79" w:themeColor="accent5" w:themeShade="80"/>
      <w:sz w:val="22"/>
      <w:szCs w:val="22"/>
    </w:rPr>
  </w:style>
  <w:style w:type="paragraph" w:customStyle="1" w:styleId="04Daneadresowe">
    <w:name w:val="04 Dane adresowe"/>
    <w:basedOn w:val="Bezodstpw"/>
    <w:link w:val="04DaneadresoweZnak"/>
    <w:qFormat/>
    <w:rsid w:val="008F2EB1"/>
    <w:rPr>
      <w:rFonts w:ascii="Arial" w:hAnsi="Arial" w:cs="Arial"/>
      <w:color w:val="808080" w:themeColor="background1" w:themeShade="80"/>
      <w:sz w:val="20"/>
      <w:szCs w:val="20"/>
    </w:rPr>
  </w:style>
  <w:style w:type="paragraph" w:customStyle="1" w:styleId="OkadkaArial12szary">
    <w:name w:val="Okładka Arial 12 szary"/>
    <w:basedOn w:val="Normalny"/>
    <w:link w:val="OkadkaArial12szaryZnak"/>
    <w:rsid w:val="00717DD9"/>
    <w:pPr>
      <w:spacing w:after="0"/>
    </w:pPr>
  </w:style>
  <w:style w:type="character" w:customStyle="1" w:styleId="BezodstpwZnak">
    <w:name w:val="Bez odstępów Znak"/>
    <w:basedOn w:val="Domylnaczcionkaakapitu"/>
    <w:link w:val="Bezodstpw"/>
    <w:uiPriority w:val="1"/>
    <w:rsid w:val="008F2EB1"/>
    <w:rPr>
      <w:rFonts w:asciiTheme="minorHAnsi" w:eastAsiaTheme="minorEastAsia" w:hAnsiTheme="minorHAnsi" w:cstheme="minorBidi"/>
      <w:sz w:val="22"/>
      <w:szCs w:val="22"/>
    </w:rPr>
  </w:style>
  <w:style w:type="character" w:customStyle="1" w:styleId="04DaneadresoweZnak">
    <w:name w:val="04 Dane adresowe Znak"/>
    <w:basedOn w:val="BezodstpwZnak"/>
    <w:link w:val="04Daneadresowe"/>
    <w:rsid w:val="008F2EB1"/>
    <w:rPr>
      <w:rFonts w:asciiTheme="minorHAnsi" w:eastAsiaTheme="minorEastAsia" w:hAnsiTheme="minorHAnsi" w:cs="Arial"/>
      <w:color w:val="808080" w:themeColor="background1" w:themeShade="80"/>
      <w:sz w:val="20"/>
      <w:szCs w:val="20"/>
    </w:rPr>
  </w:style>
  <w:style w:type="paragraph" w:customStyle="1" w:styleId="PodstawowyArial12czarny-25odstp8">
    <w:name w:val="Podstawowy Arial 12 czarny-25% odstęp 8"/>
    <w:basedOn w:val="NormalnyA12szary"/>
    <w:link w:val="PodstawowyArial12czarny-25odstp8Znak"/>
    <w:rsid w:val="007C650D"/>
    <w:pPr>
      <w:ind w:left="0"/>
    </w:pPr>
    <w:rPr>
      <w:color w:val="404040" w:themeColor="text1" w:themeTint="BF"/>
    </w:rPr>
  </w:style>
  <w:style w:type="character" w:customStyle="1" w:styleId="OkadkaArial12szaryZnak">
    <w:name w:val="Okładka Arial 12 szary Znak"/>
    <w:basedOn w:val="Domylnaczcionkaakapitu"/>
    <w:link w:val="OkadkaArial12szary"/>
    <w:rsid w:val="00717DD9"/>
    <w:rPr>
      <w:rFonts w:eastAsiaTheme="minorEastAsia" w:cstheme="minorBidi"/>
    </w:rPr>
  </w:style>
  <w:style w:type="paragraph" w:customStyle="1" w:styleId="Arial12czarny-15odstep6">
    <w:name w:val="Arial 12 czarny-15% odstep 6"/>
    <w:basedOn w:val="PodstawowyArial12czarny-25odstp8"/>
    <w:link w:val="Arial12czarny-15odstep6Znak"/>
    <w:rsid w:val="00020F01"/>
    <w:pPr>
      <w:spacing w:before="120"/>
    </w:pPr>
    <w:rPr>
      <w:color w:val="262626" w:themeColor="text1" w:themeTint="D9"/>
    </w:rPr>
  </w:style>
  <w:style w:type="character" w:customStyle="1" w:styleId="PodstawowyArial12czarny-25odstp8Znak">
    <w:name w:val="Podstawowy Arial 12 czarny-25% odstęp 8 Znak"/>
    <w:basedOn w:val="NormalnyA12szaryZnak"/>
    <w:link w:val="PodstawowyArial12czarny-25odstp8"/>
    <w:rsid w:val="007C650D"/>
    <w:rPr>
      <w:rFonts w:eastAsiaTheme="minorEastAsia" w:cs="Arial"/>
      <w:color w:val="404040" w:themeColor="text1" w:themeTint="BF"/>
    </w:rPr>
  </w:style>
  <w:style w:type="character" w:customStyle="1" w:styleId="TytuArial12boldniebieski">
    <w:name w:val="Tytuł Arial 12 bold niebieski"/>
    <w:basedOn w:val="Domylnaczcionkaakapitu"/>
    <w:uiPriority w:val="1"/>
    <w:rsid w:val="00D95C85"/>
    <w:rPr>
      <w:rFonts w:ascii="Arial" w:hAnsi="Arial"/>
      <w:b/>
      <w:color w:val="2E74B5" w:themeColor="accent5" w:themeShade="BF"/>
      <w:sz w:val="24"/>
    </w:rPr>
  </w:style>
  <w:style w:type="character" w:customStyle="1" w:styleId="Arial12czarny-15odstep6Znak">
    <w:name w:val="Arial 12 czarny-15% odstep 6 Znak"/>
    <w:basedOn w:val="PodstawowyArial12czarny-25odstp8Znak"/>
    <w:link w:val="Arial12czarny-15odstep6"/>
    <w:rsid w:val="00020F01"/>
    <w:rPr>
      <w:rFonts w:eastAsiaTheme="minorEastAsia" w:cs="Arial"/>
      <w:color w:val="262626" w:themeColor="text1" w:themeTint="D9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52521"/>
    <w:pPr>
      <w:numPr>
        <w:numId w:val="0"/>
      </w:numPr>
      <w:spacing w:after="480" w:line="360" w:lineRule="auto"/>
      <w:outlineLvl w:val="9"/>
    </w:pPr>
    <w:rPr>
      <w:b w:val="0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4C64C3"/>
    <w:pPr>
      <w:tabs>
        <w:tab w:val="right" w:leader="dot" w:pos="8494"/>
      </w:tabs>
      <w:spacing w:after="100"/>
    </w:pPr>
  </w:style>
  <w:style w:type="paragraph" w:styleId="Akapitzlist">
    <w:name w:val="List Paragraph"/>
    <w:basedOn w:val="Normalny"/>
    <w:link w:val="AkapitzlistZnak"/>
    <w:uiPriority w:val="34"/>
    <w:qFormat/>
    <w:rsid w:val="00FF20FA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B12D31"/>
    <w:rPr>
      <w:color w:val="954F72" w:themeColor="followedHyperlink"/>
      <w:u w:val="single"/>
    </w:rPr>
  </w:style>
  <w:style w:type="paragraph" w:customStyle="1" w:styleId="05Rozdzia">
    <w:name w:val="05 Rozdział"/>
    <w:basedOn w:val="Akapitzlist"/>
    <w:link w:val="05RozdziaZnak"/>
    <w:autoRedefine/>
    <w:rsid w:val="00C4463B"/>
    <w:pPr>
      <w:numPr>
        <w:numId w:val="4"/>
      </w:numPr>
      <w:spacing w:before="120" w:after="360" w:line="600" w:lineRule="auto"/>
      <w:jc w:val="center"/>
    </w:pPr>
    <w:rPr>
      <w:b/>
      <w:bCs/>
      <w:noProof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4C64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2375DD"/>
  </w:style>
  <w:style w:type="character" w:customStyle="1" w:styleId="05RozdziaZnak">
    <w:name w:val="05 Rozdział Znak"/>
    <w:basedOn w:val="AkapitzlistZnak"/>
    <w:link w:val="05Rozdzia"/>
    <w:rsid w:val="00C4463B"/>
    <w:rPr>
      <w:b/>
      <w:bCs/>
      <w:noProof/>
      <w:sz w:val="28"/>
      <w:szCs w:val="28"/>
    </w:rPr>
  </w:style>
  <w:style w:type="character" w:customStyle="1" w:styleId="NagwekZnak">
    <w:name w:val="Nagłówek Znak"/>
    <w:basedOn w:val="Domylnaczcionkaakapitu"/>
    <w:link w:val="Nagwek"/>
    <w:uiPriority w:val="99"/>
    <w:rsid w:val="004C64C3"/>
  </w:style>
  <w:style w:type="paragraph" w:styleId="Stopka">
    <w:name w:val="footer"/>
    <w:basedOn w:val="Normalny"/>
    <w:link w:val="StopkaZnak"/>
    <w:uiPriority w:val="99"/>
    <w:unhideWhenUsed/>
    <w:rsid w:val="004C64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64C3"/>
  </w:style>
  <w:style w:type="paragraph" w:customStyle="1" w:styleId="Styl1">
    <w:name w:val="Styl1"/>
    <w:basedOn w:val="031Rozdzia"/>
    <w:link w:val="Styl1Znak"/>
    <w:rsid w:val="009D3507"/>
    <w:pPr>
      <w:spacing w:before="720" w:after="720" w:line="360" w:lineRule="auto"/>
    </w:pPr>
  </w:style>
  <w:style w:type="character" w:customStyle="1" w:styleId="Styl1Znak">
    <w:name w:val="Styl1 Znak"/>
    <w:basedOn w:val="031RozdziaZnak"/>
    <w:link w:val="Styl1"/>
    <w:rsid w:val="009D3507"/>
    <w:rPr>
      <w:rFonts w:eastAsiaTheme="majorEastAsia"/>
      <w:b w:val="0"/>
      <w:bCs w:val="0"/>
      <w:smallCaps w:val="0"/>
      <w:noProof/>
      <w:sz w:val="28"/>
      <w:szCs w:val="36"/>
    </w:rPr>
  </w:style>
  <w:style w:type="paragraph" w:customStyle="1" w:styleId="Raportkocowy">
    <w:name w:val="Raport końcowy"/>
    <w:basedOn w:val="Normalny"/>
    <w:link w:val="RaportkocowyZnak"/>
    <w:qFormat/>
    <w:rsid w:val="00B27838"/>
    <w:pPr>
      <w:spacing w:after="0"/>
    </w:pPr>
    <w:rPr>
      <w:rFonts w:eastAsia="+mn-ea"/>
      <w:b/>
      <w:bCs/>
      <w:color w:val="808080" w:themeColor="background1" w:themeShade="80"/>
      <w:spacing w:val="60"/>
      <w:kern w:val="24"/>
      <w:sz w:val="72"/>
      <w:szCs w:val="72"/>
      <w:lang w:val="en-GB"/>
    </w:rPr>
  </w:style>
  <w:style w:type="paragraph" w:customStyle="1" w:styleId="Wypadek">
    <w:name w:val="Wypadek"/>
    <w:basedOn w:val="Raportkocowy"/>
    <w:link w:val="WypadekZnak"/>
    <w:autoRedefine/>
    <w:qFormat/>
    <w:rsid w:val="00B27838"/>
    <w:rPr>
      <w:color w:val="2E74B5" w:themeColor="accent5" w:themeShade="BF"/>
    </w:rPr>
  </w:style>
  <w:style w:type="character" w:customStyle="1" w:styleId="RaportkocowyZnak">
    <w:name w:val="Raport końcowy Znak"/>
    <w:basedOn w:val="Domylnaczcionkaakapitu"/>
    <w:link w:val="Raportkocowy"/>
    <w:rsid w:val="00B27838"/>
    <w:rPr>
      <w:rFonts w:eastAsia="+mn-ea"/>
      <w:b/>
      <w:bCs/>
      <w:color w:val="808080" w:themeColor="background1" w:themeShade="80"/>
      <w:spacing w:val="60"/>
      <w:kern w:val="24"/>
      <w:sz w:val="72"/>
      <w:szCs w:val="72"/>
      <w:lang w:val="en-GB"/>
    </w:rPr>
  </w:style>
  <w:style w:type="paragraph" w:customStyle="1" w:styleId="Tyturaportu">
    <w:name w:val="Tytuł raportu"/>
    <w:basedOn w:val="Normalny"/>
    <w:link w:val="TyturaportuZnak"/>
    <w:qFormat/>
    <w:rsid w:val="00020F01"/>
    <w:pPr>
      <w:spacing w:after="0" w:line="360" w:lineRule="auto"/>
      <w:jc w:val="center"/>
    </w:pPr>
    <w:rPr>
      <w:b/>
      <w:color w:val="2F5496" w:themeColor="accent1" w:themeShade="BF"/>
    </w:rPr>
  </w:style>
  <w:style w:type="character" w:customStyle="1" w:styleId="WypadekZnak">
    <w:name w:val="Wypadek Znak"/>
    <w:basedOn w:val="RaportkocowyZnak"/>
    <w:link w:val="Wypadek"/>
    <w:rsid w:val="00B27838"/>
    <w:rPr>
      <w:rFonts w:eastAsia="+mn-ea"/>
      <w:b/>
      <w:bCs/>
      <w:color w:val="2E74B5" w:themeColor="accent5" w:themeShade="BF"/>
      <w:spacing w:val="60"/>
      <w:kern w:val="24"/>
      <w:sz w:val="72"/>
      <w:szCs w:val="72"/>
      <w:lang w:val="en-GB"/>
    </w:rPr>
  </w:style>
  <w:style w:type="paragraph" w:customStyle="1" w:styleId="Przykadowytekst">
    <w:name w:val="Przykładowy tekst"/>
    <w:basedOn w:val="PodstawowyArial12czarny-25odstp8"/>
    <w:link w:val="PrzykadowytekstZnak"/>
    <w:qFormat/>
    <w:rsid w:val="00FE43DA"/>
    <w:pPr>
      <w:spacing w:before="120" w:after="120"/>
      <w:jc w:val="both"/>
    </w:pPr>
    <w:rPr>
      <w:color w:val="C00000"/>
    </w:rPr>
  </w:style>
  <w:style w:type="character" w:customStyle="1" w:styleId="TyturaportuZnak">
    <w:name w:val="Tytuł raportu Znak"/>
    <w:basedOn w:val="Domylnaczcionkaakapitu"/>
    <w:link w:val="Tyturaportu"/>
    <w:rsid w:val="00020F01"/>
    <w:rPr>
      <w:b/>
      <w:color w:val="2F5496" w:themeColor="accent1" w:themeShade="BF"/>
    </w:rPr>
  </w:style>
  <w:style w:type="paragraph" w:customStyle="1" w:styleId="Tekstszaryzwyky">
    <w:name w:val="Tekst szary zwykły"/>
    <w:basedOn w:val="PodstawowyArial12czarny-25odstp8"/>
    <w:link w:val="TekstszaryzwykyZnak"/>
    <w:rsid w:val="00FE43DA"/>
    <w:pPr>
      <w:spacing w:before="120" w:after="120"/>
      <w:jc w:val="both"/>
    </w:pPr>
    <w:rPr>
      <w:color w:val="000000" w:themeColor="text1"/>
    </w:rPr>
  </w:style>
  <w:style w:type="character" w:customStyle="1" w:styleId="PrzykadowytekstZnak">
    <w:name w:val="Przykładowy tekst Znak"/>
    <w:basedOn w:val="PodstawowyArial12czarny-25odstp8Znak"/>
    <w:link w:val="Przykadowytekst"/>
    <w:rsid w:val="00FE43DA"/>
    <w:rPr>
      <w:rFonts w:eastAsiaTheme="minorEastAsia" w:cs="Arial"/>
      <w:color w:val="C00000"/>
    </w:rPr>
  </w:style>
  <w:style w:type="paragraph" w:customStyle="1" w:styleId="Akapitbeznumeru">
    <w:name w:val="Akapit bez numeru"/>
    <w:basedOn w:val="Arial12czarny-15odstep6"/>
    <w:link w:val="AkapitbeznumeruZnak"/>
    <w:rsid w:val="00535B47"/>
    <w:pPr>
      <w:spacing w:before="360"/>
    </w:pPr>
    <w:rPr>
      <w:color w:val="000000" w:themeColor="text1"/>
    </w:rPr>
  </w:style>
  <w:style w:type="character" w:customStyle="1" w:styleId="TekstszaryzwykyZnak">
    <w:name w:val="Tekst szary zwykły Znak"/>
    <w:basedOn w:val="PodstawowyArial12czarny-25odstp8Znak"/>
    <w:link w:val="Tekstszaryzwyky"/>
    <w:rsid w:val="00FE43DA"/>
    <w:rPr>
      <w:rFonts w:eastAsiaTheme="minorEastAsia" w:cs="Arial"/>
      <w:color w:val="404040" w:themeColor="text1" w:themeTint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44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kapitbeznumeruZnak">
    <w:name w:val="Akapit bez numeru Znak"/>
    <w:basedOn w:val="Arial12czarny-15odstep6Znak"/>
    <w:link w:val="Akapitbeznumeru"/>
    <w:rsid w:val="00535B47"/>
    <w:rPr>
      <w:rFonts w:eastAsiaTheme="minorEastAsia" w:cs="Arial"/>
      <w:color w:val="262626" w:themeColor="text1" w:themeTint="D9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4476"/>
    <w:rPr>
      <w:rFonts w:ascii="Segoe UI" w:hAnsi="Segoe UI" w:cs="Segoe UI"/>
      <w:sz w:val="18"/>
      <w:szCs w:val="18"/>
    </w:rPr>
  </w:style>
  <w:style w:type="paragraph" w:customStyle="1" w:styleId="01Tekst">
    <w:name w:val="01 Tekst"/>
    <w:basedOn w:val="Arial12czarny-15odstep6"/>
    <w:link w:val="01TekstZnak"/>
    <w:qFormat/>
    <w:rsid w:val="00E04262"/>
    <w:pPr>
      <w:spacing w:after="120"/>
      <w:jc w:val="both"/>
    </w:pPr>
  </w:style>
  <w:style w:type="numbering" w:customStyle="1" w:styleId="Styl3">
    <w:name w:val="Styl3"/>
    <w:uiPriority w:val="99"/>
    <w:rsid w:val="00B25E6F"/>
    <w:pPr>
      <w:numPr>
        <w:numId w:val="2"/>
      </w:numPr>
    </w:pPr>
  </w:style>
  <w:style w:type="character" w:customStyle="1" w:styleId="01TekstZnak">
    <w:name w:val="01 Tekst Znak"/>
    <w:basedOn w:val="Arial12czarny-15odstep6Znak"/>
    <w:link w:val="01Tekst"/>
    <w:rsid w:val="00E04262"/>
    <w:rPr>
      <w:rFonts w:eastAsiaTheme="minorEastAsia" w:cs="Arial"/>
      <w:color w:val="262626" w:themeColor="text1" w:themeTint="D9"/>
    </w:rPr>
  </w:style>
  <w:style w:type="paragraph" w:customStyle="1" w:styleId="Nagwekakapitubeznumeru">
    <w:name w:val="Nagłówek akapitu bez numeru"/>
    <w:basedOn w:val="Akapitbeznumeru"/>
    <w:link w:val="NagwekakapitubeznumeruZnak"/>
    <w:qFormat/>
    <w:rsid w:val="00331F89"/>
    <w:pPr>
      <w:spacing w:after="240"/>
    </w:pPr>
  </w:style>
  <w:style w:type="paragraph" w:customStyle="1" w:styleId="PKBWL">
    <w:name w:val="PKBWL"/>
    <w:basedOn w:val="Normalny"/>
    <w:link w:val="PKBWLZnak"/>
    <w:rsid w:val="009646B2"/>
    <w:pPr>
      <w:numPr>
        <w:ilvl w:val="1"/>
        <w:numId w:val="3"/>
      </w:numPr>
    </w:pPr>
  </w:style>
  <w:style w:type="character" w:customStyle="1" w:styleId="NagwekakapitubeznumeruZnak">
    <w:name w:val="Nagłówek akapitu bez numeru Znak"/>
    <w:basedOn w:val="AkapitbeznumeruZnak"/>
    <w:link w:val="Nagwekakapitubeznumeru"/>
    <w:rsid w:val="00331F89"/>
    <w:rPr>
      <w:rFonts w:eastAsiaTheme="minorEastAsia" w:cs="Arial"/>
      <w:color w:val="262626" w:themeColor="text1" w:themeTint="D9"/>
    </w:rPr>
  </w:style>
  <w:style w:type="numbering" w:customStyle="1" w:styleId="Styl4">
    <w:name w:val="Styl4"/>
    <w:uiPriority w:val="99"/>
    <w:rsid w:val="00F37554"/>
    <w:pPr>
      <w:numPr>
        <w:numId w:val="5"/>
      </w:numPr>
    </w:pPr>
  </w:style>
  <w:style w:type="numbering" w:customStyle="1" w:styleId="Styl5">
    <w:name w:val="Styl5"/>
    <w:uiPriority w:val="99"/>
    <w:rsid w:val="00F37554"/>
    <w:pPr>
      <w:numPr>
        <w:numId w:val="6"/>
      </w:numPr>
    </w:pPr>
  </w:style>
  <w:style w:type="numbering" w:customStyle="1" w:styleId="Styl6">
    <w:name w:val="Styl6"/>
    <w:uiPriority w:val="99"/>
    <w:rsid w:val="00F37554"/>
    <w:pPr>
      <w:numPr>
        <w:numId w:val="8"/>
      </w:numPr>
    </w:pPr>
  </w:style>
  <w:style w:type="numbering" w:customStyle="1" w:styleId="Styl7">
    <w:name w:val="Styl7"/>
    <w:uiPriority w:val="99"/>
    <w:rsid w:val="00F37554"/>
    <w:pPr>
      <w:numPr>
        <w:numId w:val="9"/>
      </w:numPr>
    </w:pPr>
  </w:style>
  <w:style w:type="paragraph" w:styleId="Tekstprzypisudolnego">
    <w:name w:val="footnote text"/>
    <w:basedOn w:val="Normalny"/>
    <w:link w:val="TekstprzypisudolnegoZnak"/>
    <w:uiPriority w:val="99"/>
    <w:semiHidden/>
    <w:rsid w:val="002643B6"/>
    <w:pPr>
      <w:spacing w:after="0" w:line="240" w:lineRule="auto"/>
    </w:pPr>
    <w:rPr>
      <w:rFonts w:ascii="Times New Roman" w:eastAsia="Times New Roman" w:hAnsi="Times New Roman" w:cs="Times New Roman"/>
      <w:color w:val="404040" w:themeColor="text1" w:themeTint="BF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643B6"/>
    <w:rPr>
      <w:rFonts w:ascii="Times New Roman" w:eastAsia="Times New Roman" w:hAnsi="Times New Roman" w:cs="Times New Roman"/>
      <w:color w:val="404040" w:themeColor="text1" w:themeTint="BF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rsid w:val="002643B6"/>
    <w:rPr>
      <w:vertAlign w:val="superscript"/>
    </w:rPr>
  </w:style>
  <w:style w:type="paragraph" w:customStyle="1" w:styleId="Norm9pt">
    <w:name w:val="Norm_9pt"/>
    <w:basedOn w:val="Normalny"/>
    <w:link w:val="Norm9ptZnak"/>
    <w:qFormat/>
    <w:rsid w:val="00FE0C1F"/>
    <w:pPr>
      <w:widowControl w:val="0"/>
      <w:tabs>
        <w:tab w:val="left" w:pos="1134"/>
      </w:tabs>
      <w:spacing w:after="240" w:line="240" w:lineRule="auto"/>
      <w:jc w:val="both"/>
    </w:pPr>
    <w:rPr>
      <w:rFonts w:eastAsia="Courier New"/>
      <w:color w:val="000000"/>
      <w:sz w:val="18"/>
      <w:szCs w:val="18"/>
      <w:lang w:val="en-US" w:bidi="en-US"/>
    </w:rPr>
  </w:style>
  <w:style w:type="character" w:customStyle="1" w:styleId="Norm9ptZnak">
    <w:name w:val="Norm_9pt Znak"/>
    <w:basedOn w:val="Domylnaczcionkaakapitu"/>
    <w:link w:val="Norm9pt"/>
    <w:rsid w:val="00FE0C1F"/>
    <w:rPr>
      <w:rFonts w:eastAsia="Courier New"/>
      <w:color w:val="000000"/>
      <w:sz w:val="18"/>
      <w:szCs w:val="18"/>
      <w:lang w:val="en-US" w:bidi="en-US"/>
    </w:rPr>
  </w:style>
  <w:style w:type="paragraph" w:customStyle="1" w:styleId="02Symboleiskrty">
    <w:name w:val="02 Symbole i skróty"/>
    <w:basedOn w:val="01Tekst"/>
    <w:link w:val="02SymboleiskrtyZnak"/>
    <w:qFormat/>
    <w:rsid w:val="00234EC1"/>
    <w:pPr>
      <w:tabs>
        <w:tab w:val="left" w:pos="1134"/>
      </w:tabs>
      <w:ind w:left="1134" w:hanging="1134"/>
    </w:pPr>
    <w:rPr>
      <w:noProof/>
    </w:rPr>
  </w:style>
  <w:style w:type="paragraph" w:customStyle="1" w:styleId="032Podrozdzia">
    <w:name w:val="032 Podrozdział"/>
    <w:basedOn w:val="PKBWL"/>
    <w:link w:val="032PodrozdziaZnak"/>
    <w:rsid w:val="00C4463B"/>
    <w:pPr>
      <w:numPr>
        <w:numId w:val="7"/>
      </w:numPr>
      <w:spacing w:before="480" w:after="360"/>
      <w:jc w:val="center"/>
    </w:pPr>
    <w:rPr>
      <w:b/>
      <w:noProof/>
    </w:rPr>
  </w:style>
  <w:style w:type="character" w:customStyle="1" w:styleId="02SymboleiskrtyZnak">
    <w:name w:val="02 Symbole i skróty Znak"/>
    <w:basedOn w:val="01TekstZnak"/>
    <w:link w:val="02Symboleiskrty"/>
    <w:rsid w:val="00234EC1"/>
    <w:rPr>
      <w:rFonts w:eastAsiaTheme="minorEastAsia" w:cs="Arial"/>
      <w:noProof/>
      <w:color w:val="262626" w:themeColor="text1" w:themeTint="D9"/>
    </w:rPr>
  </w:style>
  <w:style w:type="paragraph" w:customStyle="1" w:styleId="033Akapitnumerowany">
    <w:name w:val="033 Akapit numerowany"/>
    <w:basedOn w:val="01Tekst"/>
    <w:link w:val="033AkapitnumerowanyZnak"/>
    <w:qFormat/>
    <w:rsid w:val="00EE3AE5"/>
    <w:pPr>
      <w:numPr>
        <w:ilvl w:val="2"/>
        <w:numId w:val="7"/>
      </w:numPr>
      <w:tabs>
        <w:tab w:val="left" w:pos="1134"/>
      </w:tabs>
      <w:spacing w:after="240" w:line="276" w:lineRule="auto"/>
    </w:pPr>
    <w:rPr>
      <w:lang w:bidi="en-US"/>
    </w:rPr>
  </w:style>
  <w:style w:type="character" w:customStyle="1" w:styleId="PKBWLZnak">
    <w:name w:val="PKBWL Znak"/>
    <w:basedOn w:val="Domylnaczcionkaakapitu"/>
    <w:link w:val="PKBWL"/>
    <w:rsid w:val="00C4463B"/>
  </w:style>
  <w:style w:type="character" w:customStyle="1" w:styleId="032PodrozdziaZnak">
    <w:name w:val="032 Podrozdział Znak"/>
    <w:basedOn w:val="PKBWLZnak"/>
    <w:link w:val="032Podrozdzia"/>
    <w:rsid w:val="00C4463B"/>
    <w:rPr>
      <w:b/>
      <w:noProof/>
    </w:rPr>
  </w:style>
  <w:style w:type="character" w:customStyle="1" w:styleId="033AkapitnumerowanyZnak">
    <w:name w:val="033 Akapit numerowany Znak"/>
    <w:basedOn w:val="01TekstZnak"/>
    <w:link w:val="033Akapitnumerowany"/>
    <w:rsid w:val="00EE3AE5"/>
    <w:rPr>
      <w:rFonts w:eastAsiaTheme="minorEastAsia" w:cs="Arial"/>
      <w:color w:val="262626" w:themeColor="text1" w:themeTint="D9"/>
      <w:lang w:bidi="en-US"/>
    </w:rPr>
  </w:style>
  <w:style w:type="paragraph" w:styleId="Spistreci2">
    <w:name w:val="toc 2"/>
    <w:basedOn w:val="Normalny"/>
    <w:next w:val="Normalny"/>
    <w:autoRedefine/>
    <w:uiPriority w:val="39"/>
    <w:unhideWhenUsed/>
    <w:rsid w:val="003B00FE"/>
    <w:pPr>
      <w:spacing w:after="100"/>
      <w:ind w:left="240"/>
    </w:pPr>
  </w:style>
  <w:style w:type="paragraph" w:styleId="Legenda">
    <w:name w:val="caption"/>
    <w:aliases w:val="Rysunek i tabela"/>
    <w:basedOn w:val="Normalny"/>
    <w:next w:val="Normalny"/>
    <w:link w:val="LegendaZnak"/>
    <w:uiPriority w:val="35"/>
    <w:unhideWhenUsed/>
    <w:qFormat/>
    <w:rsid w:val="00171E03"/>
    <w:pPr>
      <w:tabs>
        <w:tab w:val="left" w:pos="1701"/>
      </w:tabs>
      <w:spacing w:before="120" w:after="240" w:line="240" w:lineRule="auto"/>
      <w:ind w:left="624" w:right="624"/>
      <w:jc w:val="both"/>
    </w:pPr>
    <w:rPr>
      <w:iCs/>
      <w:sz w:val="20"/>
      <w:szCs w:val="20"/>
      <w14:textFill>
        <w14:solidFill>
          <w14:schemeClr w14:val="tx1">
            <w14:lumMod w14:val="85000"/>
            <w14:lumOff w14:val="15000"/>
            <w14:lumMod w14:val="85000"/>
            <w14:lumOff w14:val="15000"/>
          </w14:schemeClr>
        </w14:solidFill>
      </w14:textFill>
    </w:rPr>
  </w:style>
  <w:style w:type="paragraph" w:customStyle="1" w:styleId="01Tekstpogrubiony">
    <w:name w:val="01 Tekst pogrubiony"/>
    <w:basedOn w:val="01Tekst"/>
    <w:link w:val="01TekstpogrubionyZnak"/>
    <w:autoRedefine/>
    <w:rsid w:val="006F1520"/>
    <w:pPr>
      <w:spacing w:before="0" w:after="0"/>
      <w:ind w:left="2127" w:right="92"/>
      <w:jc w:val="center"/>
    </w:pPr>
    <w:rPr>
      <w:b/>
      <w:color w:val="767171" w:themeColor="background2" w:themeShade="80"/>
    </w:rPr>
  </w:style>
  <w:style w:type="character" w:customStyle="1" w:styleId="01TekstpogrubionyZnak">
    <w:name w:val="01 Tekst pogrubiony Znak"/>
    <w:basedOn w:val="RaportkocowyZnak"/>
    <w:link w:val="01Tekstpogrubiony"/>
    <w:rsid w:val="006F1520"/>
    <w:rPr>
      <w:rFonts w:eastAsia="+mn-ea"/>
      <w:b/>
      <w:bCs w:val="0"/>
      <w:color w:val="767171" w:themeColor="background2" w:themeShade="80"/>
      <w:spacing w:val="60"/>
      <w:kern w:val="24"/>
      <w:sz w:val="72"/>
      <w:szCs w:val="72"/>
      <w:lang w:val="en-GB"/>
    </w:rPr>
  </w:style>
  <w:style w:type="paragraph" w:customStyle="1" w:styleId="034Ustp">
    <w:name w:val="034 Ustęp"/>
    <w:basedOn w:val="Normalny"/>
    <w:link w:val="034UstpZnak"/>
    <w:qFormat/>
    <w:rsid w:val="0065096D"/>
    <w:pPr>
      <w:widowControl w:val="0"/>
      <w:spacing w:after="120" w:line="276" w:lineRule="auto"/>
      <w:ind w:left="1701" w:hanging="567"/>
      <w:jc w:val="both"/>
    </w:pPr>
    <w:rPr>
      <w:rFonts w:eastAsia="Courier New"/>
      <w:color w:val="000000"/>
      <w:szCs w:val="18"/>
      <w:lang w:bidi="en-US"/>
    </w:rPr>
  </w:style>
  <w:style w:type="paragraph" w:customStyle="1" w:styleId="Podrozdzia">
    <w:name w:val="Podrozdział"/>
    <w:basedOn w:val="Nagwek1"/>
    <w:link w:val="PodrozdziaZnak"/>
    <w:qFormat/>
    <w:rsid w:val="00D96F3D"/>
    <w:pPr>
      <w:numPr>
        <w:ilvl w:val="1"/>
        <w:numId w:val="16"/>
      </w:numPr>
      <w:tabs>
        <w:tab w:val="clear" w:pos="66"/>
      </w:tabs>
      <w:ind w:left="0" w:firstLine="0"/>
    </w:pPr>
    <w:rPr>
      <w:smallCaps w:val="0"/>
      <w:color w:val="262626" w:themeColor="text1" w:themeTint="D9"/>
      <w:sz w:val="24"/>
    </w:rPr>
  </w:style>
  <w:style w:type="character" w:customStyle="1" w:styleId="034UstpZnak">
    <w:name w:val="034 Ustęp Znak"/>
    <w:basedOn w:val="Domylnaczcionkaakapitu"/>
    <w:link w:val="034Ustp"/>
    <w:rsid w:val="0065096D"/>
    <w:rPr>
      <w:rFonts w:eastAsia="Courier New"/>
      <w:color w:val="000000"/>
      <w:szCs w:val="18"/>
      <w:lang w:bidi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362E6"/>
    <w:rPr>
      <w:sz w:val="16"/>
      <w:szCs w:val="16"/>
    </w:rPr>
  </w:style>
  <w:style w:type="character" w:customStyle="1" w:styleId="PodrozdziaZnak">
    <w:name w:val="Podrozdział Znak"/>
    <w:basedOn w:val="Nagwek2Znak"/>
    <w:link w:val="Podrozdzia"/>
    <w:rsid w:val="00D96F3D"/>
    <w:rPr>
      <w:rFonts w:eastAsiaTheme="majorEastAsia" w:cstheme="majorBidi"/>
      <w:b/>
      <w:bCs/>
      <w:smallCaps w:val="0"/>
      <w:noProof/>
      <w:color w:val="262626" w:themeColor="text1" w:themeTint="D9"/>
      <w:szCs w:val="3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362E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362E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362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362E6"/>
    <w:rPr>
      <w:b/>
      <w:bCs/>
      <w:sz w:val="20"/>
      <w:szCs w:val="2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A2EF1"/>
    <w:rPr>
      <w:color w:val="605E5C"/>
      <w:shd w:val="clear" w:color="auto" w:fill="E1DFDD"/>
    </w:rPr>
  </w:style>
  <w:style w:type="paragraph" w:customStyle="1" w:styleId="Default">
    <w:name w:val="Default"/>
    <w:rsid w:val="008711D7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</w:rPr>
  </w:style>
  <w:style w:type="paragraph" w:customStyle="1" w:styleId="Pa2">
    <w:name w:val="Pa2"/>
    <w:basedOn w:val="Default"/>
    <w:next w:val="Default"/>
    <w:uiPriority w:val="99"/>
    <w:rsid w:val="008711D7"/>
    <w:pPr>
      <w:spacing w:line="221" w:lineRule="atLeast"/>
    </w:pPr>
    <w:rPr>
      <w:rFonts w:cs="Arial"/>
      <w:color w:val="000000" w:themeColor="text1"/>
    </w:rPr>
  </w:style>
  <w:style w:type="character" w:customStyle="1" w:styleId="A3">
    <w:name w:val="A3"/>
    <w:uiPriority w:val="99"/>
    <w:rsid w:val="008711D7"/>
    <w:rPr>
      <w:rFonts w:cs="Myriad Pro"/>
      <w:b/>
      <w:bCs/>
      <w:color w:val="000000"/>
      <w:sz w:val="12"/>
      <w:szCs w:val="12"/>
    </w:rPr>
  </w:style>
  <w:style w:type="table" w:styleId="Tabela-Siatka">
    <w:name w:val="Table Grid"/>
    <w:basedOn w:val="Standardowy"/>
    <w:uiPriority w:val="39"/>
    <w:rsid w:val="004701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8">
    <w:name w:val="Styl8"/>
    <w:basedOn w:val="Akapitzlist"/>
    <w:link w:val="Styl8Znak"/>
    <w:qFormat/>
    <w:rsid w:val="00771258"/>
    <w:pPr>
      <w:spacing w:before="120" w:after="120" w:line="240" w:lineRule="auto"/>
      <w:jc w:val="both"/>
    </w:pPr>
    <w:rPr>
      <w:b/>
      <w:noProof/>
      <w:color w:val="4472C4" w:themeColor="accent1"/>
    </w:rPr>
  </w:style>
  <w:style w:type="character" w:customStyle="1" w:styleId="Styl8Znak">
    <w:name w:val="Styl8 Znak"/>
    <w:basedOn w:val="AkapitzlistZnak"/>
    <w:link w:val="Styl8"/>
    <w:rsid w:val="00771258"/>
    <w:rPr>
      <w:b/>
      <w:noProof/>
      <w:color w:val="4472C4" w:themeColor="accent1"/>
    </w:rPr>
  </w:style>
  <w:style w:type="paragraph" w:customStyle="1" w:styleId="03Rozdzia">
    <w:name w:val="03 Rozdział"/>
    <w:basedOn w:val="Nagwek1"/>
    <w:link w:val="03RozdziaZnak"/>
    <w:qFormat/>
    <w:locked/>
    <w:rsid w:val="00CB3325"/>
    <w:pPr>
      <w:numPr>
        <w:numId w:val="29"/>
      </w:numPr>
      <w:tabs>
        <w:tab w:val="clear" w:pos="66"/>
        <w:tab w:val="clear" w:pos="1134"/>
        <w:tab w:val="left" w:pos="851"/>
      </w:tabs>
      <w:spacing w:after="480"/>
    </w:pPr>
  </w:style>
  <w:style w:type="character" w:customStyle="1" w:styleId="03RozdziaZnak">
    <w:name w:val="03 Rozdział Znak"/>
    <w:basedOn w:val="Nagwek1Znak"/>
    <w:link w:val="03Rozdzia"/>
    <w:rsid w:val="00CB3325"/>
    <w:rPr>
      <w:rFonts w:eastAsiaTheme="majorEastAsia"/>
      <w:b/>
      <w:bCs/>
      <w:smallCaps/>
      <w:noProof/>
      <w:sz w:val="28"/>
      <w:szCs w:val="36"/>
    </w:rPr>
  </w:style>
  <w:style w:type="paragraph" w:customStyle="1" w:styleId="04Podrozdzia">
    <w:name w:val="04 Podrozdział"/>
    <w:basedOn w:val="Nagwek2"/>
    <w:link w:val="04PodrozdziaZnak"/>
    <w:qFormat/>
    <w:locked/>
    <w:rsid w:val="00CB3325"/>
    <w:pPr>
      <w:numPr>
        <w:ilvl w:val="1"/>
        <w:numId w:val="27"/>
      </w:numPr>
      <w:jc w:val="center"/>
    </w:pPr>
    <w:rPr>
      <w:smallCaps w:val="0"/>
    </w:rPr>
  </w:style>
  <w:style w:type="paragraph" w:customStyle="1" w:styleId="05Ustp">
    <w:name w:val="05 Ustęp"/>
    <w:basedOn w:val="01Tekst"/>
    <w:link w:val="05UstpZnak"/>
    <w:qFormat/>
    <w:locked/>
    <w:rsid w:val="00CB3325"/>
    <w:pPr>
      <w:numPr>
        <w:ilvl w:val="2"/>
        <w:numId w:val="27"/>
      </w:numPr>
      <w:tabs>
        <w:tab w:val="left" w:pos="1134"/>
      </w:tabs>
      <w:spacing w:before="0" w:after="160" w:line="276" w:lineRule="auto"/>
      <w:ind w:left="0" w:firstLine="0"/>
    </w:pPr>
    <w:rPr>
      <w:noProof/>
    </w:rPr>
  </w:style>
  <w:style w:type="character" w:customStyle="1" w:styleId="04PodrozdziaZnak">
    <w:name w:val="04 Podrozdział Znak"/>
    <w:basedOn w:val="PKBWLZnak"/>
    <w:link w:val="04Podrozdzia"/>
    <w:rsid w:val="00CB3325"/>
    <w:rPr>
      <w:rFonts w:eastAsiaTheme="majorEastAsia" w:cstheme="majorBidi"/>
      <w:b/>
      <w:bCs/>
      <w:szCs w:val="28"/>
    </w:rPr>
  </w:style>
  <w:style w:type="paragraph" w:customStyle="1" w:styleId="07Wyliczanie-2">
    <w:name w:val="07 Wyliczanie-2"/>
    <w:basedOn w:val="Normalny"/>
    <w:autoRedefine/>
    <w:qFormat/>
    <w:rsid w:val="00CB3325"/>
    <w:pPr>
      <w:numPr>
        <w:numId w:val="28"/>
      </w:numPr>
      <w:spacing w:before="120" w:after="120" w:line="276" w:lineRule="auto"/>
      <w:jc w:val="both"/>
    </w:pPr>
    <w:rPr>
      <w:noProof/>
      <w:color w:val="262626" w:themeColor="text1" w:themeTint="D9"/>
    </w:rPr>
  </w:style>
  <w:style w:type="paragraph" w:customStyle="1" w:styleId="10Tabela">
    <w:name w:val="10 Tabela"/>
    <w:basedOn w:val="Legenda"/>
    <w:link w:val="10TabelaZnak"/>
    <w:qFormat/>
    <w:rsid w:val="00BE0EB5"/>
    <w:pPr>
      <w:keepNext/>
      <w:tabs>
        <w:tab w:val="clear" w:pos="1701"/>
        <w:tab w:val="left" w:pos="426"/>
      </w:tabs>
      <w:ind w:left="0"/>
      <w:jc w:val="left"/>
    </w:pPr>
    <w:rPr>
      <w14:textFill>
        <w14:solidFill>
          <w14:schemeClr w14:val="tx1">
            <w14:lumMod w14:val="85000"/>
            <w14:lumOff w14:val="15000"/>
            <w14:lumMod w14:val="85000"/>
            <w14:lumOff w14:val="15000"/>
            <w14:lumMod w14:val="85000"/>
          </w14:schemeClr>
        </w14:solidFill>
      </w14:textFill>
    </w:rPr>
  </w:style>
  <w:style w:type="character" w:customStyle="1" w:styleId="10TabelaZnak">
    <w:name w:val="10 Tabela Znak"/>
    <w:basedOn w:val="Domylnaczcionkaakapitu"/>
    <w:link w:val="10Tabela"/>
    <w:rsid w:val="00BE0EB5"/>
    <w:rPr>
      <w:iCs/>
      <w:color w:val="000000" w:themeColor="text1"/>
      <w:sz w:val="20"/>
      <w:szCs w:val="20"/>
      <w14:textFill>
        <w14:solidFill>
          <w14:schemeClr w14:val="tx1">
            <w14:lumMod w14:val="85000"/>
            <w14:lumOff w14:val="15000"/>
            <w14:lumMod w14:val="85000"/>
            <w14:lumOff w14:val="15000"/>
            <w14:lumMod w14:val="85000"/>
          </w14:schemeClr>
        </w14:solidFill>
      </w14:textFill>
    </w:rPr>
  </w:style>
  <w:style w:type="paragraph" w:styleId="Poprawka">
    <w:name w:val="Revision"/>
    <w:hidden/>
    <w:uiPriority w:val="99"/>
    <w:semiHidden/>
    <w:rsid w:val="009472C1"/>
    <w:pPr>
      <w:spacing w:after="0" w:line="240" w:lineRule="auto"/>
    </w:pPr>
  </w:style>
  <w:style w:type="character" w:customStyle="1" w:styleId="05UstpZnak">
    <w:name w:val="05 Ustęp Znak"/>
    <w:basedOn w:val="01TekstZnak"/>
    <w:link w:val="05Ustp"/>
    <w:rsid w:val="00115311"/>
    <w:rPr>
      <w:rFonts w:eastAsiaTheme="minorEastAsia" w:cs="Arial"/>
      <w:noProof/>
      <w:color w:val="262626" w:themeColor="text1" w:themeTint="D9"/>
    </w:rPr>
  </w:style>
  <w:style w:type="paragraph" w:customStyle="1" w:styleId="06Wyliczanie-1">
    <w:name w:val="06 Wyliczanie-1"/>
    <w:basedOn w:val="Normalny"/>
    <w:link w:val="06Wyliczanie-1Znak"/>
    <w:qFormat/>
    <w:rsid w:val="00115311"/>
    <w:pPr>
      <w:numPr>
        <w:numId w:val="45"/>
      </w:numPr>
      <w:spacing w:before="120" w:after="120" w:line="276" w:lineRule="auto"/>
      <w:jc w:val="both"/>
    </w:pPr>
    <w:rPr>
      <w:noProof/>
      <w:color w:val="262626" w:themeColor="text1" w:themeTint="D9"/>
    </w:rPr>
  </w:style>
  <w:style w:type="character" w:customStyle="1" w:styleId="06Wyliczanie-1Znak">
    <w:name w:val="06 Wyliczanie-1 Znak"/>
    <w:basedOn w:val="Domylnaczcionkaakapitu"/>
    <w:link w:val="06Wyliczanie-1"/>
    <w:rsid w:val="00115311"/>
    <w:rPr>
      <w:noProof/>
      <w:color w:val="262626" w:themeColor="text1" w:themeTint="D9"/>
    </w:rPr>
  </w:style>
  <w:style w:type="paragraph" w:customStyle="1" w:styleId="Pa1">
    <w:name w:val="Pa1"/>
    <w:basedOn w:val="Default"/>
    <w:next w:val="Default"/>
    <w:uiPriority w:val="99"/>
    <w:rsid w:val="00C92E52"/>
    <w:pPr>
      <w:spacing w:line="281" w:lineRule="atLeast"/>
    </w:pPr>
    <w:rPr>
      <w:rFonts w:ascii="Times" w:hAnsi="Times" w:cs="Arial"/>
      <w:color w:val="000000" w:themeColor="text1"/>
    </w:rPr>
  </w:style>
  <w:style w:type="character" w:customStyle="1" w:styleId="A1">
    <w:name w:val="A1"/>
    <w:uiPriority w:val="99"/>
    <w:rsid w:val="00C92E52"/>
    <w:rPr>
      <w:rFonts w:cs="Times"/>
      <w:color w:val="000000"/>
      <w:sz w:val="22"/>
      <w:szCs w:val="22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E0F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E0F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E0F92"/>
    <w:rPr>
      <w:vertAlign w:val="superscript"/>
    </w:rPr>
  </w:style>
  <w:style w:type="character" w:customStyle="1" w:styleId="LegendaZnak">
    <w:name w:val="Legenda Znak"/>
    <w:aliases w:val="Rysunek i tabela Znak"/>
    <w:basedOn w:val="Domylnaczcionkaakapitu"/>
    <w:link w:val="Legenda"/>
    <w:uiPriority w:val="35"/>
    <w:rsid w:val="00DC0217"/>
    <w:rPr>
      <w:iCs/>
      <w:color w:val="000000" w:themeColor="text1"/>
      <w:sz w:val="20"/>
      <w:szCs w:val="20"/>
      <w14:textFill>
        <w14:solidFill>
          <w14:schemeClr w14:val="tx1">
            <w14:lumMod w14:val="85000"/>
            <w14:lumOff w14:val="15000"/>
            <w14:lumMod w14:val="85000"/>
            <w14:lumOff w14:val="15000"/>
          </w14:schemeClr>
        </w14:solidFill>
      </w14:textFill>
    </w:rPr>
  </w:style>
  <w:style w:type="character" w:styleId="Uwydatnienie">
    <w:name w:val="Emphasis"/>
    <w:basedOn w:val="Domylnaczcionkaakapitu"/>
    <w:uiPriority w:val="20"/>
    <w:qFormat/>
    <w:rsid w:val="007637FA"/>
    <w:rPr>
      <w:i/>
      <w:iCs/>
    </w:rPr>
  </w:style>
  <w:style w:type="character" w:styleId="Pogrubienie">
    <w:name w:val="Strong"/>
    <w:basedOn w:val="Domylnaczcionkaakapitu"/>
    <w:uiPriority w:val="22"/>
    <w:qFormat/>
    <w:rsid w:val="007637FA"/>
    <w:rPr>
      <w:b/>
      <w:bCs/>
    </w:rPr>
  </w:style>
  <w:style w:type="paragraph" w:customStyle="1" w:styleId="has-text-align-justify">
    <w:name w:val="has-text-align-justify"/>
    <w:basedOn w:val="Normalny"/>
    <w:rsid w:val="00FB3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25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image" Target="media/image9.svg"/><Relationship Id="rId26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svg"/><Relationship Id="rId29" Type="http://schemas.openxmlformats.org/officeDocument/2006/relationships/fontTable" Target="fontTable.xm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5.png"/><Relationship Id="rId5" Type="http://schemas.openxmlformats.org/officeDocument/2006/relationships/settings" Target="settings.xml"/><Relationship Id="rId15" Type="http://schemas.openxmlformats.org/officeDocument/2006/relationships/image" Target="media/image6.sv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image" Target="media/image13.svg"/><Relationship Id="rId27" Type="http://schemas.openxmlformats.org/officeDocument/2006/relationships/footer" Target="footer1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219DEF8B8CD4B819CFE3432061D104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B1358E8-03FF-4CFE-A4A2-BD15C82CF3D8}"/>
      </w:docPartPr>
      <w:docPartBody>
        <w:p w:rsidR="00D74744" w:rsidRDefault="00E27EA7">
          <w:pPr>
            <w:pStyle w:val="5219DEF8B8CD4B819CFE3432061D104E"/>
          </w:pPr>
          <w:r w:rsidRPr="0004433F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5C64CAF23494A59A4B4BB5010C9EEB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036F7E-6EC3-4E0B-B363-AF1EBA46130C}"/>
      </w:docPartPr>
      <w:docPartBody>
        <w:p w:rsidR="00D74744" w:rsidRDefault="00E27EA7">
          <w:pPr>
            <w:pStyle w:val="F5C64CAF23494A59A4B4BB5010C9EEB5"/>
          </w:pPr>
          <w:r w:rsidRPr="00F27077">
            <w:rPr>
              <w:color w:val="808080" w:themeColor="background1" w:themeShade="80"/>
            </w:rPr>
            <w:t xml:space="preserve"> </w:t>
          </w:r>
          <w:r w:rsidRPr="00F27077">
            <w:rPr>
              <w:color w:val="C00000"/>
            </w:rPr>
            <w:t xml:space="preserve">Kliknij tutaj, aby wybrać datę </w:t>
          </w:r>
          <w:r>
            <w:rPr>
              <w:color w:val="C00000"/>
            </w:rPr>
            <w:t>podjęcia uchwał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altName w:val="Times"/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520E"/>
    <w:rsid w:val="00030ACD"/>
    <w:rsid w:val="000C72C5"/>
    <w:rsid w:val="00156BF4"/>
    <w:rsid w:val="001C555E"/>
    <w:rsid w:val="001C78BA"/>
    <w:rsid w:val="002517B2"/>
    <w:rsid w:val="00292B7E"/>
    <w:rsid w:val="002B39EF"/>
    <w:rsid w:val="002B520E"/>
    <w:rsid w:val="002D2F47"/>
    <w:rsid w:val="00332D8D"/>
    <w:rsid w:val="003604E1"/>
    <w:rsid w:val="00367E43"/>
    <w:rsid w:val="00387D16"/>
    <w:rsid w:val="003D7A4B"/>
    <w:rsid w:val="00411E91"/>
    <w:rsid w:val="00415E7B"/>
    <w:rsid w:val="004202DB"/>
    <w:rsid w:val="004B4028"/>
    <w:rsid w:val="004E134D"/>
    <w:rsid w:val="00505BE5"/>
    <w:rsid w:val="00512AFA"/>
    <w:rsid w:val="00523BD2"/>
    <w:rsid w:val="00534F0A"/>
    <w:rsid w:val="00565F39"/>
    <w:rsid w:val="005C7429"/>
    <w:rsid w:val="0068631C"/>
    <w:rsid w:val="006E6166"/>
    <w:rsid w:val="00717816"/>
    <w:rsid w:val="007F2ABA"/>
    <w:rsid w:val="0081759E"/>
    <w:rsid w:val="00893656"/>
    <w:rsid w:val="00893C80"/>
    <w:rsid w:val="008C0AC3"/>
    <w:rsid w:val="00905356"/>
    <w:rsid w:val="009F2110"/>
    <w:rsid w:val="00A25883"/>
    <w:rsid w:val="00A93E75"/>
    <w:rsid w:val="00AF7286"/>
    <w:rsid w:val="00B24981"/>
    <w:rsid w:val="00B92D6F"/>
    <w:rsid w:val="00BF5D8A"/>
    <w:rsid w:val="00C64840"/>
    <w:rsid w:val="00C81BCC"/>
    <w:rsid w:val="00D74744"/>
    <w:rsid w:val="00DA3D79"/>
    <w:rsid w:val="00DB68BC"/>
    <w:rsid w:val="00E017F7"/>
    <w:rsid w:val="00E27EA7"/>
    <w:rsid w:val="00E4043B"/>
    <w:rsid w:val="00EB602B"/>
    <w:rsid w:val="00ED6E76"/>
    <w:rsid w:val="00F06BDC"/>
    <w:rsid w:val="00F260BE"/>
    <w:rsid w:val="00F729F5"/>
    <w:rsid w:val="00F750E4"/>
    <w:rsid w:val="00FC4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Pr>
      <w:color w:val="808080"/>
    </w:rPr>
  </w:style>
  <w:style w:type="paragraph" w:customStyle="1" w:styleId="5219DEF8B8CD4B819CFE3432061D104E">
    <w:name w:val="5219DEF8B8CD4B819CFE3432061D104E"/>
  </w:style>
  <w:style w:type="paragraph" w:customStyle="1" w:styleId="F5C64CAF23494A59A4B4BB5010C9EEB5">
    <w:name w:val="F5C64CAF23494A59A4B4BB5010C9EE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3DD93D-7C63-4207-8557-E74BD1C94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4</Pages>
  <Words>580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2025-0052</dc:subject>
  <dc:creator>Grzegorz Pietraszkiewicz</dc:creator>
  <cp:keywords/>
  <dc:description/>
  <cp:lastModifiedBy>Ombach Michał</cp:lastModifiedBy>
  <cp:revision>34</cp:revision>
  <cp:lastPrinted>2025-08-11T07:01:00Z</cp:lastPrinted>
  <dcterms:created xsi:type="dcterms:W3CDTF">2026-01-05T08:30:00Z</dcterms:created>
  <dcterms:modified xsi:type="dcterms:W3CDTF">2026-02-23T13:5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976aef5a8aa68098b51287fde62e6cafd2915db6e170578fc85de2dd4c94f3</vt:lpwstr>
  </property>
</Properties>
</file>